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902DA5" w14:textId="77777777" w:rsidR="003F6266" w:rsidRPr="009658D2" w:rsidRDefault="003F4FCB" w:rsidP="002A5877">
      <w:pPr>
        <w:pStyle w:val="Balk1"/>
        <w:spacing w:before="16"/>
      </w:pPr>
      <w:r w:rsidRPr="009658D2">
        <w:t>ESKİŞEHİR</w:t>
      </w:r>
      <w:r w:rsidRPr="009658D2">
        <w:rPr>
          <w:spacing w:val="-5"/>
        </w:rPr>
        <w:t xml:space="preserve"> </w:t>
      </w:r>
      <w:r w:rsidRPr="009658D2">
        <w:t>OSMANGAZİ</w:t>
      </w:r>
      <w:r w:rsidRPr="009658D2">
        <w:rPr>
          <w:spacing w:val="-6"/>
        </w:rPr>
        <w:t xml:space="preserve"> </w:t>
      </w:r>
      <w:r w:rsidRPr="009658D2">
        <w:t>ÜNİVERSİTESİ</w:t>
      </w:r>
    </w:p>
    <w:p w14:paraId="6033D028" w14:textId="77777777" w:rsidR="003F6266" w:rsidRPr="009658D2" w:rsidRDefault="003F4FCB" w:rsidP="002A5877">
      <w:pPr>
        <w:ind w:left="1321" w:right="1342"/>
        <w:jc w:val="center"/>
        <w:rPr>
          <w:b/>
          <w:sz w:val="24"/>
        </w:rPr>
      </w:pPr>
      <w:r w:rsidRPr="009658D2">
        <w:rPr>
          <w:b/>
          <w:sz w:val="24"/>
        </w:rPr>
        <w:t>Eskişehir</w:t>
      </w:r>
      <w:r w:rsidRPr="009658D2">
        <w:rPr>
          <w:b/>
          <w:spacing w:val="-4"/>
          <w:sz w:val="24"/>
        </w:rPr>
        <w:t xml:space="preserve"> </w:t>
      </w:r>
      <w:r w:rsidRPr="009658D2">
        <w:rPr>
          <w:b/>
          <w:sz w:val="24"/>
        </w:rPr>
        <w:t>Meslek</w:t>
      </w:r>
      <w:r w:rsidRPr="009658D2">
        <w:rPr>
          <w:b/>
          <w:spacing w:val="-4"/>
          <w:sz w:val="24"/>
        </w:rPr>
        <w:t xml:space="preserve"> </w:t>
      </w:r>
      <w:r w:rsidRPr="009658D2">
        <w:rPr>
          <w:b/>
          <w:sz w:val="24"/>
        </w:rPr>
        <w:t>Yüksek</w:t>
      </w:r>
      <w:r w:rsidRPr="009658D2">
        <w:rPr>
          <w:b/>
          <w:spacing w:val="-3"/>
          <w:sz w:val="24"/>
        </w:rPr>
        <w:t xml:space="preserve"> </w:t>
      </w:r>
      <w:r w:rsidRPr="009658D2">
        <w:rPr>
          <w:b/>
          <w:sz w:val="24"/>
        </w:rPr>
        <w:t>Okulu</w:t>
      </w:r>
    </w:p>
    <w:p w14:paraId="388246AE" w14:textId="23837381" w:rsidR="008D57EE" w:rsidRPr="009658D2" w:rsidRDefault="008D57EE" w:rsidP="002A5877">
      <w:pPr>
        <w:ind w:left="1321" w:right="1342"/>
        <w:jc w:val="center"/>
        <w:rPr>
          <w:b/>
          <w:sz w:val="24"/>
        </w:rPr>
      </w:pPr>
      <w:r w:rsidRPr="009658D2">
        <w:rPr>
          <w:b/>
          <w:sz w:val="24"/>
        </w:rPr>
        <w:t>Makine ve Metal Teknolojileri Bölümü</w:t>
      </w:r>
    </w:p>
    <w:p w14:paraId="753AE080" w14:textId="63A3C511" w:rsidR="00481759" w:rsidRPr="009658D2" w:rsidRDefault="00DF4456" w:rsidP="00481759">
      <w:pPr>
        <w:ind w:right="1342"/>
        <w:jc w:val="center"/>
        <w:outlineLvl w:val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</w:t>
      </w:r>
      <w:r w:rsidRPr="00DF4456">
        <w:rPr>
          <w:b/>
          <w:bCs/>
          <w:sz w:val="20"/>
          <w:szCs w:val="20"/>
        </w:rPr>
        <w:t>CNC Programlama ve Operatörlüğü</w:t>
      </w:r>
      <w:r w:rsidR="00481759" w:rsidRPr="009658D2">
        <w:rPr>
          <w:b/>
          <w:bCs/>
          <w:sz w:val="20"/>
          <w:szCs w:val="20"/>
        </w:rPr>
        <w:t xml:space="preserve"> Programı</w:t>
      </w:r>
      <w:r w:rsidR="00481759" w:rsidRPr="009658D2">
        <w:rPr>
          <w:b/>
          <w:bCs/>
          <w:spacing w:val="-4"/>
          <w:sz w:val="20"/>
          <w:szCs w:val="20"/>
        </w:rPr>
        <w:t xml:space="preserve"> </w:t>
      </w:r>
      <w:r w:rsidR="00481759" w:rsidRPr="009658D2">
        <w:rPr>
          <w:b/>
          <w:bCs/>
          <w:sz w:val="20"/>
          <w:szCs w:val="20"/>
        </w:rPr>
        <w:t>Eğitim Planı</w:t>
      </w:r>
    </w:p>
    <w:p w14:paraId="6EC3875B" w14:textId="77777777" w:rsidR="00481759" w:rsidRPr="009658D2" w:rsidRDefault="00481759" w:rsidP="00481759">
      <w:pPr>
        <w:spacing w:before="1" w:after="1"/>
        <w:rPr>
          <w:b/>
          <w:sz w:val="20"/>
          <w:szCs w:val="20"/>
        </w:rPr>
      </w:pPr>
    </w:p>
    <w:tbl>
      <w:tblPr>
        <w:tblStyle w:val="TableNormal2"/>
        <w:tblW w:w="703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45"/>
        <w:gridCol w:w="3372"/>
        <w:gridCol w:w="437"/>
        <w:gridCol w:w="375"/>
        <w:gridCol w:w="406"/>
        <w:gridCol w:w="900"/>
      </w:tblGrid>
      <w:tr w:rsidR="00481759" w:rsidRPr="009658D2" w14:paraId="00EA3B03" w14:textId="77777777" w:rsidTr="00E2412C">
        <w:trPr>
          <w:trHeight w:val="254"/>
        </w:trPr>
        <w:tc>
          <w:tcPr>
            <w:tcW w:w="1545" w:type="dxa"/>
          </w:tcPr>
          <w:p w14:paraId="5E2CADCF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1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Yarıyıl</w:t>
            </w:r>
          </w:p>
        </w:tc>
        <w:tc>
          <w:tcPr>
            <w:tcW w:w="5490" w:type="dxa"/>
            <w:gridSpan w:val="5"/>
          </w:tcPr>
          <w:p w14:paraId="7314D2DC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1.</w:t>
            </w:r>
            <w:r w:rsidRPr="009658D2">
              <w:rPr>
                <w:b/>
                <w:spacing w:val="83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INIF</w:t>
            </w:r>
            <w:r w:rsidRPr="009658D2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GÜZ</w:t>
            </w:r>
          </w:p>
        </w:tc>
      </w:tr>
      <w:tr w:rsidR="00481759" w:rsidRPr="009658D2" w14:paraId="062F7FD9" w14:textId="77777777" w:rsidTr="00E2412C">
        <w:trPr>
          <w:trHeight w:val="251"/>
        </w:trPr>
        <w:tc>
          <w:tcPr>
            <w:tcW w:w="1545" w:type="dxa"/>
          </w:tcPr>
          <w:p w14:paraId="34E68395" w14:textId="77777777" w:rsidR="00481759" w:rsidRPr="009658D2" w:rsidRDefault="00481759" w:rsidP="00E2412C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3372" w:type="dxa"/>
          </w:tcPr>
          <w:p w14:paraId="0A52CC64" w14:textId="77777777" w:rsidR="00481759" w:rsidRPr="009658D2" w:rsidRDefault="00481759" w:rsidP="00E2412C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Adı</w:t>
            </w:r>
          </w:p>
        </w:tc>
        <w:tc>
          <w:tcPr>
            <w:tcW w:w="437" w:type="dxa"/>
          </w:tcPr>
          <w:p w14:paraId="2577CE77" w14:textId="77777777" w:rsidR="00481759" w:rsidRPr="009658D2" w:rsidRDefault="00481759" w:rsidP="00E2412C">
            <w:pPr>
              <w:spacing w:line="232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375" w:type="dxa"/>
          </w:tcPr>
          <w:p w14:paraId="00387AEC" w14:textId="77777777" w:rsidR="00481759" w:rsidRPr="009658D2" w:rsidRDefault="00481759" w:rsidP="00E2412C">
            <w:pPr>
              <w:spacing w:line="232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U</w:t>
            </w:r>
          </w:p>
        </w:tc>
        <w:tc>
          <w:tcPr>
            <w:tcW w:w="406" w:type="dxa"/>
          </w:tcPr>
          <w:p w14:paraId="11D056BD" w14:textId="77777777" w:rsidR="00481759" w:rsidRPr="009658D2" w:rsidRDefault="00481759" w:rsidP="00E2412C">
            <w:pPr>
              <w:spacing w:line="232" w:lineRule="exact"/>
              <w:ind w:right="83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K</w:t>
            </w:r>
          </w:p>
        </w:tc>
        <w:tc>
          <w:tcPr>
            <w:tcW w:w="900" w:type="dxa"/>
          </w:tcPr>
          <w:p w14:paraId="009C45D4" w14:textId="77777777" w:rsidR="00481759" w:rsidRPr="009658D2" w:rsidRDefault="00481759" w:rsidP="00E2412C">
            <w:pPr>
              <w:spacing w:line="232" w:lineRule="exact"/>
              <w:ind w:right="83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AKTS</w:t>
            </w:r>
          </w:p>
        </w:tc>
      </w:tr>
      <w:tr w:rsidR="00481759" w:rsidRPr="009658D2" w14:paraId="5956E64F" w14:textId="77777777" w:rsidTr="00E2412C">
        <w:trPr>
          <w:trHeight w:val="254"/>
        </w:trPr>
        <w:tc>
          <w:tcPr>
            <w:tcW w:w="1545" w:type="dxa"/>
          </w:tcPr>
          <w:p w14:paraId="67486118" w14:textId="212D1F78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011004</w:t>
            </w:r>
            <w:proofErr w:type="gramEnd"/>
          </w:p>
        </w:tc>
        <w:tc>
          <w:tcPr>
            <w:tcW w:w="3372" w:type="dxa"/>
          </w:tcPr>
          <w:p w14:paraId="5EC1D0E0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Türk Dili I</w:t>
            </w:r>
          </w:p>
        </w:tc>
        <w:tc>
          <w:tcPr>
            <w:tcW w:w="437" w:type="dxa"/>
            <w:vAlign w:val="center"/>
          </w:tcPr>
          <w:p w14:paraId="4C77131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2</w:t>
            </w:r>
          </w:p>
        </w:tc>
        <w:tc>
          <w:tcPr>
            <w:tcW w:w="375" w:type="dxa"/>
            <w:vAlign w:val="center"/>
          </w:tcPr>
          <w:p w14:paraId="0F25356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0</w:t>
            </w:r>
          </w:p>
        </w:tc>
        <w:tc>
          <w:tcPr>
            <w:tcW w:w="406" w:type="dxa"/>
            <w:vAlign w:val="center"/>
          </w:tcPr>
          <w:p w14:paraId="217E592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  <w:vAlign w:val="center"/>
          </w:tcPr>
          <w:p w14:paraId="07300C5C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2</w:t>
            </w:r>
          </w:p>
        </w:tc>
      </w:tr>
      <w:tr w:rsidR="00481759" w:rsidRPr="009658D2" w14:paraId="3FF4DB82" w14:textId="77777777" w:rsidTr="00E2412C">
        <w:trPr>
          <w:trHeight w:val="251"/>
        </w:trPr>
        <w:tc>
          <w:tcPr>
            <w:tcW w:w="1545" w:type="dxa"/>
            <w:vAlign w:val="center"/>
          </w:tcPr>
          <w:p w14:paraId="75CE4A13" w14:textId="43490558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011001</w:t>
            </w:r>
            <w:proofErr w:type="gramEnd"/>
          </w:p>
        </w:tc>
        <w:tc>
          <w:tcPr>
            <w:tcW w:w="3372" w:type="dxa"/>
          </w:tcPr>
          <w:p w14:paraId="05FCB1E4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rFonts w:eastAsia="Calibri"/>
                <w:color w:val="000000"/>
                <w:sz w:val="20"/>
                <w:szCs w:val="20"/>
              </w:rPr>
              <w:t>Atatürk İlkeleri ve İnkılap Tarihi I</w:t>
            </w:r>
          </w:p>
        </w:tc>
        <w:tc>
          <w:tcPr>
            <w:tcW w:w="437" w:type="dxa"/>
            <w:vAlign w:val="center"/>
          </w:tcPr>
          <w:p w14:paraId="4A413C63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vAlign w:val="center"/>
          </w:tcPr>
          <w:p w14:paraId="43B68386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vAlign w:val="center"/>
          </w:tcPr>
          <w:p w14:paraId="4BE07230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vAlign w:val="center"/>
          </w:tcPr>
          <w:p w14:paraId="7C89725A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</w:tr>
      <w:tr w:rsidR="00481759" w:rsidRPr="009658D2" w14:paraId="5F0E2C1D" w14:textId="77777777" w:rsidTr="00E2412C">
        <w:trPr>
          <w:trHeight w:val="254"/>
        </w:trPr>
        <w:tc>
          <w:tcPr>
            <w:tcW w:w="1545" w:type="dxa"/>
            <w:shd w:val="clear" w:color="auto" w:fill="auto"/>
            <w:vAlign w:val="center"/>
          </w:tcPr>
          <w:p w14:paraId="2F95EAF6" w14:textId="72F120AF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011005</w:t>
            </w:r>
            <w:proofErr w:type="gramEnd"/>
          </w:p>
        </w:tc>
        <w:tc>
          <w:tcPr>
            <w:tcW w:w="3372" w:type="dxa"/>
            <w:shd w:val="clear" w:color="auto" w:fill="auto"/>
            <w:vAlign w:val="bottom"/>
          </w:tcPr>
          <w:p w14:paraId="2563A5F4" w14:textId="77777777" w:rsidR="00481759" w:rsidRPr="009658D2" w:rsidRDefault="00481759" w:rsidP="00E2412C">
            <w:pPr>
              <w:spacing w:line="235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İngilizce I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AE23929" w14:textId="77777777" w:rsidR="00481759" w:rsidRPr="009658D2" w:rsidRDefault="00481759" w:rsidP="00E2412C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53B7CA96" w14:textId="77777777" w:rsidR="00481759" w:rsidRPr="009658D2" w:rsidRDefault="00481759" w:rsidP="00E2412C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4CE3BD86" w14:textId="77777777" w:rsidR="00481759" w:rsidRPr="009658D2" w:rsidRDefault="00481759" w:rsidP="00E2412C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7EAA022" w14:textId="77777777" w:rsidR="00481759" w:rsidRPr="009658D2" w:rsidRDefault="00481759" w:rsidP="00E2412C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</w:tr>
      <w:tr w:rsidR="00481759" w:rsidRPr="009658D2" w14:paraId="57438C1D" w14:textId="77777777" w:rsidTr="00E2412C">
        <w:trPr>
          <w:trHeight w:val="253"/>
        </w:trPr>
        <w:tc>
          <w:tcPr>
            <w:tcW w:w="1545" w:type="dxa"/>
            <w:vAlign w:val="bottom"/>
          </w:tcPr>
          <w:p w14:paraId="3DBF46BA" w14:textId="52981F1E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4</w:t>
            </w:r>
            <w:proofErr w:type="gramEnd"/>
          </w:p>
        </w:tc>
        <w:tc>
          <w:tcPr>
            <w:tcW w:w="3372" w:type="dxa"/>
            <w:vAlign w:val="bottom"/>
          </w:tcPr>
          <w:p w14:paraId="6E092083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atematik I</w:t>
            </w:r>
          </w:p>
        </w:tc>
        <w:tc>
          <w:tcPr>
            <w:tcW w:w="437" w:type="dxa"/>
            <w:vAlign w:val="center"/>
          </w:tcPr>
          <w:p w14:paraId="6F3144B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vAlign w:val="center"/>
          </w:tcPr>
          <w:p w14:paraId="5025F58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vAlign w:val="center"/>
          </w:tcPr>
          <w:p w14:paraId="5B48F5D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vAlign w:val="center"/>
          </w:tcPr>
          <w:p w14:paraId="190B082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5E88588D" w14:textId="77777777" w:rsidTr="00E2412C">
        <w:trPr>
          <w:trHeight w:val="237"/>
        </w:trPr>
        <w:tc>
          <w:tcPr>
            <w:tcW w:w="1545" w:type="dxa"/>
            <w:shd w:val="clear" w:color="auto" w:fill="auto"/>
            <w:vAlign w:val="center"/>
          </w:tcPr>
          <w:p w14:paraId="5563223B" w14:textId="71968F29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5</w:t>
            </w:r>
            <w:proofErr w:type="gramEnd"/>
          </w:p>
        </w:tc>
        <w:tc>
          <w:tcPr>
            <w:tcW w:w="3372" w:type="dxa"/>
            <w:shd w:val="clear" w:color="auto" w:fill="auto"/>
            <w:vAlign w:val="center"/>
          </w:tcPr>
          <w:p w14:paraId="57250846" w14:textId="77777777" w:rsidR="00481759" w:rsidRPr="009658D2" w:rsidRDefault="00481759" w:rsidP="00E2412C">
            <w:pPr>
              <w:spacing w:line="240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Fizik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2BB5346" w14:textId="77777777" w:rsidR="00481759" w:rsidRPr="009658D2" w:rsidRDefault="00481759" w:rsidP="00E2412C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27768936" w14:textId="77777777" w:rsidR="00481759" w:rsidRPr="009658D2" w:rsidRDefault="00481759" w:rsidP="00E2412C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097A9BDC" w14:textId="77777777" w:rsidR="00481759" w:rsidRPr="009658D2" w:rsidRDefault="00481759" w:rsidP="00E2412C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FBA0616" w14:textId="77777777" w:rsidR="00481759" w:rsidRPr="009658D2" w:rsidRDefault="00481759" w:rsidP="00E2412C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</w:tr>
      <w:tr w:rsidR="00481759" w:rsidRPr="009658D2" w14:paraId="2D595709" w14:textId="77777777" w:rsidTr="00E2412C">
        <w:trPr>
          <w:trHeight w:val="251"/>
        </w:trPr>
        <w:tc>
          <w:tcPr>
            <w:tcW w:w="1545" w:type="dxa"/>
            <w:shd w:val="clear" w:color="auto" w:fill="auto"/>
            <w:vAlign w:val="bottom"/>
          </w:tcPr>
          <w:p w14:paraId="2FB9FBE8" w14:textId="5480E5F1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6</w:t>
            </w:r>
            <w:proofErr w:type="gramEnd"/>
          </w:p>
        </w:tc>
        <w:tc>
          <w:tcPr>
            <w:tcW w:w="3372" w:type="dxa"/>
            <w:shd w:val="clear" w:color="auto" w:fill="auto"/>
            <w:vAlign w:val="bottom"/>
          </w:tcPr>
          <w:p w14:paraId="0D01AF3A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alzeme Teknolojisi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4AC038A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261072D7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6012744D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F0491C7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30800DC8" w14:textId="77777777" w:rsidTr="00E2412C">
        <w:trPr>
          <w:trHeight w:val="254"/>
        </w:trPr>
        <w:tc>
          <w:tcPr>
            <w:tcW w:w="1545" w:type="dxa"/>
            <w:shd w:val="clear" w:color="auto" w:fill="auto"/>
            <w:vAlign w:val="bottom"/>
          </w:tcPr>
          <w:p w14:paraId="576CC2A5" w14:textId="185C70B4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7</w:t>
            </w:r>
            <w:proofErr w:type="gramEnd"/>
          </w:p>
        </w:tc>
        <w:tc>
          <w:tcPr>
            <w:tcW w:w="3372" w:type="dxa"/>
            <w:shd w:val="clear" w:color="auto" w:fill="auto"/>
            <w:vAlign w:val="bottom"/>
          </w:tcPr>
          <w:p w14:paraId="02740DA2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Teknik Resim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93BC39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44CB332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4275371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5CFD08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59041E4A" w14:textId="77777777" w:rsidTr="00E2412C">
        <w:trPr>
          <w:trHeight w:val="251"/>
        </w:trPr>
        <w:tc>
          <w:tcPr>
            <w:tcW w:w="1545" w:type="dxa"/>
            <w:shd w:val="clear" w:color="auto" w:fill="auto"/>
            <w:vAlign w:val="bottom"/>
          </w:tcPr>
          <w:p w14:paraId="3B9D8EB8" w14:textId="2D715479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8</w:t>
            </w:r>
            <w:proofErr w:type="gramEnd"/>
          </w:p>
        </w:tc>
        <w:tc>
          <w:tcPr>
            <w:tcW w:w="3372" w:type="dxa"/>
            <w:shd w:val="clear" w:color="auto" w:fill="auto"/>
            <w:vAlign w:val="bottom"/>
          </w:tcPr>
          <w:p w14:paraId="2678F340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Üretim Yöntemleri I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9189FE4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10BAA5CE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6377773F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9269A8D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18A55A33" w14:textId="77777777" w:rsidTr="00E2412C">
        <w:trPr>
          <w:trHeight w:val="254"/>
        </w:trPr>
        <w:tc>
          <w:tcPr>
            <w:tcW w:w="1545" w:type="dxa"/>
            <w:shd w:val="clear" w:color="auto" w:fill="auto"/>
          </w:tcPr>
          <w:p w14:paraId="0E0ADB85" w14:textId="77777777" w:rsidR="00481759" w:rsidRPr="007A2C66" w:rsidRDefault="00481759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372" w:type="dxa"/>
            <w:shd w:val="clear" w:color="auto" w:fill="auto"/>
            <w:vAlign w:val="bottom"/>
          </w:tcPr>
          <w:p w14:paraId="5194409A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eastAsia="tr-TR"/>
              </w:rPr>
              <w:t>Sosyal Seçmeli Ders I (1 Ders)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F7F322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0DB30232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2767E25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5763544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</w:tr>
      <w:tr w:rsidR="00481759" w:rsidRPr="009658D2" w14:paraId="205AB8CE" w14:textId="77777777" w:rsidTr="00E2412C">
        <w:trPr>
          <w:trHeight w:val="254"/>
        </w:trPr>
        <w:tc>
          <w:tcPr>
            <w:tcW w:w="1545" w:type="dxa"/>
            <w:shd w:val="clear" w:color="auto" w:fill="auto"/>
            <w:vAlign w:val="center"/>
          </w:tcPr>
          <w:p w14:paraId="1A821CAA" w14:textId="12D7A279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9</w:t>
            </w:r>
            <w:proofErr w:type="gramEnd"/>
          </w:p>
        </w:tc>
        <w:tc>
          <w:tcPr>
            <w:tcW w:w="3372" w:type="dxa"/>
            <w:shd w:val="clear" w:color="auto" w:fill="auto"/>
            <w:vAlign w:val="center"/>
          </w:tcPr>
          <w:p w14:paraId="0C9259D6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Acil Yardım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58D236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7295381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61965B6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03D07A2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3</w:t>
            </w:r>
          </w:p>
        </w:tc>
      </w:tr>
      <w:tr w:rsidR="00481759" w:rsidRPr="009658D2" w14:paraId="7D95F756" w14:textId="77777777" w:rsidTr="00E2412C">
        <w:trPr>
          <w:trHeight w:val="254"/>
        </w:trPr>
        <w:tc>
          <w:tcPr>
            <w:tcW w:w="1545" w:type="dxa"/>
            <w:shd w:val="clear" w:color="auto" w:fill="auto"/>
            <w:vAlign w:val="center"/>
          </w:tcPr>
          <w:p w14:paraId="53708057" w14:textId="758D6C81" w:rsidR="00481759" w:rsidRPr="007A2C66" w:rsidRDefault="00664F08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10</w:t>
            </w:r>
            <w:proofErr w:type="gramEnd"/>
          </w:p>
        </w:tc>
        <w:tc>
          <w:tcPr>
            <w:tcW w:w="3372" w:type="dxa"/>
            <w:shd w:val="clear" w:color="auto" w:fill="auto"/>
            <w:vAlign w:val="bottom"/>
          </w:tcPr>
          <w:p w14:paraId="1DF86AB7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Genel ve Teknik iletişim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E22B18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center"/>
          </w:tcPr>
          <w:p w14:paraId="7401EAC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0898A08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251F7A2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3</w:t>
            </w:r>
          </w:p>
        </w:tc>
      </w:tr>
      <w:tr w:rsidR="00481759" w:rsidRPr="009658D2" w14:paraId="74B3009B" w14:textId="77777777" w:rsidTr="00E2412C">
        <w:trPr>
          <w:trHeight w:val="254"/>
        </w:trPr>
        <w:tc>
          <w:tcPr>
            <w:tcW w:w="1545" w:type="dxa"/>
          </w:tcPr>
          <w:p w14:paraId="7D3E973F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PLAM</w:t>
            </w:r>
          </w:p>
        </w:tc>
        <w:tc>
          <w:tcPr>
            <w:tcW w:w="3372" w:type="dxa"/>
          </w:tcPr>
          <w:p w14:paraId="653D5993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</w:p>
        </w:tc>
        <w:tc>
          <w:tcPr>
            <w:tcW w:w="437" w:type="dxa"/>
          </w:tcPr>
          <w:p w14:paraId="7DA248D2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</w:tcPr>
          <w:p w14:paraId="55D09A1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6" w:type="dxa"/>
          </w:tcPr>
          <w:p w14:paraId="3EB57E9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53C62CD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122B259C" w14:textId="77777777" w:rsidR="00481759" w:rsidRPr="009658D2" w:rsidRDefault="00481759" w:rsidP="00481759">
      <w:pPr>
        <w:spacing w:before="4"/>
        <w:rPr>
          <w:b/>
          <w:sz w:val="20"/>
          <w:szCs w:val="20"/>
        </w:rPr>
      </w:pPr>
    </w:p>
    <w:p w14:paraId="1C4E8959" w14:textId="77777777" w:rsidR="00481759" w:rsidRPr="009658D2" w:rsidRDefault="00481759" w:rsidP="00481759">
      <w:pPr>
        <w:spacing w:before="92"/>
        <w:ind w:right="1340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>T:</w:t>
      </w:r>
      <w:r w:rsidRPr="009658D2">
        <w:rPr>
          <w:i/>
          <w:iCs/>
          <w:sz w:val="20"/>
          <w:szCs w:val="20"/>
        </w:rPr>
        <w:t>Teorik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U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Uygulama/Laboratuvar,</w:t>
      </w:r>
      <w:r w:rsidRPr="009658D2">
        <w:rPr>
          <w:i/>
          <w:iCs/>
          <w:spacing w:val="-2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K:</w:t>
      </w:r>
      <w:r w:rsidRPr="009658D2">
        <w:rPr>
          <w:b/>
          <w:i/>
          <w:iCs/>
          <w:spacing w:val="-1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Kredi.</w:t>
      </w:r>
    </w:p>
    <w:p w14:paraId="0BF7CD3D" w14:textId="77777777" w:rsidR="00481759" w:rsidRPr="009658D2" w:rsidRDefault="00481759" w:rsidP="00481759">
      <w:pPr>
        <w:spacing w:before="6"/>
        <w:rPr>
          <w:i/>
          <w:sz w:val="20"/>
          <w:szCs w:val="20"/>
        </w:rPr>
      </w:pPr>
    </w:p>
    <w:tbl>
      <w:tblPr>
        <w:tblStyle w:val="TableNormal2"/>
        <w:tblW w:w="703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45"/>
        <w:gridCol w:w="3257"/>
        <w:gridCol w:w="461"/>
        <w:gridCol w:w="463"/>
        <w:gridCol w:w="409"/>
        <w:gridCol w:w="900"/>
      </w:tblGrid>
      <w:tr w:rsidR="00481759" w:rsidRPr="009658D2" w14:paraId="0EF06963" w14:textId="77777777" w:rsidTr="00E2412C">
        <w:trPr>
          <w:trHeight w:val="505"/>
        </w:trPr>
        <w:tc>
          <w:tcPr>
            <w:tcW w:w="1545" w:type="dxa"/>
            <w:shd w:val="clear" w:color="auto" w:fill="auto"/>
          </w:tcPr>
          <w:p w14:paraId="3C894F96" w14:textId="77777777" w:rsidR="00481759" w:rsidRPr="009658D2" w:rsidRDefault="00481759" w:rsidP="00E2412C">
            <w:pPr>
              <w:spacing w:line="252" w:lineRule="exact"/>
              <w:ind w:right="81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1.Semester</w:t>
            </w:r>
          </w:p>
        </w:tc>
        <w:tc>
          <w:tcPr>
            <w:tcW w:w="5490" w:type="dxa"/>
            <w:gridSpan w:val="5"/>
            <w:shd w:val="clear" w:color="auto" w:fill="auto"/>
          </w:tcPr>
          <w:p w14:paraId="7ABF10B2" w14:textId="77777777" w:rsidR="00481759" w:rsidRPr="009658D2" w:rsidRDefault="00481759" w:rsidP="00E2412C">
            <w:pPr>
              <w:spacing w:before="1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1</w:t>
            </w:r>
            <w:r w:rsidRPr="009658D2">
              <w:rPr>
                <w:b/>
                <w:sz w:val="20"/>
                <w:szCs w:val="20"/>
                <w:vertAlign w:val="superscript"/>
              </w:rPr>
              <w:t>st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CLASS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FALL</w:t>
            </w:r>
          </w:p>
        </w:tc>
      </w:tr>
      <w:tr w:rsidR="00481759" w:rsidRPr="009658D2" w14:paraId="065C0DC5" w14:textId="77777777" w:rsidTr="00E2412C">
        <w:trPr>
          <w:trHeight w:val="506"/>
        </w:trPr>
        <w:tc>
          <w:tcPr>
            <w:tcW w:w="1545" w:type="dxa"/>
            <w:shd w:val="clear" w:color="auto" w:fill="auto"/>
          </w:tcPr>
          <w:p w14:paraId="3807C405" w14:textId="77777777" w:rsidR="00481759" w:rsidRPr="009658D2" w:rsidRDefault="00481759" w:rsidP="00E2412C">
            <w:pPr>
              <w:spacing w:line="252" w:lineRule="exact"/>
              <w:ind w:right="607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 xml:space="preserve">Course </w:t>
            </w:r>
            <w:proofErr w:type="spellStart"/>
            <w:r w:rsidRPr="009658D2">
              <w:rPr>
                <w:b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3257" w:type="dxa"/>
            <w:shd w:val="clear" w:color="auto" w:fill="auto"/>
          </w:tcPr>
          <w:p w14:paraId="1CF7D17B" w14:textId="77777777" w:rsidR="00481759" w:rsidRPr="009658D2" w:rsidRDefault="00481759" w:rsidP="00E2412C">
            <w:pPr>
              <w:spacing w:before="1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461" w:type="dxa"/>
            <w:shd w:val="clear" w:color="auto" w:fill="auto"/>
          </w:tcPr>
          <w:p w14:paraId="6A2C111B" w14:textId="77777777" w:rsidR="00481759" w:rsidRPr="009658D2" w:rsidRDefault="00481759" w:rsidP="00E2412C">
            <w:pPr>
              <w:spacing w:before="1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463" w:type="dxa"/>
            <w:shd w:val="clear" w:color="auto" w:fill="auto"/>
          </w:tcPr>
          <w:p w14:paraId="37992634" w14:textId="77777777" w:rsidR="00481759" w:rsidRPr="009658D2" w:rsidRDefault="00481759" w:rsidP="00E2412C">
            <w:pPr>
              <w:spacing w:before="1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409" w:type="dxa"/>
            <w:shd w:val="clear" w:color="auto" w:fill="auto"/>
          </w:tcPr>
          <w:p w14:paraId="095B7A3A" w14:textId="77777777" w:rsidR="00481759" w:rsidRPr="009658D2" w:rsidRDefault="00481759" w:rsidP="00E2412C">
            <w:pPr>
              <w:spacing w:before="1"/>
              <w:ind w:right="80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900" w:type="dxa"/>
            <w:shd w:val="clear" w:color="auto" w:fill="auto"/>
          </w:tcPr>
          <w:p w14:paraId="156CB4AD" w14:textId="77777777" w:rsidR="00481759" w:rsidRPr="009658D2" w:rsidRDefault="00481759" w:rsidP="00E2412C">
            <w:pPr>
              <w:spacing w:before="1"/>
              <w:ind w:right="80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ECTS</w:t>
            </w:r>
          </w:p>
        </w:tc>
      </w:tr>
      <w:tr w:rsidR="007A2C66" w:rsidRPr="009658D2" w14:paraId="194FAB6B" w14:textId="77777777" w:rsidTr="00E2412C">
        <w:trPr>
          <w:trHeight w:val="253"/>
        </w:trPr>
        <w:tc>
          <w:tcPr>
            <w:tcW w:w="1545" w:type="dxa"/>
            <w:shd w:val="clear" w:color="auto" w:fill="auto"/>
          </w:tcPr>
          <w:p w14:paraId="1488E588" w14:textId="0351989F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011004</w:t>
            </w:r>
            <w:proofErr w:type="gramEnd"/>
          </w:p>
        </w:tc>
        <w:tc>
          <w:tcPr>
            <w:tcW w:w="3257" w:type="dxa"/>
            <w:shd w:val="clear" w:color="auto" w:fill="auto"/>
          </w:tcPr>
          <w:p w14:paraId="62DA5743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/>
              </w:rPr>
              <w:t>Turkish</w:t>
            </w:r>
            <w:r w:rsidRPr="009658D2">
              <w:rPr>
                <w:spacing w:val="-1"/>
                <w:sz w:val="20"/>
                <w:szCs w:val="20"/>
                <w:lang w:val="en-US"/>
              </w:rPr>
              <w:t xml:space="preserve"> </w:t>
            </w:r>
            <w:r w:rsidRPr="009658D2">
              <w:rPr>
                <w:sz w:val="20"/>
                <w:szCs w:val="20"/>
                <w:lang w:val="en-US"/>
              </w:rPr>
              <w:t>Language</w:t>
            </w:r>
            <w:r w:rsidRPr="009658D2">
              <w:rPr>
                <w:spacing w:val="-1"/>
                <w:sz w:val="20"/>
                <w:szCs w:val="20"/>
                <w:lang w:val="en-US"/>
              </w:rPr>
              <w:t xml:space="preserve"> </w:t>
            </w:r>
            <w:r w:rsidRPr="009658D2">
              <w:rPr>
                <w:sz w:val="20"/>
                <w:szCs w:val="20"/>
                <w:lang w:val="en-US"/>
              </w:rPr>
              <w:t>I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6D52A2C4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163B3BF5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977D821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5AB57B0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bCs/>
                <w:sz w:val="20"/>
                <w:szCs w:val="20"/>
                <w:lang w:eastAsia="tr-TR"/>
              </w:rPr>
              <w:t>2</w:t>
            </w:r>
          </w:p>
        </w:tc>
      </w:tr>
      <w:tr w:rsidR="007A2C66" w:rsidRPr="009658D2" w14:paraId="60EE7699" w14:textId="77777777" w:rsidTr="00E2412C">
        <w:trPr>
          <w:trHeight w:val="505"/>
        </w:trPr>
        <w:tc>
          <w:tcPr>
            <w:tcW w:w="1545" w:type="dxa"/>
            <w:shd w:val="clear" w:color="auto" w:fill="auto"/>
            <w:vAlign w:val="center"/>
          </w:tcPr>
          <w:p w14:paraId="206FEF5B" w14:textId="6C58B9D7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011001</w:t>
            </w:r>
            <w:proofErr w:type="gramEnd"/>
          </w:p>
        </w:tc>
        <w:tc>
          <w:tcPr>
            <w:tcW w:w="3257" w:type="dxa"/>
            <w:shd w:val="clear" w:color="auto" w:fill="auto"/>
          </w:tcPr>
          <w:p w14:paraId="013E347A" w14:textId="77777777" w:rsidR="007A2C66" w:rsidRPr="009658D2" w:rsidRDefault="007A2C66" w:rsidP="007A2C66">
            <w:pPr>
              <w:spacing w:line="247" w:lineRule="exact"/>
              <w:rPr>
                <w:sz w:val="20"/>
                <w:szCs w:val="20"/>
              </w:rPr>
            </w:pPr>
            <w:proofErr w:type="spellStart"/>
            <w:r w:rsidRPr="009658D2">
              <w:rPr>
                <w:sz w:val="20"/>
                <w:szCs w:val="20"/>
              </w:rPr>
              <w:t>The</w:t>
            </w:r>
            <w:proofErr w:type="spellEnd"/>
            <w:r w:rsidRPr="009658D2">
              <w:rPr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</w:rPr>
              <w:t>History</w:t>
            </w:r>
            <w:proofErr w:type="spellEnd"/>
            <w:r w:rsidRPr="009658D2">
              <w:rPr>
                <w:spacing w:val="-3"/>
                <w:sz w:val="20"/>
                <w:szCs w:val="20"/>
              </w:rPr>
              <w:t xml:space="preserve"> </w:t>
            </w:r>
            <w:r w:rsidRPr="009658D2">
              <w:rPr>
                <w:sz w:val="20"/>
                <w:szCs w:val="20"/>
              </w:rPr>
              <w:t>of</w:t>
            </w:r>
            <w:r w:rsidRPr="009658D2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spacing w:val="-3"/>
                <w:sz w:val="20"/>
                <w:szCs w:val="20"/>
              </w:rPr>
              <w:t>the</w:t>
            </w:r>
            <w:proofErr w:type="spellEnd"/>
            <w:r w:rsidRPr="009658D2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</w:rPr>
              <w:t>Principles</w:t>
            </w:r>
            <w:proofErr w:type="spellEnd"/>
            <w:r w:rsidRPr="009658D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</w:rPr>
              <w:t>and</w:t>
            </w:r>
            <w:proofErr w:type="spellEnd"/>
            <w:r w:rsidRPr="009658D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</w:rPr>
              <w:t>The</w:t>
            </w:r>
            <w:proofErr w:type="spellEnd"/>
            <w:r w:rsidRPr="009658D2">
              <w:rPr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</w:rPr>
              <w:t>Revolutions</w:t>
            </w:r>
            <w:proofErr w:type="spellEnd"/>
            <w:r w:rsidRPr="009658D2">
              <w:rPr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sz w:val="20"/>
                <w:szCs w:val="20"/>
              </w:rPr>
              <w:t>of</w:t>
            </w:r>
            <w:r w:rsidRPr="009658D2">
              <w:rPr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sz w:val="20"/>
                <w:szCs w:val="20"/>
              </w:rPr>
              <w:t>Atatürk</w:t>
            </w:r>
            <w:r w:rsidRPr="009658D2">
              <w:rPr>
                <w:spacing w:val="-4"/>
                <w:sz w:val="20"/>
                <w:szCs w:val="20"/>
              </w:rPr>
              <w:t xml:space="preserve"> </w:t>
            </w:r>
            <w:r w:rsidRPr="009658D2">
              <w:rPr>
                <w:sz w:val="20"/>
                <w:szCs w:val="20"/>
              </w:rPr>
              <w:t>I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4A6FEB8F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42ACB27A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647DC57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DDCF6A2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bCs/>
                <w:sz w:val="20"/>
                <w:szCs w:val="20"/>
                <w:lang w:eastAsia="tr-TR"/>
              </w:rPr>
              <w:t>2</w:t>
            </w:r>
          </w:p>
        </w:tc>
      </w:tr>
      <w:tr w:rsidR="007A2C66" w:rsidRPr="009658D2" w14:paraId="6D7C3D3A" w14:textId="77777777" w:rsidTr="00E2412C">
        <w:trPr>
          <w:trHeight w:val="254"/>
        </w:trPr>
        <w:tc>
          <w:tcPr>
            <w:tcW w:w="1545" w:type="dxa"/>
            <w:shd w:val="clear" w:color="auto" w:fill="auto"/>
            <w:vAlign w:val="center"/>
          </w:tcPr>
          <w:p w14:paraId="3748ABF1" w14:textId="22DE6226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011005</w:t>
            </w:r>
            <w:proofErr w:type="gramEnd"/>
          </w:p>
        </w:tc>
        <w:tc>
          <w:tcPr>
            <w:tcW w:w="3257" w:type="dxa"/>
            <w:shd w:val="clear" w:color="auto" w:fill="auto"/>
          </w:tcPr>
          <w:p w14:paraId="79F906A7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/>
              </w:rPr>
              <w:t>English</w:t>
            </w:r>
            <w:r w:rsidRPr="009658D2">
              <w:rPr>
                <w:spacing w:val="-1"/>
                <w:sz w:val="20"/>
                <w:szCs w:val="20"/>
                <w:lang w:val="en-US"/>
              </w:rPr>
              <w:t xml:space="preserve"> </w:t>
            </w:r>
            <w:r w:rsidRPr="009658D2">
              <w:rPr>
                <w:sz w:val="20"/>
                <w:szCs w:val="20"/>
                <w:lang w:val="en-US"/>
              </w:rPr>
              <w:t>I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61812728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32C8185A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15B00F9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B4126D9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bCs/>
                <w:sz w:val="20"/>
                <w:szCs w:val="20"/>
                <w:lang w:eastAsia="tr-TR"/>
              </w:rPr>
              <w:t>2</w:t>
            </w:r>
          </w:p>
        </w:tc>
      </w:tr>
      <w:tr w:rsidR="007A2C66" w:rsidRPr="009658D2" w14:paraId="1DD77681" w14:textId="77777777" w:rsidTr="00E2412C">
        <w:trPr>
          <w:trHeight w:val="251"/>
        </w:trPr>
        <w:tc>
          <w:tcPr>
            <w:tcW w:w="1545" w:type="dxa"/>
            <w:shd w:val="clear" w:color="auto" w:fill="auto"/>
            <w:vAlign w:val="bottom"/>
          </w:tcPr>
          <w:p w14:paraId="5245D793" w14:textId="48680BB8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4</w:t>
            </w:r>
            <w:proofErr w:type="gramEnd"/>
          </w:p>
        </w:tc>
        <w:tc>
          <w:tcPr>
            <w:tcW w:w="3257" w:type="dxa"/>
            <w:shd w:val="clear" w:color="auto" w:fill="auto"/>
          </w:tcPr>
          <w:p w14:paraId="5C6C05D5" w14:textId="77777777" w:rsidR="007A2C66" w:rsidRPr="009658D2" w:rsidRDefault="007A2C66" w:rsidP="007A2C66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/>
              </w:rPr>
              <w:t>Mathematics</w:t>
            </w:r>
            <w:r w:rsidRPr="009658D2">
              <w:rPr>
                <w:spacing w:val="-2"/>
                <w:sz w:val="20"/>
                <w:szCs w:val="20"/>
                <w:lang w:val="en-US"/>
              </w:rPr>
              <w:t xml:space="preserve"> </w:t>
            </w:r>
            <w:r w:rsidRPr="009658D2">
              <w:rPr>
                <w:sz w:val="20"/>
                <w:szCs w:val="20"/>
                <w:lang w:val="en-US"/>
              </w:rPr>
              <w:t>I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372897A4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2B4E518F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69BB2C3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E25DE8C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7A2C66" w:rsidRPr="009658D2" w14:paraId="6B2D7EC3" w14:textId="77777777" w:rsidTr="00E2412C">
        <w:trPr>
          <w:trHeight w:val="237"/>
        </w:trPr>
        <w:tc>
          <w:tcPr>
            <w:tcW w:w="1545" w:type="dxa"/>
            <w:shd w:val="clear" w:color="auto" w:fill="auto"/>
            <w:vAlign w:val="center"/>
          </w:tcPr>
          <w:p w14:paraId="6DE9FDF0" w14:textId="5A96695C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5</w:t>
            </w:r>
            <w:proofErr w:type="gramEnd"/>
          </w:p>
        </w:tc>
        <w:tc>
          <w:tcPr>
            <w:tcW w:w="3257" w:type="dxa"/>
            <w:shd w:val="clear" w:color="auto" w:fill="auto"/>
            <w:vAlign w:val="center"/>
          </w:tcPr>
          <w:p w14:paraId="44BFE08A" w14:textId="77777777" w:rsidR="007A2C66" w:rsidRPr="009658D2" w:rsidRDefault="007A2C66" w:rsidP="007A2C66">
            <w:pPr>
              <w:spacing w:before="1" w:line="238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Physics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1015EDD2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3451430B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2C85C7DA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350BB48" w14:textId="77777777" w:rsidR="007A2C66" w:rsidRPr="009658D2" w:rsidRDefault="007A2C66" w:rsidP="007A2C66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</w:tr>
      <w:tr w:rsidR="007A2C66" w:rsidRPr="009658D2" w14:paraId="679A2C7D" w14:textId="77777777" w:rsidTr="00E2412C">
        <w:trPr>
          <w:trHeight w:val="253"/>
        </w:trPr>
        <w:tc>
          <w:tcPr>
            <w:tcW w:w="1545" w:type="dxa"/>
            <w:shd w:val="clear" w:color="auto" w:fill="auto"/>
            <w:vAlign w:val="bottom"/>
          </w:tcPr>
          <w:p w14:paraId="4B64F53A" w14:textId="5754CE41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6</w:t>
            </w:r>
            <w:proofErr w:type="gramEnd"/>
          </w:p>
        </w:tc>
        <w:tc>
          <w:tcPr>
            <w:tcW w:w="3257" w:type="dxa"/>
            <w:shd w:val="clear" w:color="auto" w:fill="auto"/>
            <w:vAlign w:val="bottom"/>
          </w:tcPr>
          <w:p w14:paraId="7B208B9B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Materials Technology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2A98BBD6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406AC467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AFD7E14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9DABD3A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7A2C66" w:rsidRPr="009658D2" w14:paraId="2E0E5714" w14:textId="77777777" w:rsidTr="00E2412C">
        <w:trPr>
          <w:trHeight w:val="251"/>
        </w:trPr>
        <w:tc>
          <w:tcPr>
            <w:tcW w:w="1545" w:type="dxa"/>
            <w:shd w:val="clear" w:color="auto" w:fill="auto"/>
            <w:vAlign w:val="bottom"/>
          </w:tcPr>
          <w:p w14:paraId="20A9B01F" w14:textId="6B7979AA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7</w:t>
            </w:r>
            <w:proofErr w:type="gramEnd"/>
          </w:p>
        </w:tc>
        <w:tc>
          <w:tcPr>
            <w:tcW w:w="3257" w:type="dxa"/>
            <w:shd w:val="clear" w:color="auto" w:fill="auto"/>
            <w:vAlign w:val="bottom"/>
          </w:tcPr>
          <w:p w14:paraId="28D660A4" w14:textId="77777777" w:rsidR="007A2C66" w:rsidRPr="009658D2" w:rsidRDefault="007A2C66" w:rsidP="007A2C66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Technical Drawing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43464314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79882563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70F3FF9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F161AC9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7A2C66" w:rsidRPr="009658D2" w14:paraId="4E221337" w14:textId="77777777" w:rsidTr="00E2412C">
        <w:trPr>
          <w:trHeight w:val="254"/>
        </w:trPr>
        <w:tc>
          <w:tcPr>
            <w:tcW w:w="1545" w:type="dxa"/>
            <w:shd w:val="clear" w:color="auto" w:fill="auto"/>
            <w:vAlign w:val="bottom"/>
          </w:tcPr>
          <w:p w14:paraId="772F6DBC" w14:textId="2E3D57BC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8</w:t>
            </w:r>
            <w:proofErr w:type="gramEnd"/>
          </w:p>
        </w:tc>
        <w:tc>
          <w:tcPr>
            <w:tcW w:w="3257" w:type="dxa"/>
            <w:shd w:val="clear" w:color="auto" w:fill="auto"/>
            <w:vAlign w:val="bottom"/>
          </w:tcPr>
          <w:p w14:paraId="7191AC78" w14:textId="77777777" w:rsidR="007A2C66" w:rsidRPr="009658D2" w:rsidRDefault="007A2C66" w:rsidP="007A2C66">
            <w:pPr>
              <w:spacing w:line="235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Manufacturing Methods - I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7C927C70" w14:textId="77777777" w:rsidR="007A2C66" w:rsidRPr="009658D2" w:rsidRDefault="007A2C66" w:rsidP="007A2C66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1ABCD6D7" w14:textId="77777777" w:rsidR="007A2C66" w:rsidRPr="009658D2" w:rsidRDefault="007A2C66" w:rsidP="007A2C66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98ABD36" w14:textId="77777777" w:rsidR="007A2C66" w:rsidRPr="009658D2" w:rsidRDefault="007A2C66" w:rsidP="007A2C66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A89A8EB" w14:textId="77777777" w:rsidR="007A2C66" w:rsidRPr="009658D2" w:rsidRDefault="007A2C66" w:rsidP="007A2C66">
            <w:pPr>
              <w:spacing w:line="235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7A2C66" w:rsidRPr="009658D2" w14:paraId="149DDF11" w14:textId="77777777" w:rsidTr="00E2412C">
        <w:trPr>
          <w:trHeight w:val="251"/>
        </w:trPr>
        <w:tc>
          <w:tcPr>
            <w:tcW w:w="1545" w:type="dxa"/>
            <w:shd w:val="clear" w:color="auto" w:fill="auto"/>
          </w:tcPr>
          <w:p w14:paraId="0C4808A3" w14:textId="77777777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257" w:type="dxa"/>
            <w:shd w:val="clear" w:color="auto" w:fill="auto"/>
          </w:tcPr>
          <w:p w14:paraId="42801F05" w14:textId="77777777" w:rsidR="007A2C66" w:rsidRPr="009658D2" w:rsidRDefault="007A2C66" w:rsidP="007A2C66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val="en-US" w:eastAsia="tr-TR"/>
              </w:rPr>
              <w:t>Social Elective Course I (1 Course)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4832D96F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  <w:vAlign w:val="center"/>
          </w:tcPr>
          <w:p w14:paraId="61CC5043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6300B7B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C35522A" w14:textId="77777777" w:rsidR="007A2C66" w:rsidRPr="009658D2" w:rsidRDefault="007A2C66" w:rsidP="007A2C66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</w:tr>
      <w:tr w:rsidR="007A2C66" w:rsidRPr="009658D2" w14:paraId="1612F3EA" w14:textId="77777777" w:rsidTr="00E2412C">
        <w:trPr>
          <w:trHeight w:val="253"/>
        </w:trPr>
        <w:tc>
          <w:tcPr>
            <w:tcW w:w="1545" w:type="dxa"/>
            <w:shd w:val="clear" w:color="auto" w:fill="auto"/>
            <w:vAlign w:val="center"/>
          </w:tcPr>
          <w:p w14:paraId="07833F6F" w14:textId="025B8D36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09</w:t>
            </w:r>
            <w:proofErr w:type="gramEnd"/>
          </w:p>
        </w:tc>
        <w:tc>
          <w:tcPr>
            <w:tcW w:w="3257" w:type="dxa"/>
            <w:shd w:val="clear" w:color="auto" w:fill="auto"/>
            <w:vAlign w:val="center"/>
          </w:tcPr>
          <w:p w14:paraId="512537E6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 xml:space="preserve">First </w:t>
            </w:r>
            <w:proofErr w:type="spellStart"/>
            <w:r w:rsidRPr="009658D2">
              <w:rPr>
                <w:sz w:val="20"/>
                <w:szCs w:val="20"/>
              </w:rPr>
              <w:t>Aid</w:t>
            </w:r>
            <w:proofErr w:type="spellEnd"/>
          </w:p>
        </w:tc>
        <w:tc>
          <w:tcPr>
            <w:tcW w:w="461" w:type="dxa"/>
            <w:shd w:val="clear" w:color="auto" w:fill="auto"/>
            <w:vAlign w:val="center"/>
          </w:tcPr>
          <w:p w14:paraId="1BDE63B3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3DA38825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5AABD2C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22810A2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3</w:t>
            </w:r>
          </w:p>
        </w:tc>
      </w:tr>
      <w:tr w:rsidR="007A2C66" w:rsidRPr="009658D2" w14:paraId="4EE6969E" w14:textId="77777777" w:rsidTr="00E2412C">
        <w:trPr>
          <w:trHeight w:val="253"/>
        </w:trPr>
        <w:tc>
          <w:tcPr>
            <w:tcW w:w="1545" w:type="dxa"/>
            <w:shd w:val="clear" w:color="auto" w:fill="auto"/>
            <w:vAlign w:val="center"/>
          </w:tcPr>
          <w:p w14:paraId="70242269" w14:textId="0D44EFCA" w:rsidR="007A2C66" w:rsidRPr="007A2C66" w:rsidRDefault="007A2C66" w:rsidP="007A2C6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A2C66">
              <w:rPr>
                <w:sz w:val="20"/>
                <w:szCs w:val="20"/>
                <w:lang w:val="en-US" w:eastAsia="tr-TR"/>
              </w:rPr>
              <w:t>241611010</w:t>
            </w:r>
            <w:proofErr w:type="gramEnd"/>
          </w:p>
        </w:tc>
        <w:tc>
          <w:tcPr>
            <w:tcW w:w="3257" w:type="dxa"/>
            <w:shd w:val="clear" w:color="auto" w:fill="auto"/>
            <w:vAlign w:val="bottom"/>
          </w:tcPr>
          <w:p w14:paraId="3548FE25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General and Technical Communication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4C4AAFC7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68463311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682201D8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BADA02B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3</w:t>
            </w:r>
          </w:p>
        </w:tc>
      </w:tr>
      <w:tr w:rsidR="007A2C66" w:rsidRPr="009658D2" w14:paraId="7DE83AE3" w14:textId="77777777" w:rsidTr="00E2412C">
        <w:trPr>
          <w:trHeight w:val="253"/>
        </w:trPr>
        <w:tc>
          <w:tcPr>
            <w:tcW w:w="1545" w:type="dxa"/>
            <w:shd w:val="clear" w:color="auto" w:fill="auto"/>
          </w:tcPr>
          <w:p w14:paraId="7F2D151E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3257" w:type="dxa"/>
            <w:shd w:val="clear" w:color="auto" w:fill="auto"/>
          </w:tcPr>
          <w:p w14:paraId="7F902B69" w14:textId="77777777" w:rsidR="007A2C66" w:rsidRPr="009658D2" w:rsidRDefault="007A2C66" w:rsidP="007A2C66">
            <w:pPr>
              <w:spacing w:line="234" w:lineRule="exact"/>
              <w:rPr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auto"/>
          </w:tcPr>
          <w:p w14:paraId="58DE63BD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</w:tcPr>
          <w:p w14:paraId="66A52898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</w:tcPr>
          <w:p w14:paraId="69132E60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1FE70CF1" w14:textId="77777777" w:rsidR="007A2C66" w:rsidRPr="009658D2" w:rsidRDefault="007A2C66" w:rsidP="007A2C66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5127FF4A" w14:textId="77777777" w:rsidR="00481759" w:rsidRPr="009658D2" w:rsidRDefault="00481759" w:rsidP="00481759">
      <w:pPr>
        <w:spacing w:before="7"/>
        <w:rPr>
          <w:i/>
          <w:sz w:val="20"/>
          <w:szCs w:val="20"/>
        </w:rPr>
      </w:pPr>
    </w:p>
    <w:p w14:paraId="06799839" w14:textId="77777777" w:rsidR="00481759" w:rsidRPr="009658D2" w:rsidRDefault="00481759" w:rsidP="00481759">
      <w:pPr>
        <w:spacing w:before="91"/>
        <w:ind w:right="1337"/>
        <w:jc w:val="center"/>
        <w:rPr>
          <w:i/>
          <w:iCs/>
          <w:sz w:val="20"/>
          <w:szCs w:val="20"/>
        </w:rPr>
        <w:sectPr w:rsidR="00481759" w:rsidRPr="009658D2" w:rsidSect="00481759">
          <w:type w:val="continuous"/>
          <w:pgSz w:w="11910" w:h="16840"/>
          <w:pgMar w:top="1400" w:right="1300" w:bottom="280" w:left="1320" w:header="708" w:footer="708" w:gutter="0"/>
          <w:cols w:space="708"/>
        </w:sectPr>
      </w:pPr>
      <w:r w:rsidRPr="009658D2">
        <w:rPr>
          <w:b/>
          <w:i/>
          <w:iCs/>
          <w:sz w:val="20"/>
          <w:szCs w:val="20"/>
        </w:rPr>
        <w:t>T:</w:t>
      </w:r>
      <w:r w:rsidRPr="009658D2">
        <w:rPr>
          <w:i/>
          <w:iCs/>
          <w:sz w:val="20"/>
          <w:szCs w:val="20"/>
        </w:rPr>
        <w:t>Theoretic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P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Practice</w:t>
      </w:r>
      <w:proofErr w:type="spellEnd"/>
      <w:r w:rsidRPr="009658D2">
        <w:rPr>
          <w:i/>
          <w:iCs/>
          <w:sz w:val="20"/>
          <w:szCs w:val="20"/>
        </w:rPr>
        <w:t>/</w:t>
      </w:r>
      <w:proofErr w:type="spellStart"/>
      <w:r w:rsidRPr="009658D2">
        <w:rPr>
          <w:i/>
          <w:iCs/>
          <w:sz w:val="20"/>
          <w:szCs w:val="20"/>
        </w:rPr>
        <w:t>Laboratory</w:t>
      </w:r>
      <w:proofErr w:type="spellEnd"/>
      <w:r w:rsidRPr="009658D2">
        <w:rPr>
          <w:i/>
          <w:iCs/>
          <w:sz w:val="20"/>
          <w:szCs w:val="20"/>
        </w:rPr>
        <w:t>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C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Credit</w:t>
      </w:r>
      <w:proofErr w:type="spellEnd"/>
    </w:p>
    <w:p w14:paraId="01D16A20" w14:textId="77777777" w:rsidR="00481759" w:rsidRPr="009658D2" w:rsidRDefault="00481759" w:rsidP="00481759">
      <w:pPr>
        <w:spacing w:before="3" w:after="1"/>
        <w:rPr>
          <w:i/>
          <w:sz w:val="20"/>
          <w:szCs w:val="20"/>
        </w:rPr>
      </w:pPr>
    </w:p>
    <w:tbl>
      <w:tblPr>
        <w:tblStyle w:val="TableNormal2"/>
        <w:tblW w:w="703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97"/>
        <w:gridCol w:w="3320"/>
        <w:gridCol w:w="437"/>
        <w:gridCol w:w="375"/>
        <w:gridCol w:w="406"/>
        <w:gridCol w:w="900"/>
      </w:tblGrid>
      <w:tr w:rsidR="00481759" w:rsidRPr="009658D2" w14:paraId="0D57E8E1" w14:textId="77777777" w:rsidTr="00E2412C">
        <w:trPr>
          <w:trHeight w:val="251"/>
        </w:trPr>
        <w:tc>
          <w:tcPr>
            <w:tcW w:w="1597" w:type="dxa"/>
            <w:shd w:val="clear" w:color="auto" w:fill="auto"/>
          </w:tcPr>
          <w:p w14:paraId="59E0EF91" w14:textId="77777777" w:rsidR="00481759" w:rsidRPr="009658D2" w:rsidRDefault="00481759" w:rsidP="00E2412C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2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Yarıyıl</w:t>
            </w:r>
          </w:p>
        </w:tc>
        <w:tc>
          <w:tcPr>
            <w:tcW w:w="5438" w:type="dxa"/>
            <w:gridSpan w:val="5"/>
            <w:shd w:val="clear" w:color="auto" w:fill="auto"/>
          </w:tcPr>
          <w:p w14:paraId="25537262" w14:textId="77777777" w:rsidR="00481759" w:rsidRPr="009658D2" w:rsidRDefault="00481759" w:rsidP="00E2412C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1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INIF</w:t>
            </w:r>
            <w:r w:rsidRPr="009658D2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BAHAR</w:t>
            </w:r>
          </w:p>
        </w:tc>
      </w:tr>
      <w:tr w:rsidR="00481759" w:rsidRPr="009658D2" w14:paraId="77072DCC" w14:textId="77777777" w:rsidTr="00E2412C">
        <w:trPr>
          <w:trHeight w:val="253"/>
        </w:trPr>
        <w:tc>
          <w:tcPr>
            <w:tcW w:w="1597" w:type="dxa"/>
            <w:shd w:val="clear" w:color="auto" w:fill="auto"/>
          </w:tcPr>
          <w:p w14:paraId="008DB9F6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3320" w:type="dxa"/>
            <w:shd w:val="clear" w:color="auto" w:fill="auto"/>
          </w:tcPr>
          <w:p w14:paraId="5823CB03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Adı</w:t>
            </w:r>
          </w:p>
        </w:tc>
        <w:tc>
          <w:tcPr>
            <w:tcW w:w="437" w:type="dxa"/>
            <w:shd w:val="clear" w:color="auto" w:fill="auto"/>
          </w:tcPr>
          <w:p w14:paraId="70301837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375" w:type="dxa"/>
            <w:shd w:val="clear" w:color="auto" w:fill="auto"/>
          </w:tcPr>
          <w:p w14:paraId="001DF164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U</w:t>
            </w:r>
          </w:p>
        </w:tc>
        <w:tc>
          <w:tcPr>
            <w:tcW w:w="406" w:type="dxa"/>
            <w:shd w:val="clear" w:color="auto" w:fill="auto"/>
          </w:tcPr>
          <w:p w14:paraId="17C2431A" w14:textId="77777777" w:rsidR="00481759" w:rsidRPr="009658D2" w:rsidRDefault="00481759" w:rsidP="00E2412C">
            <w:pPr>
              <w:spacing w:line="234" w:lineRule="exact"/>
              <w:ind w:right="83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K</w:t>
            </w:r>
          </w:p>
        </w:tc>
        <w:tc>
          <w:tcPr>
            <w:tcW w:w="900" w:type="dxa"/>
            <w:shd w:val="clear" w:color="auto" w:fill="auto"/>
          </w:tcPr>
          <w:p w14:paraId="1294F1A6" w14:textId="77777777" w:rsidR="00481759" w:rsidRPr="009658D2" w:rsidRDefault="00481759" w:rsidP="00E2412C">
            <w:pPr>
              <w:spacing w:line="234" w:lineRule="exact"/>
              <w:ind w:right="83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AKTS</w:t>
            </w:r>
          </w:p>
        </w:tc>
      </w:tr>
      <w:tr w:rsidR="00481759" w:rsidRPr="009658D2" w14:paraId="20A0C3EE" w14:textId="77777777" w:rsidTr="00E2412C">
        <w:trPr>
          <w:trHeight w:val="251"/>
        </w:trPr>
        <w:tc>
          <w:tcPr>
            <w:tcW w:w="1597" w:type="dxa"/>
            <w:shd w:val="clear" w:color="auto" w:fill="auto"/>
            <w:vAlign w:val="center"/>
          </w:tcPr>
          <w:p w14:paraId="6974DBDB" w14:textId="352B7B81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012003</w:t>
            </w:r>
            <w:proofErr w:type="gramEnd"/>
          </w:p>
        </w:tc>
        <w:tc>
          <w:tcPr>
            <w:tcW w:w="3320" w:type="dxa"/>
            <w:shd w:val="clear" w:color="auto" w:fill="auto"/>
            <w:vAlign w:val="center"/>
          </w:tcPr>
          <w:p w14:paraId="4323506D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Türk Dili I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3CD146B5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439250D1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5F332B34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90D5C75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bCs/>
                <w:sz w:val="20"/>
                <w:szCs w:val="20"/>
                <w:lang w:eastAsia="tr-TR"/>
              </w:rPr>
              <w:t>2</w:t>
            </w:r>
          </w:p>
        </w:tc>
      </w:tr>
      <w:tr w:rsidR="00481759" w:rsidRPr="009658D2" w14:paraId="300A26F7" w14:textId="77777777" w:rsidTr="00E2412C">
        <w:trPr>
          <w:trHeight w:val="253"/>
        </w:trPr>
        <w:tc>
          <w:tcPr>
            <w:tcW w:w="1597" w:type="dxa"/>
            <w:shd w:val="clear" w:color="auto" w:fill="auto"/>
            <w:vAlign w:val="center"/>
          </w:tcPr>
          <w:p w14:paraId="5289499E" w14:textId="55E960F2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012001</w:t>
            </w:r>
            <w:proofErr w:type="gramEnd"/>
          </w:p>
        </w:tc>
        <w:tc>
          <w:tcPr>
            <w:tcW w:w="3320" w:type="dxa"/>
            <w:shd w:val="clear" w:color="auto" w:fill="auto"/>
          </w:tcPr>
          <w:p w14:paraId="77DA092A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rFonts w:eastAsia="Calibri"/>
                <w:color w:val="000000"/>
                <w:sz w:val="20"/>
                <w:szCs w:val="20"/>
              </w:rPr>
              <w:t>Atatürk İlkeleri ve İnkılap Tarihi 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029E7723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144D3C5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7210285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70E8DA43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bCs/>
                <w:sz w:val="20"/>
                <w:szCs w:val="20"/>
                <w:lang w:eastAsia="tr-TR"/>
              </w:rPr>
              <w:t>2</w:t>
            </w:r>
          </w:p>
        </w:tc>
      </w:tr>
      <w:tr w:rsidR="00481759" w:rsidRPr="009658D2" w14:paraId="08B49051" w14:textId="77777777" w:rsidTr="00E2412C">
        <w:trPr>
          <w:trHeight w:val="254"/>
        </w:trPr>
        <w:tc>
          <w:tcPr>
            <w:tcW w:w="1597" w:type="dxa"/>
            <w:shd w:val="clear" w:color="auto" w:fill="auto"/>
            <w:vAlign w:val="center"/>
          </w:tcPr>
          <w:p w14:paraId="1085977E" w14:textId="2E1974F2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012004</w:t>
            </w:r>
            <w:proofErr w:type="gramEnd"/>
          </w:p>
        </w:tc>
        <w:tc>
          <w:tcPr>
            <w:tcW w:w="3320" w:type="dxa"/>
            <w:shd w:val="clear" w:color="auto" w:fill="auto"/>
          </w:tcPr>
          <w:p w14:paraId="7011745E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İngilizce I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68AA31C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6445AF2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605E87D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258F6223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bCs/>
                <w:sz w:val="20"/>
                <w:szCs w:val="20"/>
                <w:lang w:eastAsia="tr-TR"/>
              </w:rPr>
              <w:t>2</w:t>
            </w:r>
          </w:p>
        </w:tc>
      </w:tr>
      <w:tr w:rsidR="00481759" w:rsidRPr="009658D2" w14:paraId="59E10A33" w14:textId="77777777" w:rsidTr="00E2412C">
        <w:trPr>
          <w:trHeight w:val="251"/>
        </w:trPr>
        <w:tc>
          <w:tcPr>
            <w:tcW w:w="1597" w:type="dxa"/>
            <w:shd w:val="clear" w:color="auto" w:fill="auto"/>
            <w:vAlign w:val="bottom"/>
          </w:tcPr>
          <w:p w14:paraId="12111E5D" w14:textId="19972517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04</w:t>
            </w:r>
            <w:proofErr w:type="gramEnd"/>
          </w:p>
        </w:tc>
        <w:tc>
          <w:tcPr>
            <w:tcW w:w="3320" w:type="dxa"/>
            <w:shd w:val="clear" w:color="auto" w:fill="auto"/>
            <w:vAlign w:val="bottom"/>
          </w:tcPr>
          <w:p w14:paraId="35C68C55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atematik I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1D027BB6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0350BF00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4BBC1A39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0A46D188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3452E131" w14:textId="77777777" w:rsidTr="00E2412C">
        <w:trPr>
          <w:trHeight w:val="254"/>
        </w:trPr>
        <w:tc>
          <w:tcPr>
            <w:tcW w:w="1597" w:type="dxa"/>
            <w:shd w:val="clear" w:color="auto" w:fill="auto"/>
            <w:vAlign w:val="center"/>
          </w:tcPr>
          <w:p w14:paraId="29511E6C" w14:textId="01ECB665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05</w:t>
            </w:r>
            <w:proofErr w:type="gramEnd"/>
          </w:p>
        </w:tc>
        <w:tc>
          <w:tcPr>
            <w:tcW w:w="3320" w:type="dxa"/>
            <w:shd w:val="clear" w:color="auto" w:fill="auto"/>
            <w:vAlign w:val="center"/>
          </w:tcPr>
          <w:p w14:paraId="2808CB2F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akine Resm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74679B8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45C6282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5DFFADF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4C2E83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64DD4796" w14:textId="77777777" w:rsidTr="00E2412C">
        <w:trPr>
          <w:trHeight w:val="251"/>
        </w:trPr>
        <w:tc>
          <w:tcPr>
            <w:tcW w:w="1597" w:type="dxa"/>
            <w:shd w:val="clear" w:color="auto" w:fill="auto"/>
          </w:tcPr>
          <w:p w14:paraId="6A95E785" w14:textId="7F638B70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06</w:t>
            </w:r>
            <w:proofErr w:type="gramEnd"/>
          </w:p>
        </w:tc>
        <w:tc>
          <w:tcPr>
            <w:tcW w:w="3320" w:type="dxa"/>
            <w:shd w:val="clear" w:color="auto" w:fill="auto"/>
          </w:tcPr>
          <w:p w14:paraId="13DFC78A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Üretim Yöntemleri II</w:t>
            </w:r>
          </w:p>
        </w:tc>
        <w:tc>
          <w:tcPr>
            <w:tcW w:w="437" w:type="dxa"/>
            <w:shd w:val="clear" w:color="auto" w:fill="auto"/>
          </w:tcPr>
          <w:p w14:paraId="0AF6B408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3565418B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</w:tcPr>
          <w:p w14:paraId="0890328A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1EEF7EB9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0F4ECC4F" w14:textId="77777777" w:rsidTr="00E2412C">
        <w:trPr>
          <w:trHeight w:val="254"/>
        </w:trPr>
        <w:tc>
          <w:tcPr>
            <w:tcW w:w="1597" w:type="dxa"/>
            <w:shd w:val="clear" w:color="auto" w:fill="auto"/>
          </w:tcPr>
          <w:p w14:paraId="1810312B" w14:textId="3203873D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07</w:t>
            </w:r>
            <w:proofErr w:type="gramEnd"/>
          </w:p>
        </w:tc>
        <w:tc>
          <w:tcPr>
            <w:tcW w:w="3320" w:type="dxa"/>
            <w:shd w:val="clear" w:color="auto" w:fill="auto"/>
          </w:tcPr>
          <w:p w14:paraId="403AF2C6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akine Elemanları</w:t>
            </w:r>
          </w:p>
        </w:tc>
        <w:tc>
          <w:tcPr>
            <w:tcW w:w="437" w:type="dxa"/>
            <w:shd w:val="clear" w:color="auto" w:fill="auto"/>
          </w:tcPr>
          <w:p w14:paraId="3080599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46F9D08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</w:tcPr>
          <w:p w14:paraId="78C14FE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2B23966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775B5231" w14:textId="77777777" w:rsidTr="00E2412C">
        <w:trPr>
          <w:trHeight w:val="253"/>
        </w:trPr>
        <w:tc>
          <w:tcPr>
            <w:tcW w:w="1597" w:type="dxa"/>
            <w:shd w:val="clear" w:color="auto" w:fill="auto"/>
            <w:vAlign w:val="bottom"/>
          </w:tcPr>
          <w:p w14:paraId="5D00BE13" w14:textId="2469C30C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08</w:t>
            </w:r>
            <w:proofErr w:type="gramEnd"/>
          </w:p>
        </w:tc>
        <w:tc>
          <w:tcPr>
            <w:tcW w:w="3320" w:type="dxa"/>
            <w:shd w:val="clear" w:color="auto" w:fill="auto"/>
            <w:vAlign w:val="bottom"/>
          </w:tcPr>
          <w:p w14:paraId="0088D4C5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Endüstriyel Ölçüm Teknikler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1C57325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5832932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27447EA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9BB73E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5698C876" w14:textId="77777777" w:rsidTr="00E2412C">
        <w:trPr>
          <w:trHeight w:val="254"/>
        </w:trPr>
        <w:tc>
          <w:tcPr>
            <w:tcW w:w="1597" w:type="dxa"/>
            <w:shd w:val="clear" w:color="auto" w:fill="auto"/>
          </w:tcPr>
          <w:p w14:paraId="056D0EC0" w14:textId="77777777" w:rsidR="00481759" w:rsidRPr="002A35B6" w:rsidRDefault="00481759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320" w:type="dxa"/>
            <w:shd w:val="clear" w:color="auto" w:fill="auto"/>
            <w:vAlign w:val="bottom"/>
          </w:tcPr>
          <w:p w14:paraId="43DB936C" w14:textId="77777777" w:rsidR="00481759" w:rsidRPr="009658D2" w:rsidRDefault="00481759" w:rsidP="00E2412C">
            <w:pPr>
              <w:spacing w:line="235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eastAsia="tr-TR"/>
              </w:rPr>
              <w:t>Sosyal Seçmeli Ders II (1 Ders)</w:t>
            </w:r>
          </w:p>
        </w:tc>
        <w:tc>
          <w:tcPr>
            <w:tcW w:w="437" w:type="dxa"/>
            <w:shd w:val="clear" w:color="auto" w:fill="auto"/>
          </w:tcPr>
          <w:p w14:paraId="59B36E80" w14:textId="77777777" w:rsidR="00481759" w:rsidRPr="009658D2" w:rsidRDefault="00481759" w:rsidP="00E241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5" w:type="dxa"/>
            <w:shd w:val="clear" w:color="auto" w:fill="auto"/>
          </w:tcPr>
          <w:p w14:paraId="53A2FD4A" w14:textId="77777777" w:rsidR="00481759" w:rsidRPr="009658D2" w:rsidRDefault="00481759" w:rsidP="00E241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6" w:type="dxa"/>
            <w:shd w:val="clear" w:color="auto" w:fill="auto"/>
          </w:tcPr>
          <w:p w14:paraId="2EDBE317" w14:textId="77777777" w:rsidR="00481759" w:rsidRPr="009658D2" w:rsidRDefault="00481759" w:rsidP="00E241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44A3AFB7" w14:textId="77777777" w:rsidR="00481759" w:rsidRPr="009658D2" w:rsidRDefault="00481759" w:rsidP="00E2412C">
            <w:pPr>
              <w:jc w:val="center"/>
              <w:rPr>
                <w:sz w:val="20"/>
                <w:szCs w:val="20"/>
              </w:rPr>
            </w:pPr>
          </w:p>
        </w:tc>
      </w:tr>
      <w:tr w:rsidR="00481759" w:rsidRPr="009658D2" w14:paraId="76C8C8C8" w14:textId="77777777" w:rsidTr="00E2412C">
        <w:trPr>
          <w:trHeight w:val="251"/>
        </w:trPr>
        <w:tc>
          <w:tcPr>
            <w:tcW w:w="1597" w:type="dxa"/>
            <w:shd w:val="clear" w:color="auto" w:fill="auto"/>
            <w:vAlign w:val="center"/>
          </w:tcPr>
          <w:p w14:paraId="3E4F2D8F" w14:textId="7997FCC8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09</w:t>
            </w:r>
            <w:proofErr w:type="gramEnd"/>
          </w:p>
        </w:tc>
        <w:tc>
          <w:tcPr>
            <w:tcW w:w="3320" w:type="dxa"/>
            <w:shd w:val="clear" w:color="auto" w:fill="auto"/>
            <w:vAlign w:val="bottom"/>
          </w:tcPr>
          <w:p w14:paraId="7E93A6DB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Bilim ve Teknoloji Tarih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01750C95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02706EB3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2E536FD8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51F673E4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color w:val="000000"/>
                <w:sz w:val="20"/>
                <w:szCs w:val="20"/>
                <w:lang w:eastAsia="tr-TR"/>
              </w:rPr>
              <w:t>3</w:t>
            </w:r>
          </w:p>
        </w:tc>
      </w:tr>
      <w:tr w:rsidR="00481759" w:rsidRPr="009658D2" w14:paraId="0C3E0BCA" w14:textId="77777777" w:rsidTr="00E2412C">
        <w:trPr>
          <w:trHeight w:val="251"/>
        </w:trPr>
        <w:tc>
          <w:tcPr>
            <w:tcW w:w="1597" w:type="dxa"/>
            <w:shd w:val="clear" w:color="auto" w:fill="auto"/>
            <w:vAlign w:val="center"/>
          </w:tcPr>
          <w:p w14:paraId="0FCB85D0" w14:textId="07D96D71" w:rsidR="00481759" w:rsidRPr="002A35B6" w:rsidRDefault="002A35B6" w:rsidP="002A35B6">
            <w:pPr>
              <w:spacing w:line="234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A35B6">
              <w:rPr>
                <w:sz w:val="20"/>
                <w:szCs w:val="20"/>
                <w:lang w:val="en-US" w:eastAsia="tr-TR"/>
              </w:rPr>
              <w:t>241612010</w:t>
            </w:r>
            <w:proofErr w:type="gramEnd"/>
          </w:p>
        </w:tc>
        <w:tc>
          <w:tcPr>
            <w:tcW w:w="3320" w:type="dxa"/>
            <w:shd w:val="clear" w:color="auto" w:fill="auto"/>
            <w:vAlign w:val="bottom"/>
          </w:tcPr>
          <w:p w14:paraId="0DD9386F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Enerji Verimliliğ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6156B2D2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5" w:type="dxa"/>
            <w:shd w:val="clear" w:color="auto" w:fill="auto"/>
            <w:vAlign w:val="bottom"/>
          </w:tcPr>
          <w:p w14:paraId="5616FA7B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6" w:type="dxa"/>
            <w:shd w:val="clear" w:color="auto" w:fill="auto"/>
            <w:vAlign w:val="bottom"/>
          </w:tcPr>
          <w:p w14:paraId="4A941281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2D96C631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</w:tr>
      <w:tr w:rsidR="00481759" w:rsidRPr="009658D2" w14:paraId="5B251B54" w14:textId="77777777" w:rsidTr="00E2412C">
        <w:trPr>
          <w:trHeight w:val="254"/>
        </w:trPr>
        <w:tc>
          <w:tcPr>
            <w:tcW w:w="1597" w:type="dxa"/>
            <w:shd w:val="clear" w:color="auto" w:fill="auto"/>
          </w:tcPr>
          <w:p w14:paraId="4356EA85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PLAM</w:t>
            </w:r>
          </w:p>
        </w:tc>
        <w:tc>
          <w:tcPr>
            <w:tcW w:w="3320" w:type="dxa"/>
            <w:shd w:val="clear" w:color="auto" w:fill="auto"/>
          </w:tcPr>
          <w:p w14:paraId="786FDB9C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</w:tcPr>
          <w:p w14:paraId="7648F411" w14:textId="77777777" w:rsidR="00481759" w:rsidRPr="009658D2" w:rsidRDefault="00481759" w:rsidP="00E2412C">
            <w:pPr>
              <w:spacing w:line="234" w:lineRule="exact"/>
              <w:ind w:right="77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5" w:type="dxa"/>
            <w:shd w:val="clear" w:color="auto" w:fill="auto"/>
          </w:tcPr>
          <w:p w14:paraId="67C82EE1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06" w:type="dxa"/>
            <w:shd w:val="clear" w:color="auto" w:fill="auto"/>
          </w:tcPr>
          <w:p w14:paraId="05BB4D93" w14:textId="77777777" w:rsidR="00481759" w:rsidRPr="009658D2" w:rsidRDefault="00481759" w:rsidP="00E2412C">
            <w:pPr>
              <w:spacing w:line="234" w:lineRule="exact"/>
              <w:ind w:right="82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7D9BC017" w14:textId="77777777" w:rsidR="00481759" w:rsidRPr="009658D2" w:rsidRDefault="00481759" w:rsidP="00E2412C">
            <w:pPr>
              <w:spacing w:line="234" w:lineRule="exact"/>
              <w:ind w:right="82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399651CA" w14:textId="77777777" w:rsidR="00481759" w:rsidRPr="009658D2" w:rsidRDefault="00481759" w:rsidP="00481759">
      <w:pPr>
        <w:spacing w:before="4"/>
        <w:rPr>
          <w:i/>
          <w:sz w:val="20"/>
          <w:szCs w:val="20"/>
        </w:rPr>
      </w:pPr>
    </w:p>
    <w:p w14:paraId="56CC77EA" w14:textId="77777777" w:rsidR="00481759" w:rsidRPr="009658D2" w:rsidRDefault="00481759" w:rsidP="00481759">
      <w:pPr>
        <w:spacing w:before="92"/>
        <w:ind w:right="1340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>T:</w:t>
      </w:r>
      <w:r w:rsidRPr="009658D2">
        <w:rPr>
          <w:i/>
          <w:iCs/>
          <w:sz w:val="20"/>
          <w:szCs w:val="20"/>
        </w:rPr>
        <w:t>Teorik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U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Uygulama/Laboratuvar,</w:t>
      </w:r>
      <w:r w:rsidRPr="009658D2">
        <w:rPr>
          <w:i/>
          <w:iCs/>
          <w:spacing w:val="-2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K:</w:t>
      </w:r>
      <w:r w:rsidRPr="009658D2">
        <w:rPr>
          <w:b/>
          <w:i/>
          <w:iCs/>
          <w:spacing w:val="-1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Kredi.</w:t>
      </w:r>
    </w:p>
    <w:p w14:paraId="7D213B6C" w14:textId="77777777" w:rsidR="00481759" w:rsidRPr="009658D2" w:rsidRDefault="00481759" w:rsidP="00481759">
      <w:pPr>
        <w:rPr>
          <w:i/>
          <w:sz w:val="20"/>
          <w:szCs w:val="20"/>
        </w:rPr>
      </w:pPr>
    </w:p>
    <w:p w14:paraId="7EF1A241" w14:textId="77777777" w:rsidR="00481759" w:rsidRPr="009658D2" w:rsidRDefault="00481759" w:rsidP="00481759">
      <w:pPr>
        <w:spacing w:before="5" w:after="1"/>
        <w:rPr>
          <w:i/>
          <w:sz w:val="20"/>
          <w:szCs w:val="20"/>
        </w:rPr>
      </w:pPr>
    </w:p>
    <w:tbl>
      <w:tblPr>
        <w:tblStyle w:val="TableNormal2"/>
        <w:tblW w:w="703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7"/>
        <w:gridCol w:w="3385"/>
        <w:gridCol w:w="461"/>
        <w:gridCol w:w="463"/>
        <w:gridCol w:w="409"/>
        <w:gridCol w:w="900"/>
      </w:tblGrid>
      <w:tr w:rsidR="00481759" w:rsidRPr="009658D2" w14:paraId="6FC081C7" w14:textId="77777777" w:rsidTr="006B5F7D">
        <w:trPr>
          <w:trHeight w:val="300"/>
        </w:trPr>
        <w:tc>
          <w:tcPr>
            <w:tcW w:w="1417" w:type="dxa"/>
            <w:shd w:val="clear" w:color="auto" w:fill="auto"/>
          </w:tcPr>
          <w:p w14:paraId="16EA99EB" w14:textId="77777777" w:rsidR="00481759" w:rsidRPr="009658D2" w:rsidRDefault="00481759" w:rsidP="006B5F7D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2.</w:t>
            </w:r>
            <w:r w:rsidRPr="006B5F7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b/>
                <w:sz w:val="20"/>
                <w:szCs w:val="20"/>
              </w:rPr>
              <w:t>Semester</w:t>
            </w:r>
            <w:proofErr w:type="spellEnd"/>
          </w:p>
        </w:tc>
        <w:tc>
          <w:tcPr>
            <w:tcW w:w="5618" w:type="dxa"/>
            <w:gridSpan w:val="5"/>
            <w:shd w:val="clear" w:color="auto" w:fill="auto"/>
          </w:tcPr>
          <w:p w14:paraId="411F7B0D" w14:textId="77777777" w:rsidR="00481759" w:rsidRPr="009658D2" w:rsidRDefault="00481759" w:rsidP="006B5F7D">
            <w:pPr>
              <w:spacing w:before="1"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1</w:t>
            </w:r>
            <w:r w:rsidRPr="006B5F7D">
              <w:rPr>
                <w:b/>
                <w:sz w:val="20"/>
                <w:szCs w:val="20"/>
              </w:rPr>
              <w:t xml:space="preserve">st </w:t>
            </w:r>
            <w:r w:rsidRPr="009658D2">
              <w:rPr>
                <w:b/>
                <w:sz w:val="20"/>
                <w:szCs w:val="20"/>
              </w:rPr>
              <w:t>CLASS</w:t>
            </w:r>
            <w:r w:rsidRPr="006B5F7D">
              <w:rPr>
                <w:b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PRING</w:t>
            </w:r>
          </w:p>
        </w:tc>
      </w:tr>
      <w:tr w:rsidR="00481759" w:rsidRPr="009658D2" w14:paraId="615713BE" w14:textId="77777777" w:rsidTr="006B5F7D">
        <w:trPr>
          <w:trHeight w:val="208"/>
        </w:trPr>
        <w:tc>
          <w:tcPr>
            <w:tcW w:w="1417" w:type="dxa"/>
            <w:shd w:val="clear" w:color="auto" w:fill="auto"/>
          </w:tcPr>
          <w:p w14:paraId="473FAA40" w14:textId="77777777" w:rsidR="00481759" w:rsidRPr="009658D2" w:rsidRDefault="00481759" w:rsidP="006B5F7D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  <w:r w:rsidRPr="006B5F7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b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3385" w:type="dxa"/>
            <w:shd w:val="clear" w:color="auto" w:fill="auto"/>
          </w:tcPr>
          <w:p w14:paraId="707335EF" w14:textId="77777777" w:rsidR="00481759" w:rsidRPr="009658D2" w:rsidRDefault="00481759" w:rsidP="006B5F7D">
            <w:pPr>
              <w:spacing w:before="1"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  <w:r w:rsidRPr="006B5F7D">
              <w:rPr>
                <w:b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461" w:type="dxa"/>
            <w:shd w:val="clear" w:color="auto" w:fill="auto"/>
          </w:tcPr>
          <w:p w14:paraId="0EE9061E" w14:textId="77777777" w:rsidR="00481759" w:rsidRPr="009658D2" w:rsidRDefault="00481759" w:rsidP="006B5F7D">
            <w:pPr>
              <w:spacing w:before="1"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463" w:type="dxa"/>
            <w:shd w:val="clear" w:color="auto" w:fill="auto"/>
          </w:tcPr>
          <w:p w14:paraId="1C9C5CC8" w14:textId="77777777" w:rsidR="00481759" w:rsidRPr="009658D2" w:rsidRDefault="00481759" w:rsidP="006B5F7D">
            <w:pPr>
              <w:spacing w:before="1"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409" w:type="dxa"/>
            <w:shd w:val="clear" w:color="auto" w:fill="auto"/>
          </w:tcPr>
          <w:p w14:paraId="35A01AC1" w14:textId="77777777" w:rsidR="00481759" w:rsidRPr="009658D2" w:rsidRDefault="00481759" w:rsidP="006B5F7D">
            <w:pPr>
              <w:spacing w:before="1"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900" w:type="dxa"/>
            <w:shd w:val="clear" w:color="auto" w:fill="auto"/>
          </w:tcPr>
          <w:p w14:paraId="5A2F3D7F" w14:textId="77777777" w:rsidR="00481759" w:rsidRPr="009658D2" w:rsidRDefault="00481759" w:rsidP="006B5F7D">
            <w:pPr>
              <w:spacing w:before="1"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ECTS</w:t>
            </w:r>
          </w:p>
        </w:tc>
      </w:tr>
      <w:tr w:rsidR="002A35B6" w:rsidRPr="009658D2" w14:paraId="0AED9233" w14:textId="77777777" w:rsidTr="003B0E66">
        <w:trPr>
          <w:trHeight w:val="253"/>
        </w:trPr>
        <w:tc>
          <w:tcPr>
            <w:tcW w:w="1417" w:type="dxa"/>
            <w:shd w:val="clear" w:color="auto" w:fill="auto"/>
            <w:vAlign w:val="center"/>
          </w:tcPr>
          <w:p w14:paraId="649D3B5C" w14:textId="037F7C92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012003</w:t>
            </w:r>
          </w:p>
        </w:tc>
        <w:tc>
          <w:tcPr>
            <w:tcW w:w="3385" w:type="dxa"/>
            <w:shd w:val="clear" w:color="auto" w:fill="auto"/>
            <w:vAlign w:val="center"/>
          </w:tcPr>
          <w:p w14:paraId="7EFB225E" w14:textId="7777777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Turkish Language II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03626A36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7191490B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6DAC2A5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0E276A0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2</w:t>
            </w:r>
          </w:p>
        </w:tc>
      </w:tr>
      <w:tr w:rsidR="002A35B6" w:rsidRPr="009658D2" w14:paraId="3E862218" w14:textId="77777777" w:rsidTr="003B0E66">
        <w:trPr>
          <w:trHeight w:val="506"/>
        </w:trPr>
        <w:tc>
          <w:tcPr>
            <w:tcW w:w="1417" w:type="dxa"/>
            <w:shd w:val="clear" w:color="auto" w:fill="auto"/>
            <w:vAlign w:val="center"/>
          </w:tcPr>
          <w:p w14:paraId="570E593D" w14:textId="4CDA9AF8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012001</w:t>
            </w:r>
          </w:p>
        </w:tc>
        <w:tc>
          <w:tcPr>
            <w:tcW w:w="3385" w:type="dxa"/>
            <w:shd w:val="clear" w:color="auto" w:fill="auto"/>
          </w:tcPr>
          <w:p w14:paraId="5C824CAB" w14:textId="7777777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proofErr w:type="spellStart"/>
            <w:r w:rsidRPr="009658D2">
              <w:rPr>
                <w:sz w:val="20"/>
                <w:szCs w:val="20"/>
                <w:lang w:eastAsia="tr-TR"/>
              </w:rPr>
              <w:t>The</w:t>
            </w:r>
            <w:proofErr w:type="spellEnd"/>
            <w:r w:rsidRPr="009658D2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  <w:lang w:eastAsia="tr-TR"/>
              </w:rPr>
              <w:t>History</w:t>
            </w:r>
            <w:proofErr w:type="spellEnd"/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r w:rsidRPr="009658D2">
              <w:rPr>
                <w:sz w:val="20"/>
                <w:szCs w:val="20"/>
                <w:lang w:eastAsia="tr-TR"/>
              </w:rPr>
              <w:t>of</w:t>
            </w:r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B5F7D">
              <w:rPr>
                <w:sz w:val="20"/>
                <w:szCs w:val="20"/>
                <w:lang w:eastAsia="tr-TR"/>
              </w:rPr>
              <w:t>the</w:t>
            </w:r>
            <w:proofErr w:type="spellEnd"/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  <w:lang w:eastAsia="tr-TR"/>
              </w:rPr>
              <w:t>Principles</w:t>
            </w:r>
            <w:proofErr w:type="spellEnd"/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  <w:lang w:eastAsia="tr-TR"/>
              </w:rPr>
              <w:t>and</w:t>
            </w:r>
            <w:proofErr w:type="spellEnd"/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  <w:lang w:eastAsia="tr-TR"/>
              </w:rPr>
              <w:t>The</w:t>
            </w:r>
            <w:proofErr w:type="spellEnd"/>
            <w:r w:rsidRPr="009658D2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658D2">
              <w:rPr>
                <w:sz w:val="20"/>
                <w:szCs w:val="20"/>
                <w:lang w:eastAsia="tr-TR"/>
              </w:rPr>
              <w:t>Revolutions</w:t>
            </w:r>
            <w:proofErr w:type="spellEnd"/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r w:rsidRPr="009658D2">
              <w:rPr>
                <w:sz w:val="20"/>
                <w:szCs w:val="20"/>
                <w:lang w:eastAsia="tr-TR"/>
              </w:rPr>
              <w:t>of</w:t>
            </w:r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r w:rsidRPr="009658D2">
              <w:rPr>
                <w:sz w:val="20"/>
                <w:szCs w:val="20"/>
                <w:lang w:eastAsia="tr-TR"/>
              </w:rPr>
              <w:t>Atatürk</w:t>
            </w:r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r w:rsidRPr="009658D2">
              <w:rPr>
                <w:sz w:val="20"/>
                <w:szCs w:val="20"/>
                <w:lang w:eastAsia="tr-TR"/>
              </w:rPr>
              <w:t>II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0DC413A4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3632340D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3F039669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7AE231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2</w:t>
            </w:r>
          </w:p>
        </w:tc>
      </w:tr>
      <w:tr w:rsidR="002A35B6" w:rsidRPr="009658D2" w14:paraId="534B6012" w14:textId="77777777" w:rsidTr="003B0E66">
        <w:trPr>
          <w:trHeight w:val="254"/>
        </w:trPr>
        <w:tc>
          <w:tcPr>
            <w:tcW w:w="1417" w:type="dxa"/>
            <w:shd w:val="clear" w:color="auto" w:fill="auto"/>
            <w:vAlign w:val="center"/>
          </w:tcPr>
          <w:p w14:paraId="3AD6D7A6" w14:textId="79780331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012004</w:t>
            </w:r>
          </w:p>
        </w:tc>
        <w:tc>
          <w:tcPr>
            <w:tcW w:w="3385" w:type="dxa"/>
            <w:shd w:val="clear" w:color="auto" w:fill="auto"/>
          </w:tcPr>
          <w:p w14:paraId="5F1BC87B" w14:textId="7777777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English II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47E6F3F8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022A5068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2C5B5B0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7C1078C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2</w:t>
            </w:r>
          </w:p>
        </w:tc>
      </w:tr>
      <w:tr w:rsidR="002A35B6" w:rsidRPr="009658D2" w14:paraId="70C1F4E8" w14:textId="77777777" w:rsidTr="003B0E66">
        <w:trPr>
          <w:trHeight w:val="251"/>
        </w:trPr>
        <w:tc>
          <w:tcPr>
            <w:tcW w:w="1417" w:type="dxa"/>
            <w:shd w:val="clear" w:color="auto" w:fill="auto"/>
            <w:vAlign w:val="bottom"/>
          </w:tcPr>
          <w:p w14:paraId="0DB1870E" w14:textId="0C1F6C9C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04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6E96E8DE" w14:textId="27E61A21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proofErr w:type="spellStart"/>
            <w:r w:rsidRPr="00F8413C">
              <w:rPr>
                <w:sz w:val="20"/>
                <w:szCs w:val="20"/>
                <w:lang w:eastAsia="tr-TR"/>
              </w:rPr>
              <w:t>Mathematics</w:t>
            </w:r>
            <w:proofErr w:type="spellEnd"/>
            <w:r w:rsidRPr="00F8413C">
              <w:rPr>
                <w:sz w:val="20"/>
                <w:szCs w:val="20"/>
                <w:lang w:eastAsia="tr-TR"/>
              </w:rPr>
              <w:t xml:space="preserve"> I</w:t>
            </w:r>
            <w:r>
              <w:rPr>
                <w:sz w:val="20"/>
                <w:szCs w:val="20"/>
                <w:lang w:eastAsia="tr-TR"/>
              </w:rPr>
              <w:t>I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2E70831D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2D62A9C2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3D17301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3D9DFB64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2A35B6" w:rsidRPr="009658D2" w14:paraId="1A0F8D87" w14:textId="77777777" w:rsidTr="003B0E66">
        <w:trPr>
          <w:trHeight w:val="253"/>
        </w:trPr>
        <w:tc>
          <w:tcPr>
            <w:tcW w:w="1417" w:type="dxa"/>
            <w:shd w:val="clear" w:color="auto" w:fill="auto"/>
            <w:vAlign w:val="center"/>
          </w:tcPr>
          <w:p w14:paraId="5BDD505B" w14:textId="2C964F40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05</w:t>
            </w:r>
          </w:p>
        </w:tc>
        <w:tc>
          <w:tcPr>
            <w:tcW w:w="3385" w:type="dxa"/>
            <w:shd w:val="clear" w:color="auto" w:fill="auto"/>
            <w:vAlign w:val="center"/>
          </w:tcPr>
          <w:p w14:paraId="54609870" w14:textId="7777777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Mechanical Drawing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18C4D150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519EAE9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4F9DEB51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8596F4B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2A35B6" w:rsidRPr="009658D2" w14:paraId="2C9E922A" w14:textId="77777777" w:rsidTr="00E2412C">
        <w:trPr>
          <w:trHeight w:val="251"/>
        </w:trPr>
        <w:tc>
          <w:tcPr>
            <w:tcW w:w="1417" w:type="dxa"/>
            <w:shd w:val="clear" w:color="auto" w:fill="auto"/>
          </w:tcPr>
          <w:p w14:paraId="61B5427E" w14:textId="1D6B1508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06</w:t>
            </w:r>
          </w:p>
        </w:tc>
        <w:tc>
          <w:tcPr>
            <w:tcW w:w="3385" w:type="dxa"/>
            <w:shd w:val="clear" w:color="auto" w:fill="auto"/>
          </w:tcPr>
          <w:p w14:paraId="01C4BC6F" w14:textId="7777777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Manufacturing Methods II</w:t>
            </w:r>
          </w:p>
        </w:tc>
        <w:tc>
          <w:tcPr>
            <w:tcW w:w="461" w:type="dxa"/>
            <w:shd w:val="clear" w:color="auto" w:fill="auto"/>
          </w:tcPr>
          <w:p w14:paraId="737DADE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3786B232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</w:tcPr>
          <w:p w14:paraId="456F0932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4FC0A59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2A35B6" w:rsidRPr="009658D2" w14:paraId="2F00FEB2" w14:textId="77777777" w:rsidTr="00E2412C">
        <w:trPr>
          <w:trHeight w:val="254"/>
        </w:trPr>
        <w:tc>
          <w:tcPr>
            <w:tcW w:w="1417" w:type="dxa"/>
            <w:shd w:val="clear" w:color="auto" w:fill="auto"/>
          </w:tcPr>
          <w:p w14:paraId="5A5A2115" w14:textId="30129206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07</w:t>
            </w:r>
          </w:p>
        </w:tc>
        <w:tc>
          <w:tcPr>
            <w:tcW w:w="3385" w:type="dxa"/>
            <w:shd w:val="clear" w:color="auto" w:fill="auto"/>
          </w:tcPr>
          <w:p w14:paraId="4EB41BF0" w14:textId="024FB0E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>
              <w:rPr>
                <w:sz w:val="20"/>
                <w:szCs w:val="20"/>
                <w:lang w:eastAsia="tr-TR"/>
              </w:rPr>
              <w:t>Machine</w:t>
            </w:r>
            <w:r w:rsidRPr="006B5F7D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B5F7D">
              <w:rPr>
                <w:sz w:val="20"/>
                <w:szCs w:val="20"/>
                <w:lang w:eastAsia="tr-TR"/>
              </w:rPr>
              <w:t>Elements</w:t>
            </w:r>
            <w:proofErr w:type="spellEnd"/>
          </w:p>
        </w:tc>
        <w:tc>
          <w:tcPr>
            <w:tcW w:w="461" w:type="dxa"/>
            <w:shd w:val="clear" w:color="auto" w:fill="auto"/>
          </w:tcPr>
          <w:p w14:paraId="6EA0A2F2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2398192C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</w:tcPr>
          <w:p w14:paraId="1D0A7F2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36BDEB84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2A35B6" w:rsidRPr="009658D2" w14:paraId="370CF936" w14:textId="77777777" w:rsidTr="003B0E66">
        <w:trPr>
          <w:trHeight w:val="254"/>
        </w:trPr>
        <w:tc>
          <w:tcPr>
            <w:tcW w:w="1417" w:type="dxa"/>
            <w:shd w:val="clear" w:color="auto" w:fill="auto"/>
            <w:vAlign w:val="bottom"/>
          </w:tcPr>
          <w:p w14:paraId="5437C10A" w14:textId="5378B9E9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08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79F57652" w14:textId="77777777" w:rsidR="002A35B6" w:rsidRPr="009658D2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Industrial Measurement Techniques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58C911E3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34C01319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47A9738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AC307B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2A35B6" w:rsidRPr="009658D2" w14:paraId="2F4F2078" w14:textId="77777777" w:rsidTr="00E2412C">
        <w:trPr>
          <w:trHeight w:val="253"/>
        </w:trPr>
        <w:tc>
          <w:tcPr>
            <w:tcW w:w="1417" w:type="dxa"/>
            <w:shd w:val="clear" w:color="auto" w:fill="auto"/>
          </w:tcPr>
          <w:p w14:paraId="07C169C2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385" w:type="dxa"/>
            <w:shd w:val="clear" w:color="auto" w:fill="auto"/>
            <w:vAlign w:val="bottom"/>
          </w:tcPr>
          <w:p w14:paraId="2202E27D" w14:textId="77777777" w:rsidR="002A35B6" w:rsidRPr="0000423C" w:rsidRDefault="002A35B6" w:rsidP="002A35B6">
            <w:pPr>
              <w:spacing w:line="232" w:lineRule="exact"/>
              <w:rPr>
                <w:b/>
                <w:sz w:val="20"/>
                <w:szCs w:val="20"/>
                <w:lang w:eastAsia="tr-TR"/>
              </w:rPr>
            </w:pPr>
            <w:r w:rsidRPr="0000423C">
              <w:rPr>
                <w:b/>
                <w:sz w:val="20"/>
                <w:szCs w:val="20"/>
                <w:lang w:eastAsia="tr-TR"/>
              </w:rPr>
              <w:t>Social Elective Course II (1 Course)</w:t>
            </w:r>
          </w:p>
        </w:tc>
        <w:tc>
          <w:tcPr>
            <w:tcW w:w="461" w:type="dxa"/>
            <w:shd w:val="clear" w:color="auto" w:fill="auto"/>
          </w:tcPr>
          <w:p w14:paraId="63B792ED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463" w:type="dxa"/>
            <w:shd w:val="clear" w:color="auto" w:fill="auto"/>
          </w:tcPr>
          <w:p w14:paraId="148C6CCF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409" w:type="dxa"/>
            <w:shd w:val="clear" w:color="auto" w:fill="auto"/>
          </w:tcPr>
          <w:p w14:paraId="6A370B73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900" w:type="dxa"/>
            <w:shd w:val="clear" w:color="auto" w:fill="auto"/>
          </w:tcPr>
          <w:p w14:paraId="5CBF3B34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</w:tr>
      <w:tr w:rsidR="002A35B6" w:rsidRPr="009658D2" w14:paraId="5204F614" w14:textId="77777777" w:rsidTr="003B0E66">
        <w:trPr>
          <w:trHeight w:val="251"/>
        </w:trPr>
        <w:tc>
          <w:tcPr>
            <w:tcW w:w="1417" w:type="dxa"/>
            <w:shd w:val="clear" w:color="auto" w:fill="auto"/>
            <w:vAlign w:val="center"/>
          </w:tcPr>
          <w:p w14:paraId="099D68A0" w14:textId="5980EF4B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09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76C36B1C" w14:textId="77777777" w:rsidR="002A35B6" w:rsidRPr="006B5F7D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The History of Science and Technology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41F0F8B9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5482AC3E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3416BAF7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670F538B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3</w:t>
            </w:r>
          </w:p>
        </w:tc>
      </w:tr>
      <w:tr w:rsidR="002A35B6" w:rsidRPr="009658D2" w14:paraId="24ED66DC" w14:textId="77777777" w:rsidTr="003B0E66">
        <w:trPr>
          <w:trHeight w:val="251"/>
        </w:trPr>
        <w:tc>
          <w:tcPr>
            <w:tcW w:w="1417" w:type="dxa"/>
            <w:shd w:val="clear" w:color="auto" w:fill="auto"/>
            <w:vAlign w:val="center"/>
          </w:tcPr>
          <w:p w14:paraId="23613D67" w14:textId="4268ED4F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A35B6">
              <w:rPr>
                <w:sz w:val="20"/>
                <w:szCs w:val="20"/>
                <w:lang w:val="en-US" w:eastAsia="tr-TR"/>
              </w:rPr>
              <w:t>241612010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647D4D9D" w14:textId="77777777" w:rsidR="002A35B6" w:rsidRPr="006B5F7D" w:rsidRDefault="002A35B6" w:rsidP="002A35B6">
            <w:pPr>
              <w:spacing w:line="232" w:lineRule="exact"/>
              <w:rPr>
                <w:sz w:val="20"/>
                <w:szCs w:val="20"/>
                <w:lang w:eastAsia="tr-TR"/>
              </w:rPr>
            </w:pPr>
            <w:r w:rsidRPr="006B5F7D">
              <w:rPr>
                <w:sz w:val="20"/>
                <w:szCs w:val="20"/>
                <w:lang w:eastAsia="tr-TR"/>
              </w:rPr>
              <w:t>Energy Efficiency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36177EE4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3E6BB829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4584D3BD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13BBC125" w14:textId="77777777" w:rsidR="002A35B6" w:rsidRPr="009658D2" w:rsidRDefault="002A35B6" w:rsidP="002A35B6">
            <w:pPr>
              <w:spacing w:line="232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</w:tr>
      <w:tr w:rsidR="002A35B6" w:rsidRPr="009658D2" w14:paraId="0836DB76" w14:textId="77777777" w:rsidTr="00E2412C">
        <w:trPr>
          <w:trHeight w:val="254"/>
        </w:trPr>
        <w:tc>
          <w:tcPr>
            <w:tcW w:w="1417" w:type="dxa"/>
            <w:shd w:val="clear" w:color="auto" w:fill="auto"/>
          </w:tcPr>
          <w:p w14:paraId="428FC529" w14:textId="77777777" w:rsidR="002A35B6" w:rsidRPr="009658D2" w:rsidRDefault="002A35B6" w:rsidP="002A35B6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3385" w:type="dxa"/>
            <w:shd w:val="clear" w:color="auto" w:fill="auto"/>
          </w:tcPr>
          <w:p w14:paraId="208B9B6D" w14:textId="77777777" w:rsidR="002A35B6" w:rsidRPr="009658D2" w:rsidRDefault="002A35B6" w:rsidP="002A35B6">
            <w:pPr>
              <w:rPr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auto"/>
          </w:tcPr>
          <w:p w14:paraId="26D65CCC" w14:textId="77777777" w:rsidR="002A35B6" w:rsidRPr="009658D2" w:rsidRDefault="002A35B6" w:rsidP="002A35B6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</w:tcPr>
          <w:p w14:paraId="08B2BA6E" w14:textId="77777777" w:rsidR="002A35B6" w:rsidRPr="009658D2" w:rsidRDefault="002A35B6" w:rsidP="002A35B6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</w:tcPr>
          <w:p w14:paraId="4BA6C9E7" w14:textId="77777777" w:rsidR="002A35B6" w:rsidRPr="009658D2" w:rsidRDefault="002A35B6" w:rsidP="002A35B6">
            <w:pPr>
              <w:spacing w:line="234" w:lineRule="exact"/>
              <w:ind w:right="77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589C88BF" w14:textId="77777777" w:rsidR="002A35B6" w:rsidRPr="009658D2" w:rsidRDefault="002A35B6" w:rsidP="002A35B6">
            <w:pPr>
              <w:spacing w:line="234" w:lineRule="exact"/>
              <w:ind w:right="77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3B8DE9B3" w14:textId="77777777" w:rsidR="00481759" w:rsidRPr="009658D2" w:rsidRDefault="00481759" w:rsidP="00481759">
      <w:pPr>
        <w:spacing w:before="4"/>
        <w:rPr>
          <w:i/>
          <w:sz w:val="20"/>
          <w:szCs w:val="20"/>
        </w:rPr>
      </w:pPr>
    </w:p>
    <w:p w14:paraId="4E4B5BD5" w14:textId="77777777" w:rsidR="00481759" w:rsidRPr="009658D2" w:rsidRDefault="00481759" w:rsidP="00481759">
      <w:pPr>
        <w:spacing w:before="92"/>
        <w:ind w:right="1337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 xml:space="preserve">T: </w:t>
      </w:r>
      <w:proofErr w:type="spellStart"/>
      <w:r w:rsidRPr="009658D2">
        <w:rPr>
          <w:i/>
          <w:iCs/>
          <w:sz w:val="20"/>
          <w:szCs w:val="20"/>
        </w:rPr>
        <w:t>Theoretic</w:t>
      </w:r>
      <w:proofErr w:type="spellEnd"/>
      <w:r w:rsidRPr="009658D2">
        <w:rPr>
          <w:i/>
          <w:iCs/>
          <w:sz w:val="20"/>
          <w:szCs w:val="20"/>
        </w:rPr>
        <w:t>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P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Practice</w:t>
      </w:r>
      <w:proofErr w:type="spellEnd"/>
      <w:r w:rsidRPr="009658D2">
        <w:rPr>
          <w:i/>
          <w:iCs/>
          <w:sz w:val="20"/>
          <w:szCs w:val="20"/>
        </w:rPr>
        <w:t>/</w:t>
      </w:r>
      <w:proofErr w:type="spellStart"/>
      <w:r w:rsidRPr="009658D2">
        <w:rPr>
          <w:i/>
          <w:iCs/>
          <w:sz w:val="20"/>
          <w:szCs w:val="20"/>
        </w:rPr>
        <w:t>Laboratory</w:t>
      </w:r>
      <w:proofErr w:type="spellEnd"/>
      <w:r w:rsidRPr="009658D2">
        <w:rPr>
          <w:i/>
          <w:iCs/>
          <w:sz w:val="20"/>
          <w:szCs w:val="20"/>
        </w:rPr>
        <w:t xml:space="preserve">, </w:t>
      </w:r>
      <w:r w:rsidRPr="009658D2">
        <w:rPr>
          <w:b/>
          <w:i/>
          <w:iCs/>
          <w:sz w:val="20"/>
          <w:szCs w:val="20"/>
        </w:rPr>
        <w:t>C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Credit</w:t>
      </w:r>
      <w:proofErr w:type="spellEnd"/>
    </w:p>
    <w:p w14:paraId="3C0ED21F" w14:textId="77777777" w:rsidR="00481759" w:rsidRPr="009658D2" w:rsidRDefault="00481759" w:rsidP="00481759">
      <w:pPr>
        <w:jc w:val="center"/>
        <w:rPr>
          <w:sz w:val="20"/>
          <w:szCs w:val="20"/>
        </w:rPr>
        <w:sectPr w:rsidR="00481759" w:rsidRPr="009658D2">
          <w:pgSz w:w="11910" w:h="16840"/>
          <w:pgMar w:top="1580" w:right="1300" w:bottom="280" w:left="1320" w:header="708" w:footer="708" w:gutter="0"/>
          <w:cols w:space="708"/>
        </w:sectPr>
      </w:pPr>
    </w:p>
    <w:tbl>
      <w:tblPr>
        <w:tblStyle w:val="TableNormal2"/>
        <w:tblW w:w="712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5"/>
        <w:gridCol w:w="3577"/>
        <w:gridCol w:w="437"/>
        <w:gridCol w:w="435"/>
        <w:gridCol w:w="411"/>
        <w:gridCol w:w="990"/>
      </w:tblGrid>
      <w:tr w:rsidR="00481759" w:rsidRPr="009658D2" w14:paraId="46125B04" w14:textId="77777777" w:rsidTr="00E2412C">
        <w:trPr>
          <w:trHeight w:val="254"/>
        </w:trPr>
        <w:tc>
          <w:tcPr>
            <w:tcW w:w="1275" w:type="dxa"/>
            <w:shd w:val="clear" w:color="auto" w:fill="auto"/>
          </w:tcPr>
          <w:p w14:paraId="1F9FBDA4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Yarıyıl</w:t>
            </w:r>
          </w:p>
        </w:tc>
        <w:tc>
          <w:tcPr>
            <w:tcW w:w="5850" w:type="dxa"/>
            <w:gridSpan w:val="5"/>
            <w:shd w:val="clear" w:color="auto" w:fill="auto"/>
          </w:tcPr>
          <w:p w14:paraId="4E3AEFE7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2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INIF</w:t>
            </w:r>
            <w:r w:rsidRPr="009658D2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GÜZ</w:t>
            </w:r>
          </w:p>
        </w:tc>
      </w:tr>
      <w:tr w:rsidR="00481759" w:rsidRPr="009658D2" w14:paraId="53838DD8" w14:textId="77777777" w:rsidTr="00E2412C">
        <w:trPr>
          <w:trHeight w:val="253"/>
        </w:trPr>
        <w:tc>
          <w:tcPr>
            <w:tcW w:w="1275" w:type="dxa"/>
            <w:shd w:val="clear" w:color="auto" w:fill="auto"/>
          </w:tcPr>
          <w:p w14:paraId="493A8A16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3577" w:type="dxa"/>
            <w:shd w:val="clear" w:color="auto" w:fill="auto"/>
          </w:tcPr>
          <w:p w14:paraId="65D03B77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Adı</w:t>
            </w:r>
          </w:p>
        </w:tc>
        <w:tc>
          <w:tcPr>
            <w:tcW w:w="437" w:type="dxa"/>
            <w:shd w:val="clear" w:color="auto" w:fill="auto"/>
          </w:tcPr>
          <w:p w14:paraId="00863D65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435" w:type="dxa"/>
            <w:shd w:val="clear" w:color="auto" w:fill="auto"/>
          </w:tcPr>
          <w:p w14:paraId="38EDF427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U</w:t>
            </w:r>
          </w:p>
        </w:tc>
        <w:tc>
          <w:tcPr>
            <w:tcW w:w="411" w:type="dxa"/>
            <w:shd w:val="clear" w:color="auto" w:fill="auto"/>
          </w:tcPr>
          <w:p w14:paraId="1BBC594F" w14:textId="77777777" w:rsidR="00481759" w:rsidRPr="009658D2" w:rsidRDefault="00481759" w:rsidP="00E2412C">
            <w:pPr>
              <w:spacing w:line="234" w:lineRule="exact"/>
              <w:ind w:right="87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K</w:t>
            </w:r>
          </w:p>
        </w:tc>
        <w:tc>
          <w:tcPr>
            <w:tcW w:w="990" w:type="dxa"/>
            <w:shd w:val="clear" w:color="auto" w:fill="auto"/>
          </w:tcPr>
          <w:p w14:paraId="23BAE22D" w14:textId="77777777" w:rsidR="00481759" w:rsidRPr="009658D2" w:rsidRDefault="00481759" w:rsidP="00E2412C">
            <w:pPr>
              <w:spacing w:line="234" w:lineRule="exact"/>
              <w:ind w:right="87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AKTS</w:t>
            </w:r>
          </w:p>
        </w:tc>
      </w:tr>
      <w:tr w:rsidR="00481759" w:rsidRPr="009658D2" w14:paraId="6B07FFA3" w14:textId="77777777" w:rsidTr="00E2412C">
        <w:trPr>
          <w:trHeight w:val="291"/>
        </w:trPr>
        <w:tc>
          <w:tcPr>
            <w:tcW w:w="1275" w:type="dxa"/>
            <w:shd w:val="clear" w:color="auto" w:fill="auto"/>
            <w:vAlign w:val="bottom"/>
          </w:tcPr>
          <w:p w14:paraId="78E58BD4" w14:textId="28D3BAC7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1</w:t>
            </w:r>
            <w:proofErr w:type="gramEnd"/>
          </w:p>
        </w:tc>
        <w:tc>
          <w:tcPr>
            <w:tcW w:w="3577" w:type="dxa"/>
            <w:shd w:val="clear" w:color="auto" w:fill="auto"/>
            <w:vAlign w:val="bottom"/>
          </w:tcPr>
          <w:p w14:paraId="19324798" w14:textId="77777777" w:rsidR="00481759" w:rsidRPr="009658D2" w:rsidRDefault="00481759" w:rsidP="00E2412C">
            <w:pPr>
              <w:spacing w:line="24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Hidrolik ve Pnömatik Sistemler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38F14432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1AD211ED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080669D2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79166405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721AA4CA" w14:textId="77777777" w:rsidTr="00E2412C">
        <w:trPr>
          <w:trHeight w:val="251"/>
        </w:trPr>
        <w:tc>
          <w:tcPr>
            <w:tcW w:w="1275" w:type="dxa"/>
            <w:shd w:val="clear" w:color="auto" w:fill="auto"/>
            <w:vAlign w:val="bottom"/>
          </w:tcPr>
          <w:p w14:paraId="2CE6F8BE" w14:textId="0E43E9A0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2</w:t>
            </w:r>
            <w:proofErr w:type="gramEnd"/>
          </w:p>
        </w:tc>
        <w:tc>
          <w:tcPr>
            <w:tcW w:w="3577" w:type="dxa"/>
            <w:shd w:val="clear" w:color="auto" w:fill="auto"/>
            <w:vAlign w:val="bottom"/>
          </w:tcPr>
          <w:p w14:paraId="33E1537C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CNC Torna Teknolojis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664C9A4E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23C88F82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60363AA7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1B74FD00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5EE7F714" w14:textId="77777777" w:rsidTr="00E2412C">
        <w:trPr>
          <w:trHeight w:val="251"/>
        </w:trPr>
        <w:tc>
          <w:tcPr>
            <w:tcW w:w="1275" w:type="dxa"/>
            <w:shd w:val="clear" w:color="auto" w:fill="auto"/>
            <w:vAlign w:val="bottom"/>
          </w:tcPr>
          <w:p w14:paraId="0330D7A4" w14:textId="33A2D91B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3</w:t>
            </w:r>
            <w:proofErr w:type="gramEnd"/>
          </w:p>
        </w:tc>
        <w:tc>
          <w:tcPr>
            <w:tcW w:w="3577" w:type="dxa"/>
            <w:shd w:val="clear" w:color="auto" w:fill="auto"/>
          </w:tcPr>
          <w:p w14:paraId="03CD649B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Bilgisayar Destekli Tasarım ve imalat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7999405C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07470725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4AE9D934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083E73AA" w14:textId="77777777" w:rsidR="00481759" w:rsidRPr="009658D2" w:rsidRDefault="00481759" w:rsidP="00E2412C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191BDDB5" w14:textId="77777777" w:rsidTr="00E2412C">
        <w:trPr>
          <w:trHeight w:val="251"/>
        </w:trPr>
        <w:tc>
          <w:tcPr>
            <w:tcW w:w="1275" w:type="dxa"/>
            <w:shd w:val="clear" w:color="auto" w:fill="auto"/>
          </w:tcPr>
          <w:p w14:paraId="03FEAE8F" w14:textId="77777777" w:rsidR="00481759" w:rsidRPr="002D5969" w:rsidRDefault="0048175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577" w:type="dxa"/>
            <w:shd w:val="clear" w:color="auto" w:fill="auto"/>
          </w:tcPr>
          <w:p w14:paraId="5C7B53D4" w14:textId="77777777" w:rsidR="00481759" w:rsidRPr="009658D2" w:rsidRDefault="00481759" w:rsidP="00E2412C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eknik</w:t>
            </w:r>
            <w:r w:rsidRPr="009658D2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eçmeli</w:t>
            </w:r>
            <w:r w:rsidRPr="009658D2">
              <w:rPr>
                <w:b/>
                <w:spacing w:val="-3"/>
                <w:sz w:val="20"/>
                <w:szCs w:val="20"/>
              </w:rPr>
              <w:t xml:space="preserve"> Ders I </w:t>
            </w:r>
            <w:r w:rsidRPr="009658D2">
              <w:rPr>
                <w:b/>
                <w:sz w:val="20"/>
                <w:szCs w:val="20"/>
              </w:rPr>
              <w:t>(3 Ders)</w:t>
            </w:r>
          </w:p>
        </w:tc>
        <w:tc>
          <w:tcPr>
            <w:tcW w:w="437" w:type="dxa"/>
            <w:shd w:val="clear" w:color="auto" w:fill="auto"/>
          </w:tcPr>
          <w:p w14:paraId="024BC87B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435" w:type="dxa"/>
            <w:shd w:val="clear" w:color="auto" w:fill="auto"/>
          </w:tcPr>
          <w:p w14:paraId="3056CFB5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</w:tcPr>
          <w:p w14:paraId="0D6B0F01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5F2B3EFA" w14:textId="77777777" w:rsidR="00481759" w:rsidRPr="009658D2" w:rsidRDefault="00481759" w:rsidP="00E2412C">
            <w:pPr>
              <w:jc w:val="center"/>
              <w:rPr>
                <w:sz w:val="20"/>
                <w:szCs w:val="20"/>
              </w:rPr>
            </w:pPr>
          </w:p>
        </w:tc>
      </w:tr>
      <w:tr w:rsidR="00481759" w:rsidRPr="009658D2" w14:paraId="75B86F1D" w14:textId="77777777" w:rsidTr="00E2412C">
        <w:trPr>
          <w:trHeight w:val="253"/>
        </w:trPr>
        <w:tc>
          <w:tcPr>
            <w:tcW w:w="1275" w:type="dxa"/>
            <w:shd w:val="clear" w:color="auto" w:fill="auto"/>
            <w:vAlign w:val="center"/>
          </w:tcPr>
          <w:p w14:paraId="5D1516E9" w14:textId="250513B2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4</w:t>
            </w:r>
            <w:proofErr w:type="gramEnd"/>
          </w:p>
        </w:tc>
        <w:tc>
          <w:tcPr>
            <w:tcW w:w="3577" w:type="dxa"/>
            <w:shd w:val="clear" w:color="auto" w:fill="auto"/>
            <w:vAlign w:val="center"/>
          </w:tcPr>
          <w:p w14:paraId="0D1CBE4A" w14:textId="159DCE12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 xml:space="preserve">İş </w:t>
            </w:r>
            <w:r w:rsidR="00796ED7" w:rsidRPr="009658D2">
              <w:rPr>
                <w:sz w:val="20"/>
                <w:szCs w:val="20"/>
                <w:lang w:eastAsia="tr-TR"/>
              </w:rPr>
              <w:t>Kalıpları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22BCE7F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441BA25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73305CA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5FDD4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63AC0652" w14:textId="77777777" w:rsidTr="00E2412C">
        <w:trPr>
          <w:trHeight w:val="253"/>
        </w:trPr>
        <w:tc>
          <w:tcPr>
            <w:tcW w:w="1275" w:type="dxa"/>
            <w:shd w:val="clear" w:color="auto" w:fill="auto"/>
          </w:tcPr>
          <w:p w14:paraId="3F8B9D94" w14:textId="4E7714DD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5</w:t>
            </w:r>
            <w:proofErr w:type="gramEnd"/>
          </w:p>
        </w:tc>
        <w:tc>
          <w:tcPr>
            <w:tcW w:w="3577" w:type="dxa"/>
            <w:shd w:val="clear" w:color="auto" w:fill="auto"/>
          </w:tcPr>
          <w:p w14:paraId="6A28FBEC" w14:textId="67D9E20E" w:rsidR="00481759" w:rsidRPr="009658D2" w:rsidRDefault="00481759" w:rsidP="00796ED7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akine Bak</w:t>
            </w:r>
            <w:r w:rsidR="00796ED7">
              <w:rPr>
                <w:sz w:val="20"/>
                <w:szCs w:val="20"/>
                <w:lang w:eastAsia="tr-TR"/>
              </w:rPr>
              <w:t>ı</w:t>
            </w:r>
            <w:r w:rsidRPr="009658D2">
              <w:rPr>
                <w:sz w:val="20"/>
                <w:szCs w:val="20"/>
                <w:lang w:eastAsia="tr-TR"/>
              </w:rPr>
              <w:t>m Yönetimi</w:t>
            </w:r>
          </w:p>
        </w:tc>
        <w:tc>
          <w:tcPr>
            <w:tcW w:w="437" w:type="dxa"/>
            <w:shd w:val="clear" w:color="auto" w:fill="auto"/>
          </w:tcPr>
          <w:p w14:paraId="41557FAD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080FDBC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</w:tcPr>
          <w:p w14:paraId="636E2EA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1501086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5E7F98D3" w14:textId="77777777" w:rsidTr="00E2412C">
        <w:trPr>
          <w:trHeight w:val="253"/>
        </w:trPr>
        <w:tc>
          <w:tcPr>
            <w:tcW w:w="1275" w:type="dxa"/>
            <w:shd w:val="clear" w:color="auto" w:fill="auto"/>
            <w:vAlign w:val="center"/>
          </w:tcPr>
          <w:p w14:paraId="597B6CC0" w14:textId="1B1A6444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6</w:t>
            </w:r>
            <w:proofErr w:type="gramEnd"/>
          </w:p>
        </w:tc>
        <w:tc>
          <w:tcPr>
            <w:tcW w:w="3577" w:type="dxa"/>
            <w:shd w:val="clear" w:color="auto" w:fill="auto"/>
            <w:vAlign w:val="center"/>
          </w:tcPr>
          <w:p w14:paraId="6F07F057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Kalite Kontrol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1E9C3DB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6AF80538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47ED259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C7C93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17C5A48D" w14:textId="77777777" w:rsidTr="00E2412C">
        <w:trPr>
          <w:trHeight w:val="253"/>
        </w:trPr>
        <w:tc>
          <w:tcPr>
            <w:tcW w:w="1275" w:type="dxa"/>
            <w:shd w:val="clear" w:color="auto" w:fill="auto"/>
            <w:vAlign w:val="bottom"/>
          </w:tcPr>
          <w:p w14:paraId="6016C013" w14:textId="62A37E8A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7</w:t>
            </w:r>
            <w:proofErr w:type="gramEnd"/>
          </w:p>
        </w:tc>
        <w:tc>
          <w:tcPr>
            <w:tcW w:w="3577" w:type="dxa"/>
            <w:shd w:val="clear" w:color="auto" w:fill="auto"/>
            <w:vAlign w:val="bottom"/>
          </w:tcPr>
          <w:p w14:paraId="63D3888B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Endüstriyel Otomasyon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452A2F1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7E5C483C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354C145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42B43E4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19E5987C" w14:textId="77777777" w:rsidTr="00E2412C">
        <w:trPr>
          <w:trHeight w:val="253"/>
        </w:trPr>
        <w:tc>
          <w:tcPr>
            <w:tcW w:w="1275" w:type="dxa"/>
            <w:shd w:val="clear" w:color="auto" w:fill="auto"/>
            <w:vAlign w:val="center"/>
          </w:tcPr>
          <w:p w14:paraId="144673A4" w14:textId="77777777" w:rsidR="00481759" w:rsidRPr="002D5969" w:rsidRDefault="0048175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577" w:type="dxa"/>
            <w:shd w:val="clear" w:color="auto" w:fill="auto"/>
            <w:vAlign w:val="bottom"/>
          </w:tcPr>
          <w:p w14:paraId="6DCF19D1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eastAsia="tr-TR"/>
              </w:rPr>
              <w:t>Alan Dışı Seçmeli I (1 Ders)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3D1E4C7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35" w:type="dxa"/>
            <w:shd w:val="clear" w:color="auto" w:fill="auto"/>
            <w:vAlign w:val="bottom"/>
          </w:tcPr>
          <w:p w14:paraId="4E67DCC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bottom"/>
          </w:tcPr>
          <w:p w14:paraId="018D819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CB0E8F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</w:tr>
      <w:tr w:rsidR="00481759" w:rsidRPr="009658D2" w14:paraId="1CB3D8FF" w14:textId="77777777" w:rsidTr="00E2412C">
        <w:trPr>
          <w:trHeight w:val="253"/>
        </w:trPr>
        <w:tc>
          <w:tcPr>
            <w:tcW w:w="1275" w:type="dxa"/>
            <w:shd w:val="clear" w:color="auto" w:fill="auto"/>
            <w:vAlign w:val="bottom"/>
          </w:tcPr>
          <w:p w14:paraId="181782BC" w14:textId="2B3431FA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8</w:t>
            </w:r>
            <w:proofErr w:type="gramEnd"/>
          </w:p>
        </w:tc>
        <w:tc>
          <w:tcPr>
            <w:tcW w:w="3577" w:type="dxa"/>
            <w:shd w:val="clear" w:color="auto" w:fill="auto"/>
            <w:vAlign w:val="bottom"/>
          </w:tcPr>
          <w:p w14:paraId="58FF3289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Temel Bilgi Teknolojileri Kullanımı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514297DC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02C8AC3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6784676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5D8043B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 3</w:t>
            </w:r>
          </w:p>
        </w:tc>
      </w:tr>
      <w:tr w:rsidR="00481759" w:rsidRPr="009658D2" w14:paraId="258D2C9A" w14:textId="77777777" w:rsidTr="00E2412C">
        <w:trPr>
          <w:trHeight w:val="253"/>
        </w:trPr>
        <w:tc>
          <w:tcPr>
            <w:tcW w:w="1275" w:type="dxa"/>
            <w:shd w:val="clear" w:color="auto" w:fill="auto"/>
            <w:vAlign w:val="bottom"/>
          </w:tcPr>
          <w:p w14:paraId="3A98639D" w14:textId="68042BEE" w:rsidR="00481759" w:rsidRPr="002D5969" w:rsidRDefault="002D5969" w:rsidP="002D5969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2D5969">
              <w:rPr>
                <w:sz w:val="20"/>
                <w:szCs w:val="20"/>
                <w:lang w:val="en-US" w:eastAsia="tr-TR"/>
              </w:rPr>
              <w:t>241613009</w:t>
            </w:r>
            <w:proofErr w:type="gramEnd"/>
          </w:p>
        </w:tc>
        <w:tc>
          <w:tcPr>
            <w:tcW w:w="3577" w:type="dxa"/>
            <w:shd w:val="clear" w:color="auto" w:fill="auto"/>
            <w:vAlign w:val="bottom"/>
          </w:tcPr>
          <w:p w14:paraId="033241A0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Elektrik Elektronik Bilgis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3A0C4475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03AB123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54E6FDC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3CA1C84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sz w:val="20"/>
                <w:szCs w:val="20"/>
                <w:lang w:eastAsia="tr-TR"/>
              </w:rPr>
              <w:t> 3</w:t>
            </w:r>
          </w:p>
        </w:tc>
      </w:tr>
      <w:tr w:rsidR="00481759" w:rsidRPr="009658D2" w14:paraId="04D3138C" w14:textId="77777777" w:rsidTr="00E2412C">
        <w:trPr>
          <w:trHeight w:val="253"/>
        </w:trPr>
        <w:tc>
          <w:tcPr>
            <w:tcW w:w="1275" w:type="dxa"/>
            <w:shd w:val="clear" w:color="auto" w:fill="auto"/>
          </w:tcPr>
          <w:p w14:paraId="33F4DD7F" w14:textId="77777777" w:rsidR="00481759" w:rsidRPr="009658D2" w:rsidRDefault="00481759" w:rsidP="00E2412C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PLAM</w:t>
            </w:r>
          </w:p>
        </w:tc>
        <w:tc>
          <w:tcPr>
            <w:tcW w:w="3577" w:type="dxa"/>
            <w:shd w:val="clear" w:color="auto" w:fill="auto"/>
          </w:tcPr>
          <w:p w14:paraId="53E22AE6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  <w:lang w:eastAsia="tr-TR"/>
              </w:rPr>
            </w:pPr>
          </w:p>
        </w:tc>
        <w:tc>
          <w:tcPr>
            <w:tcW w:w="437" w:type="dxa"/>
            <w:shd w:val="clear" w:color="auto" w:fill="auto"/>
          </w:tcPr>
          <w:p w14:paraId="2694AAA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435" w:type="dxa"/>
            <w:shd w:val="clear" w:color="auto" w:fill="auto"/>
          </w:tcPr>
          <w:p w14:paraId="3062734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411" w:type="dxa"/>
            <w:shd w:val="clear" w:color="auto" w:fill="auto"/>
          </w:tcPr>
          <w:p w14:paraId="4BED1248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shd w:val="clear" w:color="auto" w:fill="auto"/>
          </w:tcPr>
          <w:p w14:paraId="60E3236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30A19A82" w14:textId="77777777" w:rsidR="00481759" w:rsidRPr="009658D2" w:rsidRDefault="00481759" w:rsidP="00481759">
      <w:pPr>
        <w:spacing w:before="92"/>
        <w:ind w:right="1340"/>
        <w:rPr>
          <w:b/>
          <w:i/>
          <w:iCs/>
          <w:sz w:val="20"/>
          <w:szCs w:val="20"/>
        </w:rPr>
      </w:pPr>
    </w:p>
    <w:p w14:paraId="42B12CFE" w14:textId="77777777" w:rsidR="00481759" w:rsidRPr="009658D2" w:rsidRDefault="00481759" w:rsidP="00481759">
      <w:pPr>
        <w:spacing w:before="92"/>
        <w:ind w:right="1340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>T:</w:t>
      </w:r>
      <w:r w:rsidRPr="009658D2">
        <w:rPr>
          <w:i/>
          <w:iCs/>
          <w:sz w:val="20"/>
          <w:szCs w:val="20"/>
        </w:rPr>
        <w:t>Teorik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U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Uygulama/Laboratuvar,</w:t>
      </w:r>
      <w:r w:rsidRPr="009658D2">
        <w:rPr>
          <w:i/>
          <w:iCs/>
          <w:spacing w:val="-2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K:</w:t>
      </w:r>
      <w:r w:rsidRPr="009658D2">
        <w:rPr>
          <w:b/>
          <w:i/>
          <w:iCs/>
          <w:spacing w:val="-1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Kredi.</w:t>
      </w:r>
    </w:p>
    <w:p w14:paraId="2217D5DB" w14:textId="77777777" w:rsidR="00481759" w:rsidRPr="009658D2" w:rsidRDefault="00481759" w:rsidP="00481759">
      <w:pPr>
        <w:rPr>
          <w:i/>
          <w:sz w:val="20"/>
          <w:szCs w:val="20"/>
        </w:rPr>
      </w:pPr>
    </w:p>
    <w:p w14:paraId="0773F446" w14:textId="77777777" w:rsidR="00481759" w:rsidRPr="009658D2" w:rsidRDefault="00481759" w:rsidP="00481759">
      <w:pPr>
        <w:spacing w:before="7" w:after="1"/>
        <w:rPr>
          <w:i/>
          <w:sz w:val="20"/>
          <w:szCs w:val="20"/>
        </w:rPr>
      </w:pPr>
    </w:p>
    <w:tbl>
      <w:tblPr>
        <w:tblStyle w:val="TableNormal2"/>
        <w:tblW w:w="712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65"/>
        <w:gridCol w:w="3437"/>
        <w:gridCol w:w="461"/>
        <w:gridCol w:w="463"/>
        <w:gridCol w:w="409"/>
        <w:gridCol w:w="990"/>
      </w:tblGrid>
      <w:tr w:rsidR="00481759" w:rsidRPr="009658D2" w14:paraId="7F36484C" w14:textId="77777777" w:rsidTr="00E2412C">
        <w:trPr>
          <w:trHeight w:val="506"/>
        </w:trPr>
        <w:tc>
          <w:tcPr>
            <w:tcW w:w="1365" w:type="dxa"/>
            <w:shd w:val="clear" w:color="auto" w:fill="auto"/>
          </w:tcPr>
          <w:p w14:paraId="066EE060" w14:textId="77777777" w:rsidR="00481759" w:rsidRPr="009658D2" w:rsidRDefault="00481759" w:rsidP="00E2412C">
            <w:pPr>
              <w:spacing w:line="252" w:lineRule="exact"/>
              <w:ind w:right="81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 xml:space="preserve">3. </w:t>
            </w:r>
            <w:proofErr w:type="spellStart"/>
            <w:r w:rsidRPr="009658D2">
              <w:rPr>
                <w:b/>
                <w:sz w:val="20"/>
                <w:szCs w:val="20"/>
              </w:rPr>
              <w:t>Semester</w:t>
            </w:r>
            <w:proofErr w:type="spellEnd"/>
          </w:p>
        </w:tc>
        <w:tc>
          <w:tcPr>
            <w:tcW w:w="5760" w:type="dxa"/>
            <w:gridSpan w:val="5"/>
            <w:shd w:val="clear" w:color="auto" w:fill="auto"/>
          </w:tcPr>
          <w:p w14:paraId="66A2662A" w14:textId="77777777" w:rsidR="00481759" w:rsidRPr="009658D2" w:rsidRDefault="00481759" w:rsidP="00E2412C">
            <w:pPr>
              <w:spacing w:line="251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2</w:t>
            </w:r>
            <w:r w:rsidRPr="009658D2">
              <w:rPr>
                <w:b/>
                <w:sz w:val="20"/>
                <w:szCs w:val="20"/>
                <w:vertAlign w:val="superscript"/>
              </w:rPr>
              <w:t>nd</w:t>
            </w:r>
            <w:r w:rsidRPr="009658D2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CLASS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FALL</w:t>
            </w:r>
          </w:p>
        </w:tc>
      </w:tr>
      <w:tr w:rsidR="00481759" w:rsidRPr="009658D2" w14:paraId="5361819A" w14:textId="77777777" w:rsidTr="00E2412C">
        <w:trPr>
          <w:trHeight w:val="505"/>
        </w:trPr>
        <w:tc>
          <w:tcPr>
            <w:tcW w:w="1365" w:type="dxa"/>
            <w:shd w:val="clear" w:color="auto" w:fill="auto"/>
          </w:tcPr>
          <w:p w14:paraId="60809327" w14:textId="77777777" w:rsidR="00481759" w:rsidRPr="009658D2" w:rsidRDefault="00481759" w:rsidP="00E2412C">
            <w:pPr>
              <w:spacing w:line="252" w:lineRule="exact"/>
              <w:ind w:right="607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  <w:r w:rsidRPr="009658D2">
              <w:rPr>
                <w:b/>
                <w:spacing w:val="-52"/>
                <w:sz w:val="20"/>
                <w:szCs w:val="20"/>
              </w:rPr>
              <w:t xml:space="preserve"> </w:t>
            </w:r>
            <w:proofErr w:type="spellStart"/>
            <w:r w:rsidRPr="009658D2">
              <w:rPr>
                <w:b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3437" w:type="dxa"/>
            <w:shd w:val="clear" w:color="auto" w:fill="auto"/>
          </w:tcPr>
          <w:p w14:paraId="3F9A2FA3" w14:textId="77777777" w:rsidR="00481759" w:rsidRPr="009658D2" w:rsidRDefault="00481759" w:rsidP="00E2412C">
            <w:pPr>
              <w:spacing w:line="251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461" w:type="dxa"/>
            <w:shd w:val="clear" w:color="auto" w:fill="auto"/>
          </w:tcPr>
          <w:p w14:paraId="19224C58" w14:textId="77777777" w:rsidR="00481759" w:rsidRPr="009658D2" w:rsidRDefault="00481759" w:rsidP="00E2412C">
            <w:pPr>
              <w:spacing w:line="251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463" w:type="dxa"/>
            <w:shd w:val="clear" w:color="auto" w:fill="auto"/>
          </w:tcPr>
          <w:p w14:paraId="53D7946C" w14:textId="77777777" w:rsidR="00481759" w:rsidRPr="009658D2" w:rsidRDefault="00481759" w:rsidP="00E2412C">
            <w:pPr>
              <w:spacing w:line="251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409" w:type="dxa"/>
            <w:shd w:val="clear" w:color="auto" w:fill="auto"/>
          </w:tcPr>
          <w:p w14:paraId="1065E5E1" w14:textId="77777777" w:rsidR="00481759" w:rsidRPr="009658D2" w:rsidRDefault="00481759" w:rsidP="00E2412C">
            <w:pPr>
              <w:spacing w:line="251" w:lineRule="exact"/>
              <w:ind w:right="79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990" w:type="dxa"/>
            <w:shd w:val="clear" w:color="auto" w:fill="auto"/>
          </w:tcPr>
          <w:p w14:paraId="303098C5" w14:textId="77777777" w:rsidR="00481759" w:rsidRPr="009658D2" w:rsidRDefault="00481759" w:rsidP="00E2412C">
            <w:pPr>
              <w:spacing w:line="251" w:lineRule="exact"/>
              <w:ind w:right="79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ECTS</w:t>
            </w:r>
          </w:p>
        </w:tc>
      </w:tr>
      <w:tr w:rsidR="002D5969" w:rsidRPr="009658D2" w14:paraId="5B257084" w14:textId="77777777" w:rsidTr="00E2412C">
        <w:trPr>
          <w:trHeight w:val="291"/>
        </w:trPr>
        <w:tc>
          <w:tcPr>
            <w:tcW w:w="1365" w:type="dxa"/>
            <w:shd w:val="clear" w:color="auto" w:fill="auto"/>
            <w:vAlign w:val="bottom"/>
          </w:tcPr>
          <w:p w14:paraId="5EB5C816" w14:textId="0F10A58E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1</w:t>
            </w:r>
          </w:p>
        </w:tc>
        <w:tc>
          <w:tcPr>
            <w:tcW w:w="3437" w:type="dxa"/>
            <w:shd w:val="clear" w:color="auto" w:fill="auto"/>
            <w:vAlign w:val="bottom"/>
          </w:tcPr>
          <w:p w14:paraId="7EC9D758" w14:textId="77777777" w:rsidR="002D5969" w:rsidRPr="009658D2" w:rsidRDefault="002D5969" w:rsidP="002D5969">
            <w:pPr>
              <w:spacing w:line="240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Hydraulic and Pneumatic Systems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205745A1" w14:textId="77777777" w:rsidR="002D5969" w:rsidRPr="009658D2" w:rsidRDefault="002D5969" w:rsidP="002D5969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4F16F24D" w14:textId="77777777" w:rsidR="002D5969" w:rsidRPr="009658D2" w:rsidRDefault="002D5969" w:rsidP="002D5969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E5A5262" w14:textId="77777777" w:rsidR="002D5969" w:rsidRPr="009658D2" w:rsidRDefault="002D5969" w:rsidP="002D5969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174E59" w14:textId="77777777" w:rsidR="002D5969" w:rsidRPr="009658D2" w:rsidRDefault="002D5969" w:rsidP="002D5969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2D5969" w:rsidRPr="009658D2" w14:paraId="4DB98C3D" w14:textId="77777777" w:rsidTr="00E2412C">
        <w:trPr>
          <w:trHeight w:val="251"/>
        </w:trPr>
        <w:tc>
          <w:tcPr>
            <w:tcW w:w="1365" w:type="dxa"/>
            <w:shd w:val="clear" w:color="auto" w:fill="auto"/>
            <w:vAlign w:val="bottom"/>
          </w:tcPr>
          <w:p w14:paraId="465A5D08" w14:textId="0CABE76B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2</w:t>
            </w:r>
          </w:p>
        </w:tc>
        <w:tc>
          <w:tcPr>
            <w:tcW w:w="3437" w:type="dxa"/>
            <w:shd w:val="clear" w:color="auto" w:fill="auto"/>
            <w:vAlign w:val="bottom"/>
          </w:tcPr>
          <w:p w14:paraId="13AFD706" w14:textId="77777777" w:rsidR="002D5969" w:rsidRPr="009658D2" w:rsidRDefault="002D5969" w:rsidP="002D5969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CNC Lathe Technology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5BD8AFDC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22DF6AFB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017F3C6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EFF5E7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2D5969" w:rsidRPr="009658D2" w14:paraId="055EC9DF" w14:textId="77777777" w:rsidTr="00E2412C">
        <w:trPr>
          <w:trHeight w:val="251"/>
        </w:trPr>
        <w:tc>
          <w:tcPr>
            <w:tcW w:w="1365" w:type="dxa"/>
            <w:shd w:val="clear" w:color="auto" w:fill="auto"/>
            <w:vAlign w:val="bottom"/>
          </w:tcPr>
          <w:p w14:paraId="6245DA86" w14:textId="39D9BB81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3</w:t>
            </w:r>
          </w:p>
        </w:tc>
        <w:tc>
          <w:tcPr>
            <w:tcW w:w="3437" w:type="dxa"/>
            <w:shd w:val="clear" w:color="auto" w:fill="auto"/>
          </w:tcPr>
          <w:p w14:paraId="2CDD22C5" w14:textId="3C335E4D" w:rsidR="002D5969" w:rsidRPr="009658D2" w:rsidRDefault="002D5969" w:rsidP="002D5969">
            <w:pPr>
              <w:rPr>
                <w:sz w:val="20"/>
                <w:szCs w:val="20"/>
                <w:lang w:val="en-US" w:eastAsia="tr-TR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Computer Aided Design and</w:t>
            </w:r>
          </w:p>
          <w:p w14:paraId="3A8B9C1C" w14:textId="77777777" w:rsidR="002D5969" w:rsidRPr="009658D2" w:rsidRDefault="002D5969" w:rsidP="002D5969">
            <w:pPr>
              <w:spacing w:line="232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Manufacturing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18F0AF06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64772C47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AEA9B59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569354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2D5969" w:rsidRPr="009658D2" w14:paraId="76EDC09A" w14:textId="77777777" w:rsidTr="00E2412C">
        <w:trPr>
          <w:trHeight w:val="251"/>
        </w:trPr>
        <w:tc>
          <w:tcPr>
            <w:tcW w:w="1365" w:type="dxa"/>
            <w:shd w:val="clear" w:color="auto" w:fill="auto"/>
          </w:tcPr>
          <w:p w14:paraId="20732703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437" w:type="dxa"/>
            <w:shd w:val="clear" w:color="auto" w:fill="auto"/>
          </w:tcPr>
          <w:p w14:paraId="7CAC5E00" w14:textId="77777777" w:rsidR="002D5969" w:rsidRPr="009658D2" w:rsidRDefault="002D5969" w:rsidP="002D5969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 xml:space="preserve">Technical </w:t>
            </w:r>
            <w:proofErr w:type="spellStart"/>
            <w:r w:rsidRPr="009658D2">
              <w:rPr>
                <w:b/>
                <w:sz w:val="20"/>
                <w:szCs w:val="20"/>
              </w:rPr>
              <w:t>Elective</w:t>
            </w:r>
            <w:proofErr w:type="spellEnd"/>
            <w:r w:rsidRPr="009658D2">
              <w:rPr>
                <w:b/>
                <w:sz w:val="20"/>
                <w:szCs w:val="20"/>
              </w:rPr>
              <w:t xml:space="preserve"> II (3 Courses)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7B9F23E0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  <w:vAlign w:val="center"/>
          </w:tcPr>
          <w:p w14:paraId="23304E93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F431D2B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CC2C434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</w:p>
        </w:tc>
      </w:tr>
      <w:tr w:rsidR="002D5969" w:rsidRPr="009658D2" w14:paraId="6EB5C8E9" w14:textId="77777777" w:rsidTr="00E2412C">
        <w:trPr>
          <w:trHeight w:val="251"/>
        </w:trPr>
        <w:tc>
          <w:tcPr>
            <w:tcW w:w="1365" w:type="dxa"/>
            <w:shd w:val="clear" w:color="auto" w:fill="auto"/>
            <w:vAlign w:val="center"/>
          </w:tcPr>
          <w:p w14:paraId="1A02B940" w14:textId="70FB1036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4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758995E7" w14:textId="77777777" w:rsidR="002D5969" w:rsidRPr="009658D2" w:rsidRDefault="002D5969" w:rsidP="002D5969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Work Dies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3A48ADF6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114697B4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C3685FE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BF448E" w14:textId="77777777" w:rsidR="002D5969" w:rsidRPr="009658D2" w:rsidRDefault="002D5969" w:rsidP="002D5969">
            <w:pPr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2D5969" w:rsidRPr="009658D2" w14:paraId="7D42D163" w14:textId="77777777" w:rsidTr="00E2412C">
        <w:trPr>
          <w:trHeight w:val="254"/>
        </w:trPr>
        <w:tc>
          <w:tcPr>
            <w:tcW w:w="1365" w:type="dxa"/>
            <w:shd w:val="clear" w:color="auto" w:fill="auto"/>
          </w:tcPr>
          <w:p w14:paraId="4EE97DDE" w14:textId="6AA9EB5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5</w:t>
            </w:r>
          </w:p>
        </w:tc>
        <w:tc>
          <w:tcPr>
            <w:tcW w:w="3437" w:type="dxa"/>
            <w:shd w:val="clear" w:color="auto" w:fill="auto"/>
          </w:tcPr>
          <w:p w14:paraId="6E8E84CA" w14:textId="77777777" w:rsidR="002D5969" w:rsidRPr="009658D2" w:rsidRDefault="002D5969" w:rsidP="002D5969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Machinery Maintenance Management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6C891CBC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6320531A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6A21018E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45A11F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2D5969" w:rsidRPr="009658D2" w14:paraId="6253DB5E" w14:textId="77777777" w:rsidTr="00E2412C">
        <w:trPr>
          <w:trHeight w:val="254"/>
        </w:trPr>
        <w:tc>
          <w:tcPr>
            <w:tcW w:w="1365" w:type="dxa"/>
            <w:shd w:val="clear" w:color="auto" w:fill="auto"/>
            <w:vAlign w:val="center"/>
          </w:tcPr>
          <w:p w14:paraId="0767CCD6" w14:textId="13B64F09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6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3429E99C" w14:textId="77777777" w:rsidR="002D5969" w:rsidRPr="009658D2" w:rsidRDefault="002D5969" w:rsidP="002D5969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Quality Control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46F3E488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15930D9A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57D7867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80EEBE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2D5969" w:rsidRPr="009658D2" w14:paraId="7EE18320" w14:textId="77777777" w:rsidTr="00E2412C">
        <w:trPr>
          <w:trHeight w:val="254"/>
        </w:trPr>
        <w:tc>
          <w:tcPr>
            <w:tcW w:w="1365" w:type="dxa"/>
            <w:shd w:val="clear" w:color="auto" w:fill="auto"/>
            <w:vAlign w:val="bottom"/>
          </w:tcPr>
          <w:p w14:paraId="4613982A" w14:textId="5402CB5C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7</w:t>
            </w:r>
          </w:p>
        </w:tc>
        <w:tc>
          <w:tcPr>
            <w:tcW w:w="3437" w:type="dxa"/>
            <w:shd w:val="clear" w:color="auto" w:fill="auto"/>
            <w:vAlign w:val="bottom"/>
          </w:tcPr>
          <w:p w14:paraId="78C15620" w14:textId="77777777" w:rsidR="002D5969" w:rsidRPr="009658D2" w:rsidRDefault="002D5969" w:rsidP="002D5969">
            <w:pPr>
              <w:spacing w:line="234" w:lineRule="exact"/>
              <w:rPr>
                <w:b/>
                <w:bCs/>
                <w:sz w:val="20"/>
                <w:szCs w:val="20"/>
                <w:lang w:val="en-US" w:eastAsia="tr-TR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Industrial Automation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2C1205C8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center"/>
          </w:tcPr>
          <w:p w14:paraId="4A74A2BF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7945219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1E8BAF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2D5969" w:rsidRPr="009658D2" w14:paraId="548CFFBF" w14:textId="77777777" w:rsidTr="00E2412C">
        <w:trPr>
          <w:trHeight w:val="254"/>
        </w:trPr>
        <w:tc>
          <w:tcPr>
            <w:tcW w:w="1365" w:type="dxa"/>
            <w:shd w:val="clear" w:color="auto" w:fill="auto"/>
            <w:vAlign w:val="center"/>
          </w:tcPr>
          <w:p w14:paraId="2C705890" w14:textId="77777777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437" w:type="dxa"/>
            <w:shd w:val="clear" w:color="auto" w:fill="auto"/>
            <w:vAlign w:val="bottom"/>
          </w:tcPr>
          <w:p w14:paraId="6D02628D" w14:textId="77777777" w:rsidR="002D5969" w:rsidRPr="009658D2" w:rsidRDefault="002D5969" w:rsidP="002D5969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val="en-US" w:eastAsia="tr-TR"/>
              </w:rPr>
              <w:t>Non-Field Elective II (1 Course)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0F8BBE0D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  <w:vAlign w:val="center"/>
          </w:tcPr>
          <w:p w14:paraId="7F06B1E4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EE3685F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527D7C2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</w:p>
        </w:tc>
      </w:tr>
      <w:tr w:rsidR="002D5969" w:rsidRPr="009658D2" w14:paraId="53176CB0" w14:textId="77777777" w:rsidTr="00E2412C">
        <w:trPr>
          <w:trHeight w:val="254"/>
        </w:trPr>
        <w:tc>
          <w:tcPr>
            <w:tcW w:w="1365" w:type="dxa"/>
            <w:shd w:val="clear" w:color="auto" w:fill="auto"/>
            <w:vAlign w:val="bottom"/>
          </w:tcPr>
          <w:p w14:paraId="403C2D29" w14:textId="0A406004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8</w:t>
            </w:r>
          </w:p>
        </w:tc>
        <w:tc>
          <w:tcPr>
            <w:tcW w:w="3437" w:type="dxa"/>
            <w:shd w:val="clear" w:color="auto" w:fill="auto"/>
            <w:vAlign w:val="bottom"/>
          </w:tcPr>
          <w:p w14:paraId="5F9D5183" w14:textId="77777777" w:rsidR="002D5969" w:rsidRPr="009658D2" w:rsidRDefault="002D5969" w:rsidP="002D5969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Use of Basic Information Technologies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314D03B4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7293E68E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2F00D172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4D6FBFA1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 3</w:t>
            </w:r>
          </w:p>
        </w:tc>
      </w:tr>
      <w:tr w:rsidR="002D5969" w:rsidRPr="009658D2" w14:paraId="1A353A89" w14:textId="77777777" w:rsidTr="00E2412C">
        <w:trPr>
          <w:trHeight w:val="254"/>
        </w:trPr>
        <w:tc>
          <w:tcPr>
            <w:tcW w:w="1365" w:type="dxa"/>
            <w:shd w:val="clear" w:color="auto" w:fill="auto"/>
            <w:vAlign w:val="bottom"/>
          </w:tcPr>
          <w:p w14:paraId="44B176AD" w14:textId="62B039E4" w:rsidR="002D5969" w:rsidRPr="009658D2" w:rsidRDefault="002D5969" w:rsidP="002D5969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2D5969">
              <w:rPr>
                <w:sz w:val="20"/>
                <w:szCs w:val="20"/>
                <w:lang w:val="en-US" w:eastAsia="tr-TR"/>
              </w:rPr>
              <w:t>241613009</w:t>
            </w:r>
          </w:p>
        </w:tc>
        <w:tc>
          <w:tcPr>
            <w:tcW w:w="3437" w:type="dxa"/>
            <w:shd w:val="clear" w:color="auto" w:fill="auto"/>
            <w:vAlign w:val="bottom"/>
          </w:tcPr>
          <w:p w14:paraId="6722A369" w14:textId="77777777" w:rsidR="002D5969" w:rsidRPr="009658D2" w:rsidRDefault="002D5969" w:rsidP="002D5969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Introduction to Electrics and Electronics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36E3E7CF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6040C2EB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2F829F98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4131451D" w14:textId="77777777" w:rsidR="002D5969" w:rsidRPr="009658D2" w:rsidRDefault="002D5969" w:rsidP="002D5969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 3</w:t>
            </w:r>
          </w:p>
        </w:tc>
      </w:tr>
      <w:tr w:rsidR="002D5969" w:rsidRPr="009658D2" w14:paraId="5526203D" w14:textId="77777777" w:rsidTr="00E2412C">
        <w:trPr>
          <w:trHeight w:val="263"/>
        </w:trPr>
        <w:tc>
          <w:tcPr>
            <w:tcW w:w="1365" w:type="dxa"/>
            <w:shd w:val="clear" w:color="auto" w:fill="auto"/>
          </w:tcPr>
          <w:p w14:paraId="07135AD0" w14:textId="77777777" w:rsidR="002D5969" w:rsidRPr="009658D2" w:rsidRDefault="002D5969" w:rsidP="002D5969">
            <w:pPr>
              <w:spacing w:line="24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3437" w:type="dxa"/>
            <w:shd w:val="clear" w:color="auto" w:fill="auto"/>
          </w:tcPr>
          <w:p w14:paraId="0C8F8427" w14:textId="77777777" w:rsidR="002D5969" w:rsidRPr="009658D2" w:rsidRDefault="002D5969" w:rsidP="002D5969">
            <w:pPr>
              <w:rPr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78CD948C" w14:textId="77777777" w:rsidR="002D5969" w:rsidRPr="009658D2" w:rsidRDefault="002D5969" w:rsidP="002D5969">
            <w:pPr>
              <w:spacing w:line="244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  <w:vAlign w:val="center"/>
          </w:tcPr>
          <w:p w14:paraId="01C8AA89" w14:textId="77777777" w:rsidR="002D5969" w:rsidRPr="009658D2" w:rsidRDefault="002D5969" w:rsidP="002D5969">
            <w:pPr>
              <w:spacing w:line="244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A42FE00" w14:textId="77777777" w:rsidR="002D5969" w:rsidRPr="009658D2" w:rsidRDefault="002D5969" w:rsidP="002D5969">
            <w:pPr>
              <w:spacing w:line="244" w:lineRule="exact"/>
              <w:ind w:right="77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716EA44" w14:textId="77777777" w:rsidR="002D5969" w:rsidRPr="009658D2" w:rsidRDefault="002D5969" w:rsidP="002D5969">
            <w:pPr>
              <w:spacing w:line="244" w:lineRule="exact"/>
              <w:ind w:right="77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32AFA425" w14:textId="77777777" w:rsidR="00481759" w:rsidRPr="009658D2" w:rsidRDefault="00481759" w:rsidP="00481759">
      <w:pPr>
        <w:spacing w:before="7"/>
        <w:rPr>
          <w:i/>
          <w:sz w:val="20"/>
          <w:szCs w:val="20"/>
        </w:rPr>
      </w:pPr>
    </w:p>
    <w:p w14:paraId="1738ED12" w14:textId="77777777" w:rsidR="00481759" w:rsidRPr="009658D2" w:rsidRDefault="00481759" w:rsidP="00481759">
      <w:pPr>
        <w:spacing w:before="91"/>
        <w:ind w:right="1337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 xml:space="preserve">T: </w:t>
      </w:r>
      <w:proofErr w:type="spellStart"/>
      <w:r w:rsidRPr="009658D2">
        <w:rPr>
          <w:i/>
          <w:iCs/>
          <w:sz w:val="20"/>
          <w:szCs w:val="20"/>
        </w:rPr>
        <w:t>Theoretic</w:t>
      </w:r>
      <w:proofErr w:type="spellEnd"/>
      <w:r w:rsidRPr="009658D2">
        <w:rPr>
          <w:i/>
          <w:iCs/>
          <w:sz w:val="20"/>
          <w:szCs w:val="20"/>
        </w:rPr>
        <w:t>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P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Practice</w:t>
      </w:r>
      <w:proofErr w:type="spellEnd"/>
      <w:r w:rsidRPr="009658D2">
        <w:rPr>
          <w:i/>
          <w:iCs/>
          <w:sz w:val="20"/>
          <w:szCs w:val="20"/>
        </w:rPr>
        <w:t>/</w:t>
      </w:r>
      <w:proofErr w:type="spellStart"/>
      <w:r w:rsidRPr="009658D2">
        <w:rPr>
          <w:i/>
          <w:iCs/>
          <w:sz w:val="20"/>
          <w:szCs w:val="20"/>
        </w:rPr>
        <w:t>Laboratory</w:t>
      </w:r>
      <w:proofErr w:type="spellEnd"/>
      <w:r w:rsidRPr="009658D2">
        <w:rPr>
          <w:i/>
          <w:iCs/>
          <w:sz w:val="20"/>
          <w:szCs w:val="20"/>
        </w:rPr>
        <w:t xml:space="preserve">, </w:t>
      </w:r>
      <w:r w:rsidRPr="009658D2">
        <w:rPr>
          <w:b/>
          <w:i/>
          <w:iCs/>
          <w:sz w:val="20"/>
          <w:szCs w:val="20"/>
        </w:rPr>
        <w:t>C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Credit</w:t>
      </w:r>
      <w:proofErr w:type="spellEnd"/>
    </w:p>
    <w:p w14:paraId="7DEB85E8" w14:textId="63812B46" w:rsidR="00481759" w:rsidRPr="009658D2" w:rsidRDefault="00481759" w:rsidP="00481759">
      <w:pPr>
        <w:jc w:val="center"/>
        <w:rPr>
          <w:sz w:val="20"/>
          <w:szCs w:val="20"/>
        </w:rPr>
      </w:pPr>
    </w:p>
    <w:p w14:paraId="6D660494" w14:textId="77777777" w:rsidR="00D809ED" w:rsidRPr="009658D2" w:rsidRDefault="00D809ED" w:rsidP="00481759">
      <w:pPr>
        <w:jc w:val="center"/>
        <w:rPr>
          <w:sz w:val="20"/>
          <w:szCs w:val="20"/>
        </w:rPr>
        <w:sectPr w:rsidR="00D809ED" w:rsidRPr="009658D2">
          <w:pgSz w:w="11910" w:h="16840"/>
          <w:pgMar w:top="1400" w:right="1300" w:bottom="280" w:left="1320" w:header="708" w:footer="708" w:gutter="0"/>
          <w:cols w:space="708"/>
        </w:sectPr>
      </w:pPr>
    </w:p>
    <w:tbl>
      <w:tblPr>
        <w:tblStyle w:val="TableNormal2"/>
        <w:tblW w:w="712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97"/>
        <w:gridCol w:w="3255"/>
        <w:gridCol w:w="437"/>
        <w:gridCol w:w="435"/>
        <w:gridCol w:w="411"/>
        <w:gridCol w:w="990"/>
      </w:tblGrid>
      <w:tr w:rsidR="00481759" w:rsidRPr="009658D2" w14:paraId="56C06913" w14:textId="77777777" w:rsidTr="00E2412C">
        <w:trPr>
          <w:trHeight w:val="254"/>
        </w:trPr>
        <w:tc>
          <w:tcPr>
            <w:tcW w:w="1597" w:type="dxa"/>
            <w:shd w:val="clear" w:color="auto" w:fill="auto"/>
          </w:tcPr>
          <w:p w14:paraId="4F7D023A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4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Yarıyıl</w:t>
            </w:r>
          </w:p>
        </w:tc>
        <w:tc>
          <w:tcPr>
            <w:tcW w:w="5528" w:type="dxa"/>
            <w:gridSpan w:val="5"/>
            <w:shd w:val="clear" w:color="auto" w:fill="auto"/>
          </w:tcPr>
          <w:p w14:paraId="09CB491C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2.</w:t>
            </w:r>
            <w:r w:rsidRPr="009658D2">
              <w:rPr>
                <w:b/>
                <w:spacing w:val="85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INIF</w:t>
            </w:r>
            <w:r w:rsidRPr="009658D2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BAHAR</w:t>
            </w:r>
          </w:p>
        </w:tc>
      </w:tr>
      <w:tr w:rsidR="00481759" w:rsidRPr="009658D2" w14:paraId="1958F7A4" w14:textId="77777777" w:rsidTr="00E2412C">
        <w:trPr>
          <w:trHeight w:val="253"/>
        </w:trPr>
        <w:tc>
          <w:tcPr>
            <w:tcW w:w="1597" w:type="dxa"/>
            <w:shd w:val="clear" w:color="auto" w:fill="auto"/>
          </w:tcPr>
          <w:p w14:paraId="2E8BD6B2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3255" w:type="dxa"/>
            <w:shd w:val="clear" w:color="auto" w:fill="auto"/>
          </w:tcPr>
          <w:p w14:paraId="45B82781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Dersin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Adı</w:t>
            </w:r>
          </w:p>
        </w:tc>
        <w:tc>
          <w:tcPr>
            <w:tcW w:w="437" w:type="dxa"/>
            <w:shd w:val="clear" w:color="auto" w:fill="auto"/>
          </w:tcPr>
          <w:p w14:paraId="44D06C96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435" w:type="dxa"/>
            <w:shd w:val="clear" w:color="auto" w:fill="auto"/>
          </w:tcPr>
          <w:p w14:paraId="0AE27F7A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U</w:t>
            </w:r>
          </w:p>
        </w:tc>
        <w:tc>
          <w:tcPr>
            <w:tcW w:w="411" w:type="dxa"/>
            <w:shd w:val="clear" w:color="auto" w:fill="auto"/>
          </w:tcPr>
          <w:p w14:paraId="2E411BA7" w14:textId="77777777" w:rsidR="00481759" w:rsidRPr="009658D2" w:rsidRDefault="00481759" w:rsidP="00E2412C">
            <w:pPr>
              <w:spacing w:line="234" w:lineRule="exact"/>
              <w:ind w:right="87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K</w:t>
            </w:r>
          </w:p>
        </w:tc>
        <w:tc>
          <w:tcPr>
            <w:tcW w:w="990" w:type="dxa"/>
            <w:shd w:val="clear" w:color="auto" w:fill="auto"/>
          </w:tcPr>
          <w:p w14:paraId="12CE8F37" w14:textId="77777777" w:rsidR="00481759" w:rsidRPr="009658D2" w:rsidRDefault="00481759" w:rsidP="00E2412C">
            <w:pPr>
              <w:spacing w:line="234" w:lineRule="exact"/>
              <w:ind w:right="87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AKTS</w:t>
            </w:r>
          </w:p>
        </w:tc>
      </w:tr>
      <w:tr w:rsidR="00481759" w:rsidRPr="009658D2" w14:paraId="63EDB222" w14:textId="77777777" w:rsidTr="00E2412C">
        <w:trPr>
          <w:trHeight w:val="300"/>
        </w:trPr>
        <w:tc>
          <w:tcPr>
            <w:tcW w:w="1597" w:type="dxa"/>
            <w:shd w:val="clear" w:color="auto" w:fill="auto"/>
            <w:vAlign w:val="bottom"/>
          </w:tcPr>
          <w:p w14:paraId="05210D12" w14:textId="19FF0AE5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1</w:t>
            </w:r>
            <w:proofErr w:type="gramEnd"/>
          </w:p>
        </w:tc>
        <w:tc>
          <w:tcPr>
            <w:tcW w:w="3255" w:type="dxa"/>
            <w:shd w:val="clear" w:color="auto" w:fill="auto"/>
            <w:vAlign w:val="bottom"/>
          </w:tcPr>
          <w:p w14:paraId="5FFF31BF" w14:textId="77777777" w:rsidR="00481759" w:rsidRPr="009658D2" w:rsidRDefault="00481759" w:rsidP="00E2412C">
            <w:pPr>
              <w:spacing w:before="1" w:line="240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CNC Freze Teknolojis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5C244DCB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77C943AD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7F36495E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60A98F5C" w14:textId="77777777" w:rsidR="00481759" w:rsidRPr="009658D2" w:rsidRDefault="00481759" w:rsidP="00E2412C">
            <w:pPr>
              <w:spacing w:line="24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4D13754C" w14:textId="77777777" w:rsidTr="00E2412C">
        <w:trPr>
          <w:trHeight w:val="253"/>
        </w:trPr>
        <w:tc>
          <w:tcPr>
            <w:tcW w:w="1597" w:type="dxa"/>
            <w:shd w:val="clear" w:color="auto" w:fill="auto"/>
            <w:vAlign w:val="bottom"/>
          </w:tcPr>
          <w:p w14:paraId="30D7A9E7" w14:textId="3B66A5B7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2</w:t>
            </w:r>
            <w:proofErr w:type="gramEnd"/>
          </w:p>
        </w:tc>
        <w:tc>
          <w:tcPr>
            <w:tcW w:w="3255" w:type="dxa"/>
            <w:shd w:val="clear" w:color="auto" w:fill="auto"/>
            <w:vAlign w:val="bottom"/>
          </w:tcPr>
          <w:p w14:paraId="5C9DDDCE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Kaynak Teknolojis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2F530E5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2059E5A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33CC7E3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47135E3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1FDC89A5" w14:textId="77777777" w:rsidTr="00E2412C">
        <w:trPr>
          <w:trHeight w:val="253"/>
        </w:trPr>
        <w:tc>
          <w:tcPr>
            <w:tcW w:w="1597" w:type="dxa"/>
            <w:shd w:val="clear" w:color="auto" w:fill="auto"/>
            <w:vAlign w:val="bottom"/>
          </w:tcPr>
          <w:p w14:paraId="7E87B95A" w14:textId="59655D0D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3</w:t>
            </w:r>
            <w:proofErr w:type="gramEnd"/>
          </w:p>
        </w:tc>
        <w:tc>
          <w:tcPr>
            <w:tcW w:w="3255" w:type="dxa"/>
            <w:shd w:val="clear" w:color="auto" w:fill="auto"/>
            <w:vAlign w:val="bottom"/>
          </w:tcPr>
          <w:p w14:paraId="37DE9C3F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Proje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721CDBC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58273DCC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747AAE6C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218253F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481759" w:rsidRPr="009658D2" w14:paraId="442542D0" w14:textId="77777777" w:rsidTr="00E2412C">
        <w:trPr>
          <w:trHeight w:val="253"/>
        </w:trPr>
        <w:tc>
          <w:tcPr>
            <w:tcW w:w="1597" w:type="dxa"/>
            <w:shd w:val="clear" w:color="auto" w:fill="auto"/>
            <w:vAlign w:val="center"/>
          </w:tcPr>
          <w:p w14:paraId="6A994107" w14:textId="750FD77D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4</w:t>
            </w:r>
            <w:proofErr w:type="gramEnd"/>
          </w:p>
        </w:tc>
        <w:tc>
          <w:tcPr>
            <w:tcW w:w="3255" w:type="dxa"/>
            <w:shd w:val="clear" w:color="auto" w:fill="auto"/>
            <w:vAlign w:val="center"/>
          </w:tcPr>
          <w:p w14:paraId="14608B54" w14:textId="77777777" w:rsidR="00481759" w:rsidRPr="009658D2" w:rsidRDefault="00481759" w:rsidP="00E2412C">
            <w:pPr>
              <w:spacing w:line="234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Staj*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56CDCA9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2FE0E73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6213920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23D52CD2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481759" w:rsidRPr="009658D2" w14:paraId="075CC5BA" w14:textId="77777777" w:rsidTr="00E2412C">
        <w:trPr>
          <w:trHeight w:val="251"/>
        </w:trPr>
        <w:tc>
          <w:tcPr>
            <w:tcW w:w="1597" w:type="dxa"/>
            <w:shd w:val="clear" w:color="auto" w:fill="auto"/>
          </w:tcPr>
          <w:p w14:paraId="64810D30" w14:textId="77777777" w:rsidR="00481759" w:rsidRPr="007373AD" w:rsidRDefault="00481759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255" w:type="dxa"/>
            <w:shd w:val="clear" w:color="auto" w:fill="auto"/>
            <w:vAlign w:val="bottom"/>
          </w:tcPr>
          <w:p w14:paraId="45E3CC4B" w14:textId="77777777" w:rsidR="00481759" w:rsidRPr="009658D2" w:rsidRDefault="00481759" w:rsidP="00E2412C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eastAsia="tr-TR"/>
              </w:rPr>
              <w:t>Teknik Seçmeli Ders II (2 Ders)</w:t>
            </w:r>
          </w:p>
        </w:tc>
        <w:tc>
          <w:tcPr>
            <w:tcW w:w="437" w:type="dxa"/>
            <w:shd w:val="clear" w:color="auto" w:fill="auto"/>
          </w:tcPr>
          <w:p w14:paraId="4F213BA0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435" w:type="dxa"/>
            <w:shd w:val="clear" w:color="auto" w:fill="auto"/>
          </w:tcPr>
          <w:p w14:paraId="48F955EC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</w:tcPr>
          <w:p w14:paraId="20620EAF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6CDA2225" w14:textId="77777777" w:rsidR="00481759" w:rsidRPr="009658D2" w:rsidRDefault="00481759" w:rsidP="00E2412C">
            <w:pPr>
              <w:jc w:val="center"/>
              <w:rPr>
                <w:sz w:val="20"/>
                <w:szCs w:val="20"/>
              </w:rPr>
            </w:pPr>
          </w:p>
        </w:tc>
      </w:tr>
      <w:tr w:rsidR="00481759" w:rsidRPr="009658D2" w14:paraId="755E6639" w14:textId="77777777" w:rsidTr="00E2412C">
        <w:trPr>
          <w:trHeight w:val="265"/>
        </w:trPr>
        <w:tc>
          <w:tcPr>
            <w:tcW w:w="1597" w:type="dxa"/>
            <w:shd w:val="clear" w:color="auto" w:fill="auto"/>
          </w:tcPr>
          <w:p w14:paraId="0D1A33C9" w14:textId="5BB3737A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5</w:t>
            </w:r>
            <w:proofErr w:type="gramEnd"/>
          </w:p>
        </w:tc>
        <w:tc>
          <w:tcPr>
            <w:tcW w:w="3255" w:type="dxa"/>
            <w:shd w:val="clear" w:color="auto" w:fill="auto"/>
            <w:vAlign w:val="bottom"/>
          </w:tcPr>
          <w:p w14:paraId="414156DF" w14:textId="77777777" w:rsidR="00481759" w:rsidRPr="009658D2" w:rsidRDefault="00481759" w:rsidP="00E2412C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Üretim Yönetim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02AE9357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7E571A6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6E9D3BFC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131D7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277CF354" w14:textId="77777777" w:rsidTr="00E2412C">
        <w:trPr>
          <w:trHeight w:val="265"/>
        </w:trPr>
        <w:tc>
          <w:tcPr>
            <w:tcW w:w="1597" w:type="dxa"/>
            <w:shd w:val="clear" w:color="auto" w:fill="auto"/>
            <w:vAlign w:val="bottom"/>
          </w:tcPr>
          <w:p w14:paraId="41848C8C" w14:textId="7DC758C4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6</w:t>
            </w:r>
            <w:proofErr w:type="gramEnd"/>
          </w:p>
        </w:tc>
        <w:tc>
          <w:tcPr>
            <w:tcW w:w="3255" w:type="dxa"/>
            <w:shd w:val="clear" w:color="auto" w:fill="auto"/>
            <w:vAlign w:val="bottom"/>
          </w:tcPr>
          <w:p w14:paraId="1510A9CF" w14:textId="77777777" w:rsidR="00481759" w:rsidRPr="009658D2" w:rsidRDefault="00481759" w:rsidP="00E2412C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Mekanizma Tekniğ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3B4F209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65A2627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21A8B472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601F2FE3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3551279A" w14:textId="77777777" w:rsidTr="00E2412C">
        <w:trPr>
          <w:trHeight w:val="265"/>
        </w:trPr>
        <w:tc>
          <w:tcPr>
            <w:tcW w:w="1597" w:type="dxa"/>
            <w:shd w:val="clear" w:color="auto" w:fill="auto"/>
            <w:vAlign w:val="center"/>
          </w:tcPr>
          <w:p w14:paraId="7F8FAB83" w14:textId="1E8D61E7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7</w:t>
            </w:r>
            <w:proofErr w:type="gramEnd"/>
          </w:p>
        </w:tc>
        <w:tc>
          <w:tcPr>
            <w:tcW w:w="3255" w:type="dxa"/>
            <w:shd w:val="clear" w:color="auto" w:fill="auto"/>
            <w:vAlign w:val="center"/>
          </w:tcPr>
          <w:p w14:paraId="45B3C42A" w14:textId="77777777" w:rsidR="00481759" w:rsidRPr="009658D2" w:rsidRDefault="00481759" w:rsidP="00E2412C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Kalite Güvence ve Standartları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1C79579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76226856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2109B0B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CC3D1D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481759" w:rsidRPr="009658D2" w14:paraId="497F8A6B" w14:textId="77777777" w:rsidTr="00E2412C">
        <w:trPr>
          <w:trHeight w:val="265"/>
        </w:trPr>
        <w:tc>
          <w:tcPr>
            <w:tcW w:w="1597" w:type="dxa"/>
            <w:shd w:val="clear" w:color="auto" w:fill="auto"/>
            <w:vAlign w:val="center"/>
          </w:tcPr>
          <w:p w14:paraId="0568FCEA" w14:textId="77777777" w:rsidR="00481759" w:rsidRPr="007373AD" w:rsidRDefault="00481759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</w:p>
        </w:tc>
        <w:tc>
          <w:tcPr>
            <w:tcW w:w="3255" w:type="dxa"/>
            <w:shd w:val="clear" w:color="auto" w:fill="auto"/>
            <w:vAlign w:val="center"/>
          </w:tcPr>
          <w:p w14:paraId="27BB58CD" w14:textId="77777777" w:rsidR="00481759" w:rsidRPr="009658D2" w:rsidRDefault="00481759" w:rsidP="00E2412C">
            <w:pPr>
              <w:spacing w:line="246" w:lineRule="exact"/>
              <w:rPr>
                <w:sz w:val="20"/>
                <w:szCs w:val="20"/>
                <w:lang w:eastAsia="tr-TR"/>
              </w:rPr>
            </w:pPr>
            <w:r w:rsidRPr="009658D2">
              <w:rPr>
                <w:b/>
                <w:bCs/>
                <w:sz w:val="20"/>
                <w:szCs w:val="20"/>
                <w:lang w:eastAsia="tr-TR"/>
              </w:rPr>
              <w:t>Alan Dışı Seçmeli II ( 1 Ders)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594A885D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435" w:type="dxa"/>
            <w:shd w:val="clear" w:color="auto" w:fill="auto"/>
            <w:vAlign w:val="bottom"/>
          </w:tcPr>
          <w:p w14:paraId="1B5E341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411" w:type="dxa"/>
            <w:shd w:val="clear" w:color="auto" w:fill="auto"/>
            <w:vAlign w:val="bottom"/>
          </w:tcPr>
          <w:p w14:paraId="08017488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AE049E4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  <w:lang w:eastAsia="tr-TR"/>
              </w:rPr>
            </w:pPr>
          </w:p>
        </w:tc>
      </w:tr>
      <w:tr w:rsidR="00481759" w:rsidRPr="009658D2" w14:paraId="63FEFEAA" w14:textId="77777777" w:rsidTr="00E2412C">
        <w:trPr>
          <w:trHeight w:val="265"/>
        </w:trPr>
        <w:tc>
          <w:tcPr>
            <w:tcW w:w="1597" w:type="dxa"/>
            <w:shd w:val="clear" w:color="auto" w:fill="auto"/>
            <w:vAlign w:val="bottom"/>
          </w:tcPr>
          <w:p w14:paraId="3CEDF580" w14:textId="6C3E1BF6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8</w:t>
            </w:r>
          </w:p>
        </w:tc>
        <w:tc>
          <w:tcPr>
            <w:tcW w:w="3255" w:type="dxa"/>
            <w:shd w:val="clear" w:color="auto" w:fill="auto"/>
            <w:vAlign w:val="bottom"/>
          </w:tcPr>
          <w:p w14:paraId="0FF0060C" w14:textId="77777777" w:rsidR="00481759" w:rsidRPr="009658D2" w:rsidRDefault="00481759" w:rsidP="00E2412C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Seramik Teknolojis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0624A5F9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46FFE9F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62C09960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11C8EB7E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 3</w:t>
            </w:r>
          </w:p>
        </w:tc>
      </w:tr>
      <w:tr w:rsidR="00481759" w:rsidRPr="009658D2" w14:paraId="60092B2B" w14:textId="77777777" w:rsidTr="00E2412C">
        <w:trPr>
          <w:trHeight w:val="265"/>
        </w:trPr>
        <w:tc>
          <w:tcPr>
            <w:tcW w:w="1597" w:type="dxa"/>
            <w:shd w:val="clear" w:color="auto" w:fill="auto"/>
            <w:vAlign w:val="bottom"/>
          </w:tcPr>
          <w:p w14:paraId="487C9AF2" w14:textId="1124A933" w:rsidR="00481759" w:rsidRPr="007373AD" w:rsidRDefault="007373AD" w:rsidP="007373AD">
            <w:pPr>
              <w:spacing w:line="232" w:lineRule="exact"/>
              <w:jc w:val="center"/>
              <w:rPr>
                <w:sz w:val="20"/>
                <w:szCs w:val="20"/>
                <w:lang w:val="en-US" w:eastAsia="tr-TR"/>
              </w:rPr>
            </w:pPr>
            <w:proofErr w:type="gramStart"/>
            <w:r w:rsidRPr="007373AD">
              <w:rPr>
                <w:sz w:val="20"/>
                <w:szCs w:val="20"/>
                <w:lang w:val="en-US" w:eastAsia="tr-TR"/>
              </w:rPr>
              <w:t>241614009</w:t>
            </w:r>
            <w:proofErr w:type="gramEnd"/>
          </w:p>
        </w:tc>
        <w:tc>
          <w:tcPr>
            <w:tcW w:w="3255" w:type="dxa"/>
            <w:shd w:val="clear" w:color="auto" w:fill="auto"/>
            <w:vAlign w:val="bottom"/>
          </w:tcPr>
          <w:p w14:paraId="6F5111EC" w14:textId="77777777" w:rsidR="00481759" w:rsidRPr="009658D2" w:rsidRDefault="00481759" w:rsidP="00E2412C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İş Sağlığı ve Güvenliği</w:t>
            </w:r>
          </w:p>
        </w:tc>
        <w:tc>
          <w:tcPr>
            <w:tcW w:w="437" w:type="dxa"/>
            <w:shd w:val="clear" w:color="auto" w:fill="auto"/>
            <w:vAlign w:val="bottom"/>
          </w:tcPr>
          <w:p w14:paraId="14298D0A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35" w:type="dxa"/>
            <w:shd w:val="clear" w:color="auto" w:fill="auto"/>
            <w:vAlign w:val="bottom"/>
          </w:tcPr>
          <w:p w14:paraId="19146751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11" w:type="dxa"/>
            <w:shd w:val="clear" w:color="auto" w:fill="auto"/>
            <w:vAlign w:val="bottom"/>
          </w:tcPr>
          <w:p w14:paraId="3ECC481F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3DF7A1DB" w14:textId="77777777" w:rsidR="00481759" w:rsidRPr="009658D2" w:rsidRDefault="00481759" w:rsidP="00E2412C">
            <w:pPr>
              <w:spacing w:line="234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 3</w:t>
            </w:r>
          </w:p>
        </w:tc>
      </w:tr>
      <w:tr w:rsidR="00481759" w:rsidRPr="009658D2" w14:paraId="706ED5CC" w14:textId="77777777" w:rsidTr="00E2412C">
        <w:trPr>
          <w:trHeight w:val="254"/>
        </w:trPr>
        <w:tc>
          <w:tcPr>
            <w:tcW w:w="1597" w:type="dxa"/>
            <w:shd w:val="clear" w:color="auto" w:fill="auto"/>
          </w:tcPr>
          <w:p w14:paraId="5AC9FDF1" w14:textId="77777777" w:rsidR="00481759" w:rsidRPr="009658D2" w:rsidRDefault="00481759" w:rsidP="00E2412C">
            <w:pPr>
              <w:spacing w:line="234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PLAM</w:t>
            </w:r>
          </w:p>
        </w:tc>
        <w:tc>
          <w:tcPr>
            <w:tcW w:w="3255" w:type="dxa"/>
            <w:shd w:val="clear" w:color="auto" w:fill="auto"/>
          </w:tcPr>
          <w:p w14:paraId="121FE0EB" w14:textId="77777777" w:rsidR="00481759" w:rsidRPr="009658D2" w:rsidRDefault="00481759" w:rsidP="00E2412C">
            <w:pPr>
              <w:rPr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</w:tcPr>
          <w:p w14:paraId="6C044D18" w14:textId="77777777" w:rsidR="00481759" w:rsidRPr="009658D2" w:rsidRDefault="00481759" w:rsidP="00E2412C">
            <w:pPr>
              <w:spacing w:line="234" w:lineRule="exact"/>
              <w:ind w:right="76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35" w:type="dxa"/>
            <w:shd w:val="clear" w:color="auto" w:fill="auto"/>
          </w:tcPr>
          <w:p w14:paraId="7C0E749F" w14:textId="77777777" w:rsidR="00481759" w:rsidRPr="009658D2" w:rsidRDefault="00481759" w:rsidP="00E2412C">
            <w:pPr>
              <w:spacing w:line="234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</w:tcPr>
          <w:p w14:paraId="519CEEF9" w14:textId="77777777" w:rsidR="00481759" w:rsidRPr="009658D2" w:rsidRDefault="00481759" w:rsidP="00E2412C">
            <w:pPr>
              <w:spacing w:line="234" w:lineRule="exact"/>
              <w:ind w:right="84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0C88A000" w14:textId="77777777" w:rsidR="00481759" w:rsidRPr="009658D2" w:rsidRDefault="00481759" w:rsidP="00E2412C">
            <w:pPr>
              <w:spacing w:line="234" w:lineRule="exact"/>
              <w:ind w:right="84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670CDCFB" w14:textId="77777777" w:rsidR="00481759" w:rsidRPr="009658D2" w:rsidRDefault="00481759" w:rsidP="00481759">
      <w:pPr>
        <w:rPr>
          <w:i/>
          <w:sz w:val="20"/>
          <w:szCs w:val="20"/>
        </w:rPr>
      </w:pPr>
    </w:p>
    <w:p w14:paraId="73867C58" w14:textId="39620AA7" w:rsidR="00481759" w:rsidRPr="009658D2" w:rsidRDefault="00481759" w:rsidP="00481759">
      <w:pPr>
        <w:spacing w:before="92"/>
        <w:ind w:right="1340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>T:</w:t>
      </w:r>
      <w:r w:rsidRPr="009658D2">
        <w:rPr>
          <w:i/>
          <w:iCs/>
          <w:sz w:val="20"/>
          <w:szCs w:val="20"/>
        </w:rPr>
        <w:t>Teorik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U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Uygulama/Laboratuvar,</w:t>
      </w:r>
      <w:r w:rsidRPr="009658D2">
        <w:rPr>
          <w:i/>
          <w:iCs/>
          <w:spacing w:val="-2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K:</w:t>
      </w:r>
      <w:r w:rsidRPr="009658D2">
        <w:rPr>
          <w:b/>
          <w:i/>
          <w:iCs/>
          <w:spacing w:val="-1"/>
          <w:sz w:val="20"/>
          <w:szCs w:val="20"/>
        </w:rPr>
        <w:t xml:space="preserve"> </w:t>
      </w:r>
      <w:r w:rsidRPr="009658D2">
        <w:rPr>
          <w:i/>
          <w:iCs/>
          <w:sz w:val="20"/>
          <w:szCs w:val="20"/>
        </w:rPr>
        <w:t>Kredi.</w:t>
      </w:r>
    </w:p>
    <w:p w14:paraId="013F6956" w14:textId="77777777" w:rsidR="00481759" w:rsidRPr="009658D2" w:rsidRDefault="00481759" w:rsidP="00481759">
      <w:pPr>
        <w:spacing w:before="92"/>
        <w:ind w:right="1340"/>
        <w:jc w:val="center"/>
        <w:rPr>
          <w:i/>
          <w:iCs/>
          <w:sz w:val="20"/>
          <w:szCs w:val="20"/>
        </w:rPr>
      </w:pPr>
    </w:p>
    <w:p w14:paraId="095D4325" w14:textId="77777777" w:rsidR="00481759" w:rsidRPr="009658D2" w:rsidRDefault="00481759" w:rsidP="00481759">
      <w:pPr>
        <w:spacing w:before="1"/>
        <w:ind w:right="1340"/>
        <w:jc w:val="center"/>
        <w:rPr>
          <w:iCs/>
          <w:sz w:val="20"/>
          <w:szCs w:val="20"/>
        </w:rPr>
      </w:pPr>
    </w:p>
    <w:tbl>
      <w:tblPr>
        <w:tblStyle w:val="TableNormal2"/>
        <w:tblW w:w="7125" w:type="dxa"/>
        <w:tblInd w:w="1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7"/>
        <w:gridCol w:w="3385"/>
        <w:gridCol w:w="461"/>
        <w:gridCol w:w="463"/>
        <w:gridCol w:w="409"/>
        <w:gridCol w:w="990"/>
      </w:tblGrid>
      <w:tr w:rsidR="00481759" w:rsidRPr="009658D2" w14:paraId="36FEEB51" w14:textId="77777777" w:rsidTr="00E2412C">
        <w:trPr>
          <w:trHeight w:val="506"/>
        </w:trPr>
        <w:tc>
          <w:tcPr>
            <w:tcW w:w="1417" w:type="dxa"/>
            <w:shd w:val="clear" w:color="auto" w:fill="auto"/>
          </w:tcPr>
          <w:p w14:paraId="59E589A1" w14:textId="77777777" w:rsidR="00481759" w:rsidRPr="009658D2" w:rsidRDefault="00481759" w:rsidP="00E2412C">
            <w:pPr>
              <w:spacing w:line="254" w:lineRule="exact"/>
              <w:ind w:right="81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 xml:space="preserve">4. </w:t>
            </w:r>
            <w:proofErr w:type="spellStart"/>
            <w:r w:rsidRPr="009658D2">
              <w:rPr>
                <w:b/>
                <w:sz w:val="20"/>
                <w:szCs w:val="20"/>
              </w:rPr>
              <w:t>Semester</w:t>
            </w:r>
            <w:proofErr w:type="spellEnd"/>
          </w:p>
        </w:tc>
        <w:tc>
          <w:tcPr>
            <w:tcW w:w="5708" w:type="dxa"/>
            <w:gridSpan w:val="5"/>
            <w:shd w:val="clear" w:color="auto" w:fill="auto"/>
          </w:tcPr>
          <w:p w14:paraId="55DDBF40" w14:textId="77777777" w:rsidR="00481759" w:rsidRPr="009658D2" w:rsidRDefault="00481759" w:rsidP="00E2412C">
            <w:pPr>
              <w:spacing w:line="251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2</w:t>
            </w:r>
            <w:r w:rsidRPr="009658D2">
              <w:rPr>
                <w:b/>
                <w:sz w:val="20"/>
                <w:szCs w:val="20"/>
                <w:vertAlign w:val="superscript"/>
              </w:rPr>
              <w:t>nd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CLASS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SPRING</w:t>
            </w:r>
          </w:p>
        </w:tc>
      </w:tr>
      <w:tr w:rsidR="00481759" w:rsidRPr="009658D2" w14:paraId="5525171F" w14:textId="77777777" w:rsidTr="00E2412C">
        <w:trPr>
          <w:trHeight w:val="503"/>
        </w:trPr>
        <w:tc>
          <w:tcPr>
            <w:tcW w:w="1417" w:type="dxa"/>
            <w:shd w:val="clear" w:color="auto" w:fill="auto"/>
          </w:tcPr>
          <w:p w14:paraId="6C965FEF" w14:textId="77777777" w:rsidR="00481759" w:rsidRPr="009658D2" w:rsidRDefault="00481759" w:rsidP="00E2412C">
            <w:pPr>
              <w:spacing w:line="249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</w:p>
          <w:p w14:paraId="5FEB4809" w14:textId="77777777" w:rsidR="00481759" w:rsidRPr="009658D2" w:rsidRDefault="00481759" w:rsidP="00E2412C">
            <w:pPr>
              <w:spacing w:before="1" w:line="233" w:lineRule="exact"/>
              <w:rPr>
                <w:b/>
                <w:sz w:val="20"/>
                <w:szCs w:val="20"/>
              </w:rPr>
            </w:pPr>
            <w:proofErr w:type="spellStart"/>
            <w:r w:rsidRPr="009658D2">
              <w:rPr>
                <w:b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3385" w:type="dxa"/>
            <w:shd w:val="clear" w:color="auto" w:fill="auto"/>
          </w:tcPr>
          <w:p w14:paraId="603776FB" w14:textId="77777777" w:rsidR="00481759" w:rsidRPr="009658D2" w:rsidRDefault="00481759" w:rsidP="00E2412C">
            <w:pPr>
              <w:spacing w:line="249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ourse</w:t>
            </w:r>
            <w:r w:rsidRPr="009658D2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658D2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461" w:type="dxa"/>
            <w:shd w:val="clear" w:color="auto" w:fill="auto"/>
          </w:tcPr>
          <w:p w14:paraId="4ADC62BC" w14:textId="77777777" w:rsidR="00481759" w:rsidRPr="009658D2" w:rsidRDefault="00481759" w:rsidP="00E2412C">
            <w:pPr>
              <w:spacing w:line="249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463" w:type="dxa"/>
            <w:shd w:val="clear" w:color="auto" w:fill="auto"/>
          </w:tcPr>
          <w:p w14:paraId="03C4A130" w14:textId="77777777" w:rsidR="00481759" w:rsidRPr="009658D2" w:rsidRDefault="00481759" w:rsidP="00E2412C">
            <w:pPr>
              <w:spacing w:line="249" w:lineRule="exact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409" w:type="dxa"/>
            <w:shd w:val="clear" w:color="auto" w:fill="auto"/>
          </w:tcPr>
          <w:p w14:paraId="29686E94" w14:textId="77777777" w:rsidR="00481759" w:rsidRPr="009658D2" w:rsidRDefault="00481759" w:rsidP="00E2412C">
            <w:pPr>
              <w:spacing w:line="249" w:lineRule="exact"/>
              <w:ind w:right="79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990" w:type="dxa"/>
            <w:shd w:val="clear" w:color="auto" w:fill="auto"/>
          </w:tcPr>
          <w:p w14:paraId="2666E9D3" w14:textId="77777777" w:rsidR="00481759" w:rsidRPr="009658D2" w:rsidRDefault="00481759" w:rsidP="00E2412C">
            <w:pPr>
              <w:spacing w:line="249" w:lineRule="exact"/>
              <w:ind w:right="79"/>
              <w:jc w:val="center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ECTS</w:t>
            </w:r>
          </w:p>
        </w:tc>
      </w:tr>
      <w:tr w:rsidR="007373AD" w:rsidRPr="009658D2" w14:paraId="4E2D608E" w14:textId="77777777" w:rsidTr="00E2412C">
        <w:trPr>
          <w:trHeight w:val="345"/>
        </w:trPr>
        <w:tc>
          <w:tcPr>
            <w:tcW w:w="1417" w:type="dxa"/>
            <w:shd w:val="clear" w:color="auto" w:fill="auto"/>
            <w:vAlign w:val="bottom"/>
          </w:tcPr>
          <w:p w14:paraId="0AF4E771" w14:textId="377F7792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bookmarkStart w:id="0" w:name="_GoBack" w:colFirst="0" w:colLast="0"/>
            <w:r w:rsidRPr="007373AD">
              <w:rPr>
                <w:sz w:val="20"/>
                <w:szCs w:val="20"/>
                <w:lang w:val="en-US" w:eastAsia="tr-TR"/>
              </w:rPr>
              <w:t>241614001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705F9218" w14:textId="77777777" w:rsidR="007373AD" w:rsidRPr="009658D2" w:rsidRDefault="007373AD" w:rsidP="007373AD">
            <w:pPr>
              <w:spacing w:line="240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CNC Milling Machine Technology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1D749DD4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1DD79247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72137379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6F41E64F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7373AD" w:rsidRPr="009658D2" w14:paraId="3391DC00" w14:textId="77777777" w:rsidTr="00E2412C">
        <w:trPr>
          <w:trHeight w:val="275"/>
        </w:trPr>
        <w:tc>
          <w:tcPr>
            <w:tcW w:w="1417" w:type="dxa"/>
            <w:shd w:val="clear" w:color="auto" w:fill="auto"/>
            <w:vAlign w:val="bottom"/>
          </w:tcPr>
          <w:p w14:paraId="3DDE0B2B" w14:textId="301ADE5A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2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0A5F3376" w14:textId="77777777" w:rsidR="007373AD" w:rsidRPr="009658D2" w:rsidRDefault="007373AD" w:rsidP="007373AD">
            <w:pPr>
              <w:spacing w:line="25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Welding Technology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0145EA3F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72382516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6EF3B1A7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15F3585E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7373AD" w:rsidRPr="009658D2" w14:paraId="3BD41A38" w14:textId="77777777" w:rsidTr="00E2412C">
        <w:trPr>
          <w:trHeight w:val="275"/>
        </w:trPr>
        <w:tc>
          <w:tcPr>
            <w:tcW w:w="1417" w:type="dxa"/>
            <w:shd w:val="clear" w:color="auto" w:fill="auto"/>
            <w:vAlign w:val="bottom"/>
          </w:tcPr>
          <w:p w14:paraId="7DB1BB45" w14:textId="11D0F306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3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266A4D04" w14:textId="77777777" w:rsidR="007373AD" w:rsidRPr="009658D2" w:rsidRDefault="007373AD" w:rsidP="007373AD">
            <w:pPr>
              <w:spacing w:line="25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Project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57194B2C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0065C416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5B201F16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7A557771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4</w:t>
            </w:r>
          </w:p>
        </w:tc>
      </w:tr>
      <w:tr w:rsidR="007373AD" w:rsidRPr="009658D2" w14:paraId="00DBE65A" w14:textId="77777777" w:rsidTr="00E2412C">
        <w:trPr>
          <w:trHeight w:val="275"/>
        </w:trPr>
        <w:tc>
          <w:tcPr>
            <w:tcW w:w="1417" w:type="dxa"/>
            <w:shd w:val="clear" w:color="auto" w:fill="auto"/>
            <w:vAlign w:val="center"/>
          </w:tcPr>
          <w:p w14:paraId="52FEAD09" w14:textId="1807D5DE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4</w:t>
            </w:r>
          </w:p>
        </w:tc>
        <w:tc>
          <w:tcPr>
            <w:tcW w:w="3385" w:type="dxa"/>
            <w:shd w:val="clear" w:color="auto" w:fill="auto"/>
            <w:vAlign w:val="center"/>
          </w:tcPr>
          <w:p w14:paraId="0F41122E" w14:textId="77777777" w:rsidR="007373AD" w:rsidRPr="009658D2" w:rsidRDefault="007373AD" w:rsidP="007373AD">
            <w:pPr>
              <w:spacing w:line="25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Training*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4E63355E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4F033C00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4A21B892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0AB29A73" w14:textId="77777777" w:rsidR="007373AD" w:rsidRPr="009658D2" w:rsidRDefault="007373AD" w:rsidP="007373AD">
            <w:pPr>
              <w:spacing w:line="247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5</w:t>
            </w:r>
          </w:p>
        </w:tc>
      </w:tr>
      <w:tr w:rsidR="007373AD" w:rsidRPr="009658D2" w14:paraId="7B43B07D" w14:textId="77777777" w:rsidTr="00E2412C">
        <w:trPr>
          <w:trHeight w:val="251"/>
        </w:trPr>
        <w:tc>
          <w:tcPr>
            <w:tcW w:w="1417" w:type="dxa"/>
            <w:shd w:val="clear" w:color="auto" w:fill="auto"/>
          </w:tcPr>
          <w:p w14:paraId="0F20C37F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385" w:type="dxa"/>
            <w:shd w:val="clear" w:color="auto" w:fill="auto"/>
          </w:tcPr>
          <w:p w14:paraId="76F88679" w14:textId="77777777" w:rsidR="007373AD" w:rsidRPr="009658D2" w:rsidRDefault="007373AD" w:rsidP="007373AD">
            <w:pPr>
              <w:spacing w:line="232" w:lineRule="exact"/>
              <w:rPr>
                <w:b/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 xml:space="preserve">Technical </w:t>
            </w:r>
            <w:proofErr w:type="spellStart"/>
            <w:r w:rsidRPr="009658D2">
              <w:rPr>
                <w:b/>
                <w:sz w:val="20"/>
                <w:szCs w:val="20"/>
              </w:rPr>
              <w:t>Elective</w:t>
            </w:r>
            <w:proofErr w:type="spellEnd"/>
            <w:r w:rsidRPr="009658D2">
              <w:rPr>
                <w:b/>
                <w:sz w:val="20"/>
                <w:szCs w:val="20"/>
              </w:rPr>
              <w:t xml:space="preserve"> Course II (2 Courses)</w:t>
            </w:r>
          </w:p>
        </w:tc>
        <w:tc>
          <w:tcPr>
            <w:tcW w:w="461" w:type="dxa"/>
            <w:shd w:val="clear" w:color="auto" w:fill="auto"/>
          </w:tcPr>
          <w:p w14:paraId="374BC329" w14:textId="77777777" w:rsidR="007373AD" w:rsidRPr="009658D2" w:rsidRDefault="007373AD" w:rsidP="007373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</w:tcPr>
          <w:p w14:paraId="708ACD0A" w14:textId="77777777" w:rsidR="007373AD" w:rsidRPr="009658D2" w:rsidRDefault="007373AD" w:rsidP="007373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</w:tcPr>
          <w:p w14:paraId="17E8EDF9" w14:textId="77777777" w:rsidR="007373AD" w:rsidRPr="009658D2" w:rsidRDefault="007373AD" w:rsidP="007373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5DFE2E51" w14:textId="77777777" w:rsidR="007373AD" w:rsidRPr="009658D2" w:rsidRDefault="007373AD" w:rsidP="007373AD">
            <w:pPr>
              <w:jc w:val="center"/>
              <w:rPr>
                <w:sz w:val="20"/>
                <w:szCs w:val="20"/>
              </w:rPr>
            </w:pPr>
          </w:p>
        </w:tc>
      </w:tr>
      <w:tr w:rsidR="007373AD" w:rsidRPr="009658D2" w14:paraId="5692FA1B" w14:textId="77777777" w:rsidTr="00E2412C">
        <w:trPr>
          <w:trHeight w:val="266"/>
        </w:trPr>
        <w:tc>
          <w:tcPr>
            <w:tcW w:w="1417" w:type="dxa"/>
            <w:shd w:val="clear" w:color="auto" w:fill="auto"/>
          </w:tcPr>
          <w:p w14:paraId="6ED6AE28" w14:textId="7FA47153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5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3CE43363" w14:textId="6EAF87B0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8B2858">
              <w:rPr>
                <w:sz w:val="20"/>
                <w:szCs w:val="20"/>
                <w:lang w:val="en-US" w:eastAsia="tr-TR"/>
              </w:rPr>
              <w:t xml:space="preserve">Production </w:t>
            </w:r>
            <w:r w:rsidRPr="009658D2">
              <w:rPr>
                <w:sz w:val="20"/>
                <w:szCs w:val="20"/>
                <w:lang w:val="en-US" w:eastAsia="tr-TR"/>
              </w:rPr>
              <w:t>Management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19942460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63442E52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49B1E983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582BBE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7373AD" w:rsidRPr="009658D2" w14:paraId="55BC8F5F" w14:textId="77777777" w:rsidTr="00E2412C">
        <w:trPr>
          <w:trHeight w:val="266"/>
        </w:trPr>
        <w:tc>
          <w:tcPr>
            <w:tcW w:w="1417" w:type="dxa"/>
            <w:shd w:val="clear" w:color="auto" w:fill="auto"/>
            <w:vAlign w:val="bottom"/>
          </w:tcPr>
          <w:p w14:paraId="5F91AEBB" w14:textId="629C6886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6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72E91C5D" w14:textId="78773216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 xml:space="preserve">Mechanism </w:t>
            </w:r>
            <w:r w:rsidRPr="00752E5A">
              <w:rPr>
                <w:sz w:val="20"/>
                <w:szCs w:val="20"/>
                <w:lang w:val="en-US" w:eastAsia="tr-TR"/>
              </w:rPr>
              <w:t>Design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73F21338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28D839DD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0A30AA21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07FB7B79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7373AD" w:rsidRPr="009658D2" w14:paraId="5CB5EA48" w14:textId="77777777" w:rsidTr="00E2412C">
        <w:trPr>
          <w:trHeight w:val="266"/>
        </w:trPr>
        <w:tc>
          <w:tcPr>
            <w:tcW w:w="1417" w:type="dxa"/>
            <w:shd w:val="clear" w:color="auto" w:fill="auto"/>
            <w:vAlign w:val="center"/>
          </w:tcPr>
          <w:p w14:paraId="3DD5151D" w14:textId="2562C1C3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7</w:t>
            </w:r>
          </w:p>
        </w:tc>
        <w:tc>
          <w:tcPr>
            <w:tcW w:w="3385" w:type="dxa"/>
            <w:shd w:val="clear" w:color="auto" w:fill="auto"/>
            <w:vAlign w:val="center"/>
          </w:tcPr>
          <w:p w14:paraId="3297DF10" w14:textId="77777777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Quality Assurance and Standards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07554760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6D9FEA31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2AE83C1C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56BDA3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</w:rPr>
              <w:t>4</w:t>
            </w:r>
          </w:p>
        </w:tc>
      </w:tr>
      <w:tr w:rsidR="007373AD" w:rsidRPr="009658D2" w14:paraId="4B3A2D7A" w14:textId="77777777" w:rsidTr="00E2412C">
        <w:trPr>
          <w:trHeight w:val="266"/>
        </w:trPr>
        <w:tc>
          <w:tcPr>
            <w:tcW w:w="1417" w:type="dxa"/>
            <w:shd w:val="clear" w:color="auto" w:fill="auto"/>
            <w:vAlign w:val="center"/>
          </w:tcPr>
          <w:p w14:paraId="49E9C4B7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385" w:type="dxa"/>
            <w:shd w:val="clear" w:color="auto" w:fill="auto"/>
            <w:vAlign w:val="bottom"/>
          </w:tcPr>
          <w:p w14:paraId="282C8449" w14:textId="77777777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b/>
                <w:bCs/>
                <w:sz w:val="20"/>
                <w:szCs w:val="20"/>
                <w:lang w:val="en-US" w:eastAsia="tr-TR"/>
              </w:rPr>
              <w:t xml:space="preserve">Non-Field Elective </w:t>
            </w:r>
            <w:r w:rsidRPr="009658D2">
              <w:rPr>
                <w:b/>
                <w:sz w:val="20"/>
                <w:szCs w:val="20"/>
              </w:rPr>
              <w:t xml:space="preserve">Course </w:t>
            </w:r>
            <w:r w:rsidRPr="009658D2">
              <w:rPr>
                <w:b/>
                <w:bCs/>
                <w:sz w:val="20"/>
                <w:szCs w:val="20"/>
                <w:lang w:val="en-US" w:eastAsia="tr-TR"/>
              </w:rPr>
              <w:t>(1 Course)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4EDBBC43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  <w:vAlign w:val="bottom"/>
          </w:tcPr>
          <w:p w14:paraId="5ED224B7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  <w:vAlign w:val="bottom"/>
          </w:tcPr>
          <w:p w14:paraId="3ED75A2C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6AB0DB8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</w:tr>
      <w:tr w:rsidR="007373AD" w:rsidRPr="009658D2" w14:paraId="543485C3" w14:textId="77777777" w:rsidTr="00E2412C">
        <w:trPr>
          <w:trHeight w:val="266"/>
        </w:trPr>
        <w:tc>
          <w:tcPr>
            <w:tcW w:w="1417" w:type="dxa"/>
            <w:shd w:val="clear" w:color="auto" w:fill="auto"/>
            <w:vAlign w:val="bottom"/>
          </w:tcPr>
          <w:p w14:paraId="11EF6ECD" w14:textId="58B00A9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8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297A5AE8" w14:textId="77777777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Ceramic Technology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55FE451B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16ADF9F3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2B5A8A4A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4B77F666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</w:tr>
      <w:tr w:rsidR="007373AD" w:rsidRPr="009658D2" w14:paraId="31C201EF" w14:textId="77777777" w:rsidTr="00E2412C">
        <w:trPr>
          <w:trHeight w:val="266"/>
        </w:trPr>
        <w:tc>
          <w:tcPr>
            <w:tcW w:w="1417" w:type="dxa"/>
            <w:shd w:val="clear" w:color="auto" w:fill="auto"/>
            <w:vAlign w:val="bottom"/>
          </w:tcPr>
          <w:p w14:paraId="7DFC7A74" w14:textId="749317E5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7373AD">
              <w:rPr>
                <w:sz w:val="20"/>
                <w:szCs w:val="20"/>
                <w:lang w:val="en-US" w:eastAsia="tr-TR"/>
              </w:rPr>
              <w:t>241614009</w:t>
            </w:r>
          </w:p>
        </w:tc>
        <w:tc>
          <w:tcPr>
            <w:tcW w:w="3385" w:type="dxa"/>
            <w:shd w:val="clear" w:color="auto" w:fill="auto"/>
            <w:vAlign w:val="bottom"/>
          </w:tcPr>
          <w:p w14:paraId="59F2B491" w14:textId="77777777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val="en-US" w:eastAsia="tr-TR"/>
              </w:rPr>
              <w:t>Occupational Health and Safety</w:t>
            </w:r>
          </w:p>
        </w:tc>
        <w:tc>
          <w:tcPr>
            <w:tcW w:w="461" w:type="dxa"/>
            <w:shd w:val="clear" w:color="auto" w:fill="auto"/>
            <w:vAlign w:val="bottom"/>
          </w:tcPr>
          <w:p w14:paraId="4F060567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63" w:type="dxa"/>
            <w:shd w:val="clear" w:color="auto" w:fill="auto"/>
            <w:vAlign w:val="bottom"/>
          </w:tcPr>
          <w:p w14:paraId="350A1B62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09" w:type="dxa"/>
            <w:shd w:val="clear" w:color="auto" w:fill="auto"/>
            <w:vAlign w:val="bottom"/>
          </w:tcPr>
          <w:p w14:paraId="5FC945B5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4784190E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sz w:val="20"/>
                <w:szCs w:val="20"/>
                <w:lang w:eastAsia="tr-TR"/>
              </w:rPr>
              <w:t>3</w:t>
            </w:r>
          </w:p>
        </w:tc>
      </w:tr>
      <w:bookmarkEnd w:id="0"/>
      <w:tr w:rsidR="007373AD" w:rsidRPr="009658D2" w14:paraId="4E455052" w14:textId="77777777" w:rsidTr="00E2412C">
        <w:trPr>
          <w:trHeight w:val="266"/>
        </w:trPr>
        <w:tc>
          <w:tcPr>
            <w:tcW w:w="1417" w:type="dxa"/>
            <w:shd w:val="clear" w:color="auto" w:fill="auto"/>
          </w:tcPr>
          <w:p w14:paraId="7AD0EB1D" w14:textId="77777777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3385" w:type="dxa"/>
            <w:shd w:val="clear" w:color="auto" w:fill="auto"/>
          </w:tcPr>
          <w:p w14:paraId="3BD8A7B4" w14:textId="77777777" w:rsidR="007373AD" w:rsidRPr="009658D2" w:rsidRDefault="007373AD" w:rsidP="007373AD">
            <w:pPr>
              <w:spacing w:line="246" w:lineRule="exact"/>
              <w:rPr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auto"/>
          </w:tcPr>
          <w:p w14:paraId="01A67B16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auto"/>
          </w:tcPr>
          <w:p w14:paraId="6ACCB489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auto"/>
          </w:tcPr>
          <w:p w14:paraId="4A36D8CB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3527ADDA" w14:textId="77777777" w:rsidR="007373AD" w:rsidRPr="009658D2" w:rsidRDefault="007373AD" w:rsidP="007373AD">
            <w:pPr>
              <w:spacing w:line="232" w:lineRule="exact"/>
              <w:jc w:val="center"/>
              <w:rPr>
                <w:sz w:val="20"/>
                <w:szCs w:val="20"/>
              </w:rPr>
            </w:pPr>
            <w:r w:rsidRPr="009658D2">
              <w:rPr>
                <w:b/>
                <w:sz w:val="20"/>
                <w:szCs w:val="20"/>
              </w:rPr>
              <w:t>30</w:t>
            </w:r>
          </w:p>
        </w:tc>
      </w:tr>
    </w:tbl>
    <w:p w14:paraId="5427489B" w14:textId="77777777" w:rsidR="00481759" w:rsidRPr="009658D2" w:rsidRDefault="00481759" w:rsidP="00481759">
      <w:pPr>
        <w:spacing w:before="5"/>
        <w:rPr>
          <w:i/>
          <w:sz w:val="20"/>
          <w:szCs w:val="20"/>
        </w:rPr>
      </w:pPr>
    </w:p>
    <w:p w14:paraId="021954F4" w14:textId="77777777" w:rsidR="00481759" w:rsidRPr="009658D2" w:rsidRDefault="00481759" w:rsidP="00481759">
      <w:pPr>
        <w:ind w:right="1337"/>
        <w:jc w:val="center"/>
        <w:rPr>
          <w:i/>
          <w:iCs/>
          <w:sz w:val="20"/>
          <w:szCs w:val="20"/>
        </w:rPr>
      </w:pPr>
      <w:r w:rsidRPr="009658D2">
        <w:rPr>
          <w:b/>
          <w:i/>
          <w:iCs/>
          <w:sz w:val="20"/>
          <w:szCs w:val="20"/>
        </w:rPr>
        <w:t xml:space="preserve">T: </w:t>
      </w:r>
      <w:proofErr w:type="spellStart"/>
      <w:r w:rsidRPr="009658D2">
        <w:rPr>
          <w:i/>
          <w:iCs/>
          <w:sz w:val="20"/>
          <w:szCs w:val="20"/>
        </w:rPr>
        <w:t>Theoretic</w:t>
      </w:r>
      <w:proofErr w:type="spellEnd"/>
      <w:r w:rsidRPr="009658D2">
        <w:rPr>
          <w:i/>
          <w:iCs/>
          <w:sz w:val="20"/>
          <w:szCs w:val="20"/>
        </w:rPr>
        <w:t>,</w:t>
      </w:r>
      <w:r w:rsidRPr="009658D2">
        <w:rPr>
          <w:i/>
          <w:iCs/>
          <w:spacing w:val="-3"/>
          <w:sz w:val="20"/>
          <w:szCs w:val="20"/>
        </w:rPr>
        <w:t xml:space="preserve"> </w:t>
      </w:r>
      <w:r w:rsidRPr="009658D2">
        <w:rPr>
          <w:b/>
          <w:i/>
          <w:iCs/>
          <w:sz w:val="20"/>
          <w:szCs w:val="20"/>
        </w:rPr>
        <w:t>P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Practice</w:t>
      </w:r>
      <w:proofErr w:type="spellEnd"/>
      <w:r w:rsidRPr="009658D2">
        <w:rPr>
          <w:i/>
          <w:iCs/>
          <w:sz w:val="20"/>
          <w:szCs w:val="20"/>
        </w:rPr>
        <w:t>/</w:t>
      </w:r>
      <w:proofErr w:type="spellStart"/>
      <w:r w:rsidRPr="009658D2">
        <w:rPr>
          <w:i/>
          <w:iCs/>
          <w:sz w:val="20"/>
          <w:szCs w:val="20"/>
        </w:rPr>
        <w:t>Laboratory</w:t>
      </w:r>
      <w:proofErr w:type="spellEnd"/>
      <w:r w:rsidRPr="009658D2">
        <w:rPr>
          <w:i/>
          <w:iCs/>
          <w:sz w:val="20"/>
          <w:szCs w:val="20"/>
        </w:rPr>
        <w:t>,</w:t>
      </w:r>
      <w:r w:rsidRPr="009658D2">
        <w:rPr>
          <w:b/>
          <w:i/>
          <w:iCs/>
          <w:sz w:val="20"/>
          <w:szCs w:val="20"/>
        </w:rPr>
        <w:t xml:space="preserve"> C:</w:t>
      </w:r>
      <w:r w:rsidRPr="009658D2">
        <w:rPr>
          <w:b/>
          <w:i/>
          <w:iCs/>
          <w:spacing w:val="-2"/>
          <w:sz w:val="20"/>
          <w:szCs w:val="20"/>
        </w:rPr>
        <w:t xml:space="preserve"> </w:t>
      </w:r>
      <w:proofErr w:type="spellStart"/>
      <w:r w:rsidRPr="009658D2">
        <w:rPr>
          <w:i/>
          <w:iCs/>
          <w:sz w:val="20"/>
          <w:szCs w:val="20"/>
        </w:rPr>
        <w:t>Credit</w:t>
      </w:r>
      <w:proofErr w:type="spellEnd"/>
    </w:p>
    <w:p w14:paraId="20DCC4AC" w14:textId="77777777" w:rsidR="00481759" w:rsidRPr="009658D2" w:rsidRDefault="00481759" w:rsidP="00481759">
      <w:pPr>
        <w:ind w:right="1337"/>
        <w:jc w:val="center"/>
        <w:rPr>
          <w:iCs/>
          <w:sz w:val="20"/>
          <w:szCs w:val="20"/>
        </w:rPr>
      </w:pPr>
    </w:p>
    <w:p w14:paraId="5071BE85" w14:textId="77777777" w:rsidR="00481759" w:rsidRPr="009658D2" w:rsidRDefault="00481759" w:rsidP="00481759">
      <w:pPr>
        <w:rPr>
          <w:b/>
          <w:sz w:val="20"/>
          <w:szCs w:val="20"/>
        </w:rPr>
      </w:pPr>
      <w:r w:rsidRPr="009658D2">
        <w:rPr>
          <w:b/>
          <w:sz w:val="20"/>
          <w:szCs w:val="20"/>
        </w:rPr>
        <w:t>*Staj</w:t>
      </w:r>
      <w:r w:rsidRPr="009658D2">
        <w:rPr>
          <w:b/>
          <w:spacing w:val="20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Dersi</w:t>
      </w:r>
      <w:r w:rsidRPr="009658D2">
        <w:rPr>
          <w:b/>
          <w:spacing w:val="17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Kapsamında</w:t>
      </w:r>
      <w:r w:rsidRPr="009658D2">
        <w:rPr>
          <w:b/>
          <w:spacing w:val="16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Öğrenciler</w:t>
      </w:r>
      <w:r w:rsidRPr="009658D2">
        <w:rPr>
          <w:b/>
          <w:spacing w:val="17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30</w:t>
      </w:r>
      <w:r w:rsidRPr="009658D2">
        <w:rPr>
          <w:b/>
          <w:spacing w:val="19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İş</w:t>
      </w:r>
      <w:r w:rsidRPr="009658D2">
        <w:rPr>
          <w:b/>
          <w:spacing w:val="19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Günü</w:t>
      </w:r>
      <w:r w:rsidRPr="009658D2">
        <w:rPr>
          <w:b/>
          <w:spacing w:val="18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Uygulama</w:t>
      </w:r>
      <w:r w:rsidRPr="009658D2">
        <w:rPr>
          <w:b/>
          <w:spacing w:val="19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(Staj)</w:t>
      </w:r>
      <w:r w:rsidRPr="009658D2">
        <w:rPr>
          <w:b/>
          <w:spacing w:val="-52"/>
          <w:sz w:val="20"/>
          <w:szCs w:val="20"/>
        </w:rPr>
        <w:t xml:space="preserve"> </w:t>
      </w:r>
      <w:r w:rsidRPr="009658D2">
        <w:rPr>
          <w:b/>
          <w:sz w:val="20"/>
          <w:szCs w:val="20"/>
        </w:rPr>
        <w:t>Yapacaklardır.</w:t>
      </w:r>
    </w:p>
    <w:p w14:paraId="36A6E276" w14:textId="77777777" w:rsidR="00481759" w:rsidRPr="00C755E4" w:rsidRDefault="00481759" w:rsidP="00481759">
      <w:pPr>
        <w:rPr>
          <w:b/>
          <w:sz w:val="20"/>
          <w:szCs w:val="20"/>
          <w:lang w:val="en-US"/>
        </w:rPr>
      </w:pPr>
      <w:r w:rsidRPr="009658D2">
        <w:rPr>
          <w:b/>
          <w:sz w:val="20"/>
          <w:szCs w:val="20"/>
          <w:lang w:val="en-US"/>
        </w:rPr>
        <w:t>*Within the scope of the Internship Course, students will do a 30-working-day practice (internship).</w:t>
      </w:r>
    </w:p>
    <w:p w14:paraId="3EC577BB" w14:textId="77777777" w:rsidR="003F6266" w:rsidRPr="002A5877" w:rsidRDefault="003F6266" w:rsidP="002A5877">
      <w:pPr>
        <w:rPr>
          <w:b/>
          <w:sz w:val="24"/>
        </w:rPr>
      </w:pPr>
    </w:p>
    <w:sectPr w:rsidR="003F6266" w:rsidRPr="002A5877" w:rsidSect="00481759">
      <w:type w:val="continuous"/>
      <w:pgSz w:w="11910" w:h="16840"/>
      <w:pgMar w:top="1400" w:right="1300" w:bottom="280" w:left="13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684B6F"/>
    <w:multiLevelType w:val="hybridMultilevel"/>
    <w:tmpl w:val="EB62BB62"/>
    <w:lvl w:ilvl="0" w:tplc="A240F8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szQ2NDazsLA0MjVW0lEKTi0uzszPAykwMq8FAG0VbmctAAAA"/>
  </w:docVars>
  <w:rsids>
    <w:rsidRoot w:val="003F6266"/>
    <w:rsid w:val="0000423C"/>
    <w:rsid w:val="000057BC"/>
    <w:rsid w:val="000101D6"/>
    <w:rsid w:val="00017A08"/>
    <w:rsid w:val="00024434"/>
    <w:rsid w:val="000328FC"/>
    <w:rsid w:val="000355CA"/>
    <w:rsid w:val="000457F8"/>
    <w:rsid w:val="000477E1"/>
    <w:rsid w:val="00066643"/>
    <w:rsid w:val="00072C60"/>
    <w:rsid w:val="00083EF9"/>
    <w:rsid w:val="00093269"/>
    <w:rsid w:val="00093334"/>
    <w:rsid w:val="000C347B"/>
    <w:rsid w:val="000C497D"/>
    <w:rsid w:val="000F541E"/>
    <w:rsid w:val="00111F92"/>
    <w:rsid w:val="001146C8"/>
    <w:rsid w:val="00130134"/>
    <w:rsid w:val="00133D5C"/>
    <w:rsid w:val="00166027"/>
    <w:rsid w:val="00173C63"/>
    <w:rsid w:val="00182177"/>
    <w:rsid w:val="00196776"/>
    <w:rsid w:val="001A5951"/>
    <w:rsid w:val="001A6D66"/>
    <w:rsid w:val="001A6E28"/>
    <w:rsid w:val="001B14EF"/>
    <w:rsid w:val="001D2F51"/>
    <w:rsid w:val="001D3BF6"/>
    <w:rsid w:val="001D5165"/>
    <w:rsid w:val="001D5594"/>
    <w:rsid w:val="001F5083"/>
    <w:rsid w:val="00200AB4"/>
    <w:rsid w:val="00290A75"/>
    <w:rsid w:val="00295259"/>
    <w:rsid w:val="002A3484"/>
    <w:rsid w:val="002A35B6"/>
    <w:rsid w:val="002A5877"/>
    <w:rsid w:val="002B0252"/>
    <w:rsid w:val="002D0C6B"/>
    <w:rsid w:val="002D5969"/>
    <w:rsid w:val="00300187"/>
    <w:rsid w:val="00300E2C"/>
    <w:rsid w:val="003550A9"/>
    <w:rsid w:val="00355D3C"/>
    <w:rsid w:val="0035703B"/>
    <w:rsid w:val="00373512"/>
    <w:rsid w:val="003736F0"/>
    <w:rsid w:val="003B0CBC"/>
    <w:rsid w:val="003B2BBF"/>
    <w:rsid w:val="003E4E28"/>
    <w:rsid w:val="003F4FCB"/>
    <w:rsid w:val="003F5D5F"/>
    <w:rsid w:val="003F6266"/>
    <w:rsid w:val="00410BC6"/>
    <w:rsid w:val="004175F6"/>
    <w:rsid w:val="00422971"/>
    <w:rsid w:val="0044280E"/>
    <w:rsid w:val="00444338"/>
    <w:rsid w:val="00481759"/>
    <w:rsid w:val="004951A9"/>
    <w:rsid w:val="004B487E"/>
    <w:rsid w:val="004C5F3E"/>
    <w:rsid w:val="004E2983"/>
    <w:rsid w:val="004E4C5D"/>
    <w:rsid w:val="004F75BC"/>
    <w:rsid w:val="00501375"/>
    <w:rsid w:val="00525A75"/>
    <w:rsid w:val="00551DF1"/>
    <w:rsid w:val="005A635F"/>
    <w:rsid w:val="005C52C2"/>
    <w:rsid w:val="005C6205"/>
    <w:rsid w:val="005C7D73"/>
    <w:rsid w:val="005D341B"/>
    <w:rsid w:val="00610B19"/>
    <w:rsid w:val="00641998"/>
    <w:rsid w:val="00664F08"/>
    <w:rsid w:val="00672D8C"/>
    <w:rsid w:val="0067336F"/>
    <w:rsid w:val="006B5F7D"/>
    <w:rsid w:val="006B7B19"/>
    <w:rsid w:val="006F53BA"/>
    <w:rsid w:val="00734F5F"/>
    <w:rsid w:val="007373AD"/>
    <w:rsid w:val="00752E5A"/>
    <w:rsid w:val="00754116"/>
    <w:rsid w:val="00756BB9"/>
    <w:rsid w:val="00760CC0"/>
    <w:rsid w:val="00765C01"/>
    <w:rsid w:val="00796ED7"/>
    <w:rsid w:val="007A2C66"/>
    <w:rsid w:val="007C5478"/>
    <w:rsid w:val="007F535E"/>
    <w:rsid w:val="00802276"/>
    <w:rsid w:val="008233CE"/>
    <w:rsid w:val="00835902"/>
    <w:rsid w:val="008403EB"/>
    <w:rsid w:val="0088725E"/>
    <w:rsid w:val="008B278D"/>
    <w:rsid w:val="008B2858"/>
    <w:rsid w:val="008B3127"/>
    <w:rsid w:val="008B5F1A"/>
    <w:rsid w:val="008D1B7D"/>
    <w:rsid w:val="008D57EE"/>
    <w:rsid w:val="008E454E"/>
    <w:rsid w:val="00923697"/>
    <w:rsid w:val="009658D2"/>
    <w:rsid w:val="00975791"/>
    <w:rsid w:val="00975899"/>
    <w:rsid w:val="009A01F8"/>
    <w:rsid w:val="009A7D6F"/>
    <w:rsid w:val="009B3588"/>
    <w:rsid w:val="009C482B"/>
    <w:rsid w:val="009C5E08"/>
    <w:rsid w:val="009D07F1"/>
    <w:rsid w:val="00A01B95"/>
    <w:rsid w:val="00A10E88"/>
    <w:rsid w:val="00A44F19"/>
    <w:rsid w:val="00A61FB9"/>
    <w:rsid w:val="00A86D3E"/>
    <w:rsid w:val="00AC3F4C"/>
    <w:rsid w:val="00AD1E66"/>
    <w:rsid w:val="00B00234"/>
    <w:rsid w:val="00B25F8B"/>
    <w:rsid w:val="00B31EC5"/>
    <w:rsid w:val="00B5092F"/>
    <w:rsid w:val="00B50DD2"/>
    <w:rsid w:val="00B570B5"/>
    <w:rsid w:val="00B5732D"/>
    <w:rsid w:val="00B63602"/>
    <w:rsid w:val="00B64538"/>
    <w:rsid w:val="00B92558"/>
    <w:rsid w:val="00B936C4"/>
    <w:rsid w:val="00B93837"/>
    <w:rsid w:val="00B95BEA"/>
    <w:rsid w:val="00B97439"/>
    <w:rsid w:val="00BA6832"/>
    <w:rsid w:val="00BB6F38"/>
    <w:rsid w:val="00BD16CD"/>
    <w:rsid w:val="00BD591B"/>
    <w:rsid w:val="00BE5A03"/>
    <w:rsid w:val="00BF3888"/>
    <w:rsid w:val="00C16679"/>
    <w:rsid w:val="00C267C9"/>
    <w:rsid w:val="00C30D09"/>
    <w:rsid w:val="00C45F41"/>
    <w:rsid w:val="00C550F1"/>
    <w:rsid w:val="00C75A79"/>
    <w:rsid w:val="00C76A05"/>
    <w:rsid w:val="00CC379E"/>
    <w:rsid w:val="00CF4249"/>
    <w:rsid w:val="00D34396"/>
    <w:rsid w:val="00D700D6"/>
    <w:rsid w:val="00D75444"/>
    <w:rsid w:val="00D80614"/>
    <w:rsid w:val="00D809ED"/>
    <w:rsid w:val="00D817D9"/>
    <w:rsid w:val="00D969A8"/>
    <w:rsid w:val="00DA6D09"/>
    <w:rsid w:val="00DC229E"/>
    <w:rsid w:val="00DE7BDB"/>
    <w:rsid w:val="00DF32DE"/>
    <w:rsid w:val="00DF4456"/>
    <w:rsid w:val="00E0559D"/>
    <w:rsid w:val="00E135D6"/>
    <w:rsid w:val="00E17ECB"/>
    <w:rsid w:val="00E2412C"/>
    <w:rsid w:val="00E267C0"/>
    <w:rsid w:val="00E3522A"/>
    <w:rsid w:val="00E57462"/>
    <w:rsid w:val="00E654D5"/>
    <w:rsid w:val="00E85A36"/>
    <w:rsid w:val="00EA087C"/>
    <w:rsid w:val="00EA736C"/>
    <w:rsid w:val="00EB14DB"/>
    <w:rsid w:val="00F0200E"/>
    <w:rsid w:val="00F34348"/>
    <w:rsid w:val="00F5004F"/>
    <w:rsid w:val="00F61F6D"/>
    <w:rsid w:val="00F6380B"/>
    <w:rsid w:val="00F63D55"/>
    <w:rsid w:val="00F67219"/>
    <w:rsid w:val="00F8413C"/>
    <w:rsid w:val="00F93A72"/>
    <w:rsid w:val="00FA61D8"/>
    <w:rsid w:val="00FC4B19"/>
    <w:rsid w:val="00FC4DC3"/>
    <w:rsid w:val="00FC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E2CFC99"/>
  <w15:docId w15:val="{F716157F-0568-497B-9FC5-80706FEA3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link w:val="Balk1Char"/>
    <w:uiPriority w:val="1"/>
    <w:qFormat/>
    <w:pPr>
      <w:ind w:left="1320" w:right="1342"/>
      <w:jc w:val="center"/>
      <w:outlineLvl w:val="0"/>
    </w:pPr>
    <w:rPr>
      <w:b/>
      <w:bCs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81759"/>
    <w:pPr>
      <w:keepNext/>
      <w:widowControl/>
      <w:autoSpaceDE/>
      <w:autoSpaceDN/>
      <w:spacing w:after="160" w:line="259" w:lineRule="auto"/>
      <w:jc w:val="center"/>
      <w:outlineLvl w:val="1"/>
    </w:pPr>
    <w:rPr>
      <w:rFonts w:eastAsiaTheme="minorHAnsi"/>
      <w:b/>
      <w:color w:val="000000" w:themeColor="text1"/>
      <w:sz w:val="28"/>
      <w:szCs w:val="28"/>
      <w:lang w:val="en-GB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481759"/>
    <w:pPr>
      <w:keepNext/>
      <w:keepLines/>
      <w:widowControl/>
      <w:autoSpaceDE/>
      <w:autoSpaceDN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481759"/>
    <w:pPr>
      <w:keepNext/>
      <w:keepLines/>
      <w:widowControl/>
      <w:autoSpaceDE/>
      <w:autoSpaceDN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Pr>
      <w:i/>
      <w:i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4" w:lineRule="exact"/>
      <w:ind w:left="107"/>
      <w:jc w:val="center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30D0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30D09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481759"/>
    <w:rPr>
      <w:rFonts w:ascii="Times New Roman" w:hAnsi="Times New Roman" w:cs="Times New Roman"/>
      <w:b/>
      <w:color w:val="000000" w:themeColor="text1"/>
      <w:sz w:val="28"/>
      <w:szCs w:val="28"/>
      <w:lang w:val="en-GB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481759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Balk5Char">
    <w:name w:val="Başlık 5 Char"/>
    <w:basedOn w:val="VarsaylanParagrafYazTipi"/>
    <w:link w:val="Balk5"/>
    <w:uiPriority w:val="9"/>
    <w:rsid w:val="00481759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GvdeMetniChar">
    <w:name w:val="Gövde Metni Char"/>
    <w:basedOn w:val="VarsaylanParagrafYazTipi"/>
    <w:link w:val="GvdeMetni"/>
    <w:uiPriority w:val="1"/>
    <w:rsid w:val="00481759"/>
    <w:rPr>
      <w:rFonts w:ascii="Times New Roman" w:eastAsia="Times New Roman" w:hAnsi="Times New Roman" w:cs="Times New Roman"/>
      <w:i/>
      <w:iCs/>
      <w:lang w:val="tr-TR"/>
    </w:rPr>
  </w:style>
  <w:style w:type="paragraph" w:styleId="GvdeMetni2">
    <w:name w:val="Body Text 2"/>
    <w:basedOn w:val="Normal"/>
    <w:link w:val="GvdeMetni2Char"/>
    <w:uiPriority w:val="99"/>
    <w:unhideWhenUsed/>
    <w:rsid w:val="00481759"/>
    <w:pPr>
      <w:widowControl/>
      <w:autoSpaceDE/>
      <w:autoSpaceDN/>
      <w:spacing w:after="160" w:line="259" w:lineRule="auto"/>
      <w:jc w:val="center"/>
    </w:pPr>
    <w:rPr>
      <w:rFonts w:eastAsiaTheme="minorHAnsi"/>
      <w:b/>
      <w:color w:val="000000" w:themeColor="text1"/>
      <w:sz w:val="28"/>
      <w:szCs w:val="28"/>
      <w:lang w:val="en-GB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481759"/>
    <w:rPr>
      <w:rFonts w:ascii="Times New Roman" w:hAnsi="Times New Roman" w:cs="Times New Roman"/>
      <w:b/>
      <w:color w:val="000000" w:themeColor="text1"/>
      <w:sz w:val="28"/>
      <w:szCs w:val="28"/>
      <w:lang w:val="en-GB"/>
    </w:rPr>
  </w:style>
  <w:style w:type="paragraph" w:styleId="stbilgi">
    <w:name w:val="header"/>
    <w:basedOn w:val="Normal"/>
    <w:link w:val="stbilgiChar"/>
    <w:uiPriority w:val="99"/>
    <w:unhideWhenUsed/>
    <w:rsid w:val="00481759"/>
    <w:pPr>
      <w:widowControl/>
      <w:tabs>
        <w:tab w:val="center" w:pos="4536"/>
        <w:tab w:val="right" w:pos="9072"/>
      </w:tabs>
      <w:autoSpaceDE/>
      <w:autoSpaceDN/>
    </w:pPr>
    <w:rPr>
      <w:rFonts w:asciiTheme="minorHAnsi" w:eastAsiaTheme="minorHAnsi" w:hAnsiTheme="minorHAnsi" w:cstheme="minorBidi"/>
      <w:lang w:val="en-GB"/>
    </w:rPr>
  </w:style>
  <w:style w:type="character" w:customStyle="1" w:styleId="stbilgiChar">
    <w:name w:val="Üstbilgi Char"/>
    <w:basedOn w:val="VarsaylanParagrafYazTipi"/>
    <w:link w:val="stbilgi"/>
    <w:uiPriority w:val="99"/>
    <w:rsid w:val="00481759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481759"/>
    <w:pPr>
      <w:widowControl/>
      <w:tabs>
        <w:tab w:val="center" w:pos="4536"/>
        <w:tab w:val="right" w:pos="9072"/>
      </w:tabs>
      <w:autoSpaceDE/>
      <w:autoSpaceDN/>
    </w:pPr>
    <w:rPr>
      <w:rFonts w:asciiTheme="minorHAnsi" w:eastAsiaTheme="minorHAnsi" w:hAnsiTheme="minorHAnsi" w:cstheme="minorBidi"/>
      <w:lang w:val="en-GB"/>
    </w:rPr>
  </w:style>
  <w:style w:type="character" w:customStyle="1" w:styleId="AltbilgiChar">
    <w:name w:val="Altbilgi Char"/>
    <w:basedOn w:val="VarsaylanParagrafYazTipi"/>
    <w:link w:val="Altbilgi"/>
    <w:uiPriority w:val="99"/>
    <w:rsid w:val="00481759"/>
    <w:rPr>
      <w:lang w:val="en-GB"/>
    </w:rPr>
  </w:style>
  <w:style w:type="paragraph" w:styleId="AralkYok">
    <w:name w:val="No Spacing"/>
    <w:uiPriority w:val="1"/>
    <w:qFormat/>
    <w:rsid w:val="00481759"/>
    <w:pPr>
      <w:widowControl/>
      <w:autoSpaceDE/>
      <w:autoSpaceDN/>
    </w:pPr>
    <w:rPr>
      <w:lang w:val="en-GB"/>
    </w:rPr>
  </w:style>
  <w:style w:type="table" w:styleId="TabloKlavuzu">
    <w:name w:val="Table Grid"/>
    <w:basedOn w:val="NormalTablo"/>
    <w:uiPriority w:val="39"/>
    <w:rsid w:val="00481759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1"/>
    <w:rsid w:val="00481759"/>
    <w:rPr>
      <w:rFonts w:ascii="Times New Roman" w:eastAsia="Times New Roman" w:hAnsi="Times New Roman" w:cs="Times New Roman"/>
      <w:b/>
      <w:bCs/>
      <w:sz w:val="24"/>
      <w:szCs w:val="24"/>
      <w:lang w:val="tr-TR"/>
    </w:rPr>
  </w:style>
  <w:style w:type="paragraph" w:customStyle="1" w:styleId="msonormal0">
    <w:name w:val="msonormal"/>
    <w:basedOn w:val="Normal"/>
    <w:rsid w:val="00481759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tr-TR"/>
    </w:rPr>
  </w:style>
  <w:style w:type="numbering" w:customStyle="1" w:styleId="ListeYok1">
    <w:name w:val="Liste Yok1"/>
    <w:next w:val="ListeYok"/>
    <w:uiPriority w:val="99"/>
    <w:semiHidden/>
    <w:unhideWhenUsed/>
    <w:rsid w:val="00481759"/>
  </w:style>
  <w:style w:type="table" w:customStyle="1" w:styleId="TableNormal1">
    <w:name w:val="Table Normal1"/>
    <w:uiPriority w:val="2"/>
    <w:semiHidden/>
    <w:unhideWhenUsed/>
    <w:qFormat/>
    <w:rsid w:val="0048175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2">
    <w:name w:val="Liste Yok2"/>
    <w:next w:val="ListeYok"/>
    <w:uiPriority w:val="99"/>
    <w:semiHidden/>
    <w:unhideWhenUsed/>
    <w:rsid w:val="00481759"/>
  </w:style>
  <w:style w:type="table" w:customStyle="1" w:styleId="TabloKlavuzu1">
    <w:name w:val="Tablo Kılavuzu1"/>
    <w:basedOn w:val="NormalTablo"/>
    <w:next w:val="TabloKlavuzu"/>
    <w:uiPriority w:val="59"/>
    <w:rsid w:val="00481759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eYok3">
    <w:name w:val="Liste Yok3"/>
    <w:next w:val="ListeYok"/>
    <w:uiPriority w:val="99"/>
    <w:semiHidden/>
    <w:unhideWhenUsed/>
    <w:rsid w:val="00481759"/>
  </w:style>
  <w:style w:type="table" w:customStyle="1" w:styleId="TableNormal2">
    <w:name w:val="Table Normal2"/>
    <w:uiPriority w:val="2"/>
    <w:semiHidden/>
    <w:unhideWhenUsed/>
    <w:qFormat/>
    <w:rsid w:val="0048175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4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llanıcı</dc:creator>
  <cp:lastModifiedBy>Microsoft hesabı</cp:lastModifiedBy>
  <cp:revision>51</cp:revision>
  <cp:lastPrinted>2024-06-04T12:06:00Z</cp:lastPrinted>
  <dcterms:created xsi:type="dcterms:W3CDTF">2024-08-05T12:06:00Z</dcterms:created>
  <dcterms:modified xsi:type="dcterms:W3CDTF">2025-11-2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5-29T00:00:00Z</vt:filetime>
  </property>
  <property fmtid="{D5CDD505-2E9C-101B-9397-08002B2CF9AE}" pid="5" name="GrammarlyDocumentId">
    <vt:lpwstr>2ad7aa4f7542a48e01146496a6ad1704855691776702a3aa739b807a425e2ede</vt:lpwstr>
  </property>
</Properties>
</file>